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EF2ED" w14:textId="77777777" w:rsidR="0083156D" w:rsidRPr="006E24B5" w:rsidRDefault="00BB19E3">
      <w:pPr>
        <w:pStyle w:val="berschrift3"/>
        <w:rPr>
          <w:rFonts w:cstheme="majorHAnsi"/>
        </w:rPr>
      </w:pPr>
      <w:bookmarkStart w:id="0" w:name="torf-vor-rad-eva"/>
      <w:r w:rsidRPr="006E24B5">
        <w:rPr>
          <w:rFonts w:cstheme="majorHAnsi"/>
        </w:rPr>
        <w:t>TORF; VOR; RAD; EVA</w:t>
      </w:r>
    </w:p>
    <w:p w14:paraId="7D9A417D" w14:textId="77777777" w:rsidR="0083156D" w:rsidRPr="006E24B5" w:rsidRDefault="00BB19E3">
      <w:pPr>
        <w:pStyle w:val="FirstParagraph"/>
        <w:rPr>
          <w:rFonts w:asciiTheme="majorHAnsi" w:hAnsiTheme="majorHAnsi" w:cstheme="majorHAnsi"/>
        </w:rPr>
      </w:pPr>
      <w:r w:rsidRPr="006E24B5">
        <w:rPr>
          <w:rFonts w:asciiTheme="majorHAnsi" w:hAnsiTheme="majorHAnsi" w:cstheme="majorHAnsi"/>
          <w:i/>
          <w:iCs/>
        </w:rPr>
        <w:t>schwierigkeit 0</w:t>
      </w:r>
    </w:p>
    <w:tbl>
      <w:tblPr>
        <w:tblStyle w:val="Tabellenraster"/>
        <w:tblW w:w="0" w:type="auto"/>
        <w:tblLook w:val="0020" w:firstRow="1" w:lastRow="0" w:firstColumn="0" w:lastColumn="0" w:noHBand="0" w:noVBand="0"/>
      </w:tblPr>
      <w:tblGrid>
        <w:gridCol w:w="355"/>
        <w:gridCol w:w="422"/>
        <w:gridCol w:w="375"/>
        <w:gridCol w:w="375"/>
        <w:gridCol w:w="364"/>
      </w:tblGrid>
      <w:tr w:rsidR="0083156D" w:rsidRPr="006E24B5" w14:paraId="110E8167" w14:textId="77777777" w:rsidTr="003F3BBB">
        <w:tc>
          <w:tcPr>
            <w:tcW w:w="0" w:type="auto"/>
          </w:tcPr>
          <w:p w14:paraId="21CF5E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B7BA5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19131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7A323F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4CA54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</w:tr>
      <w:tr w:rsidR="0083156D" w:rsidRPr="006E24B5" w14:paraId="0E7FE629" w14:textId="77777777" w:rsidTr="003F3BBB">
        <w:tc>
          <w:tcPr>
            <w:tcW w:w="0" w:type="auto"/>
          </w:tcPr>
          <w:p w14:paraId="74870C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7C022F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AE9AE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1C5C5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B40C2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</w:tr>
      <w:tr w:rsidR="0083156D" w:rsidRPr="006E24B5" w14:paraId="2250ECB8" w14:textId="77777777" w:rsidTr="003F3BBB">
        <w:tc>
          <w:tcPr>
            <w:tcW w:w="0" w:type="auto"/>
          </w:tcPr>
          <w:p w14:paraId="5BAD78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9031C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75F3B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B78D5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5A4E77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</w:tr>
      <w:tr w:rsidR="0083156D" w:rsidRPr="006E24B5" w14:paraId="34A29E5F" w14:textId="77777777" w:rsidTr="003F3BBB">
        <w:tc>
          <w:tcPr>
            <w:tcW w:w="0" w:type="auto"/>
          </w:tcPr>
          <w:p w14:paraId="159607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7AD0C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4C1DD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C5F45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DF6157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0DC9DB6A" w14:textId="77777777" w:rsidTr="003F3BBB">
        <w:tc>
          <w:tcPr>
            <w:tcW w:w="0" w:type="auto"/>
          </w:tcPr>
          <w:p w14:paraId="5DA26D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3B3EF4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9403F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30DE0F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2186A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</w:tbl>
    <w:p w14:paraId="13F32D87" w14:textId="77777777" w:rsidR="0083156D" w:rsidRPr="006E24B5" w:rsidRDefault="00BB19E3">
      <w:pPr>
        <w:pStyle w:val="Textkrper"/>
        <w:rPr>
          <w:rFonts w:asciiTheme="majorHAnsi" w:hAnsiTheme="majorHAnsi" w:cstheme="majorHAnsi"/>
        </w:rPr>
      </w:pPr>
      <w:r w:rsidRPr="006E24B5">
        <w:rPr>
          <w:rFonts w:asciiTheme="majorHAnsi" w:hAnsiTheme="majorHAnsi" w:cstheme="majorHAnsi"/>
          <w:i/>
          <w:iCs/>
        </w:rPr>
        <w:t>schwierigkeit 25</w:t>
      </w:r>
    </w:p>
    <w:tbl>
      <w:tblPr>
        <w:tblStyle w:val="Tabellenraster"/>
        <w:tblW w:w="0" w:type="auto"/>
        <w:tblLook w:val="0020" w:firstRow="1" w:lastRow="0" w:firstColumn="0" w:lastColumn="0" w:noHBand="0" w:noVBand="0"/>
      </w:tblPr>
      <w:tblGrid>
        <w:gridCol w:w="353"/>
        <w:gridCol w:w="375"/>
        <w:gridCol w:w="355"/>
        <w:gridCol w:w="341"/>
        <w:gridCol w:w="364"/>
      </w:tblGrid>
      <w:tr w:rsidR="0083156D" w:rsidRPr="006E24B5" w14:paraId="061A067C" w14:textId="77777777" w:rsidTr="003F3BBB">
        <w:tc>
          <w:tcPr>
            <w:tcW w:w="0" w:type="auto"/>
          </w:tcPr>
          <w:p w14:paraId="73265A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2169CA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2818B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ED9AC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FB677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</w:tr>
      <w:tr w:rsidR="0083156D" w:rsidRPr="006E24B5" w14:paraId="4B5C3C51" w14:textId="77777777" w:rsidTr="003F3BBB">
        <w:tc>
          <w:tcPr>
            <w:tcW w:w="0" w:type="auto"/>
          </w:tcPr>
          <w:p w14:paraId="2F7786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176949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3D24D1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87357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0BDD7E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</w:tr>
      <w:tr w:rsidR="0083156D" w:rsidRPr="006E24B5" w14:paraId="19ED4CAA" w14:textId="77777777" w:rsidTr="003F3BBB">
        <w:tc>
          <w:tcPr>
            <w:tcW w:w="0" w:type="auto"/>
          </w:tcPr>
          <w:p w14:paraId="2C82DBE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33BC7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754C6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A3E4C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330676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53880E2E" w14:textId="77777777" w:rsidTr="003F3BBB">
        <w:tc>
          <w:tcPr>
            <w:tcW w:w="0" w:type="auto"/>
          </w:tcPr>
          <w:p w14:paraId="3FA2D6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6505DD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2D1C3B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2F30DD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00A4F6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5FACAB00" w14:textId="77777777" w:rsidTr="003F3BBB">
        <w:tc>
          <w:tcPr>
            <w:tcW w:w="0" w:type="auto"/>
          </w:tcPr>
          <w:p w14:paraId="2594CA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81B74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304AD5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20047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FC18F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</w:tr>
    </w:tbl>
    <w:p w14:paraId="7E29013A" w14:textId="77777777" w:rsidR="0083156D" w:rsidRPr="006E24B5" w:rsidRDefault="00BB19E3">
      <w:pPr>
        <w:pStyle w:val="Textkrper"/>
        <w:rPr>
          <w:rFonts w:asciiTheme="majorHAnsi" w:hAnsiTheme="majorHAnsi" w:cstheme="majorHAnsi"/>
        </w:rPr>
      </w:pPr>
      <w:r w:rsidRPr="006E24B5">
        <w:rPr>
          <w:rFonts w:asciiTheme="majorHAnsi" w:hAnsiTheme="majorHAnsi" w:cstheme="majorHAnsi"/>
          <w:i/>
          <w:iCs/>
        </w:rPr>
        <w:t>schwierigkeit 50</w:t>
      </w:r>
    </w:p>
    <w:tbl>
      <w:tblPr>
        <w:tblStyle w:val="Tabellenraster"/>
        <w:tblW w:w="0" w:type="auto"/>
        <w:tblLook w:val="0020" w:firstRow="1" w:lastRow="0" w:firstColumn="0" w:lastColumn="0" w:noHBand="0" w:noVBand="0"/>
      </w:tblPr>
      <w:tblGrid>
        <w:gridCol w:w="375"/>
        <w:gridCol w:w="375"/>
        <w:gridCol w:w="364"/>
        <w:gridCol w:w="430"/>
        <w:gridCol w:w="375"/>
      </w:tblGrid>
      <w:tr w:rsidR="0083156D" w:rsidRPr="006E24B5" w14:paraId="4A0DA526" w14:textId="77777777" w:rsidTr="003F3BBB">
        <w:tc>
          <w:tcPr>
            <w:tcW w:w="0" w:type="auto"/>
          </w:tcPr>
          <w:p w14:paraId="062113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DEDFC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DFFE6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0D3104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C801E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</w:tr>
      <w:tr w:rsidR="0083156D" w:rsidRPr="006E24B5" w14:paraId="7D8C1CA8" w14:textId="77777777" w:rsidTr="003F3BBB">
        <w:tc>
          <w:tcPr>
            <w:tcW w:w="0" w:type="auto"/>
          </w:tcPr>
          <w:p w14:paraId="088587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059E05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A4624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0FE46F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98B3C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</w:tr>
      <w:tr w:rsidR="0083156D" w:rsidRPr="006E24B5" w14:paraId="346AA121" w14:textId="77777777" w:rsidTr="003F3BBB">
        <w:tc>
          <w:tcPr>
            <w:tcW w:w="0" w:type="auto"/>
          </w:tcPr>
          <w:p w14:paraId="033459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A6CE3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0E56EB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79F7C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7C7F22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</w:tr>
      <w:tr w:rsidR="0083156D" w:rsidRPr="006E24B5" w14:paraId="3643262B" w14:textId="77777777" w:rsidTr="003F3BBB">
        <w:tc>
          <w:tcPr>
            <w:tcW w:w="0" w:type="auto"/>
          </w:tcPr>
          <w:p w14:paraId="79B445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3D0C4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B1E64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80AFD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8B581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</w:tr>
      <w:tr w:rsidR="0083156D" w:rsidRPr="006E24B5" w14:paraId="2CF82FCA" w14:textId="77777777" w:rsidTr="003F3BBB">
        <w:tc>
          <w:tcPr>
            <w:tcW w:w="0" w:type="auto"/>
          </w:tcPr>
          <w:p w14:paraId="491C0C4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540FAC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851DB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768C7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09AF81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</w:tr>
    </w:tbl>
    <w:p w14:paraId="484E2974" w14:textId="77777777" w:rsidR="0083156D" w:rsidRPr="006E24B5" w:rsidRDefault="00BB19E3">
      <w:pPr>
        <w:pStyle w:val="Textkrper"/>
        <w:rPr>
          <w:rFonts w:asciiTheme="majorHAnsi" w:hAnsiTheme="majorHAnsi" w:cstheme="majorHAnsi"/>
        </w:rPr>
      </w:pPr>
      <w:r w:rsidRPr="006E24B5">
        <w:rPr>
          <w:rFonts w:asciiTheme="majorHAnsi" w:hAnsiTheme="majorHAnsi" w:cstheme="majorHAnsi"/>
          <w:i/>
          <w:iCs/>
        </w:rPr>
        <w:t>schwierigkeit 75</w:t>
      </w:r>
    </w:p>
    <w:tbl>
      <w:tblPr>
        <w:tblStyle w:val="Tabellenraster"/>
        <w:tblW w:w="0" w:type="auto"/>
        <w:tblLook w:val="0020" w:firstRow="1" w:lastRow="0" w:firstColumn="0" w:lastColumn="0" w:noHBand="0" w:noVBand="0"/>
      </w:tblPr>
      <w:tblGrid>
        <w:gridCol w:w="364"/>
        <w:gridCol w:w="375"/>
        <w:gridCol w:w="375"/>
        <w:gridCol w:w="375"/>
        <w:gridCol w:w="364"/>
      </w:tblGrid>
      <w:tr w:rsidR="0083156D" w:rsidRPr="006E24B5" w14:paraId="07656DBF" w14:textId="77777777" w:rsidTr="003F3BBB">
        <w:tc>
          <w:tcPr>
            <w:tcW w:w="0" w:type="auto"/>
          </w:tcPr>
          <w:p w14:paraId="799935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05A6AB6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60B16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27DD0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FA3BB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</w:tr>
      <w:tr w:rsidR="0083156D" w:rsidRPr="006E24B5" w14:paraId="33AB1190" w14:textId="77777777" w:rsidTr="003F3BBB">
        <w:tc>
          <w:tcPr>
            <w:tcW w:w="0" w:type="auto"/>
          </w:tcPr>
          <w:p w14:paraId="592FDB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BF46B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0ADD3E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4C251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DBD56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</w:tr>
      <w:tr w:rsidR="0083156D" w:rsidRPr="006E24B5" w14:paraId="3EF65A39" w14:textId="77777777" w:rsidTr="003F3BBB">
        <w:tc>
          <w:tcPr>
            <w:tcW w:w="0" w:type="auto"/>
          </w:tcPr>
          <w:p w14:paraId="44CD7E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A706A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5BC7F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B7BCD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2777EE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</w:tr>
      <w:tr w:rsidR="0083156D" w:rsidRPr="006E24B5" w14:paraId="3F0C9886" w14:textId="77777777" w:rsidTr="003F3BBB">
        <w:tc>
          <w:tcPr>
            <w:tcW w:w="0" w:type="auto"/>
          </w:tcPr>
          <w:p w14:paraId="0BF023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68C34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BBEC1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0024EF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3F9BE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30598A31" w14:textId="77777777" w:rsidTr="003F3BBB">
        <w:tc>
          <w:tcPr>
            <w:tcW w:w="0" w:type="auto"/>
          </w:tcPr>
          <w:p w14:paraId="614424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E4750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60F4E2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DA9FF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DC4C2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</w:tbl>
    <w:p w14:paraId="761757D5" w14:textId="77777777" w:rsidR="0083156D" w:rsidRPr="006E24B5" w:rsidRDefault="00BB19E3">
      <w:pPr>
        <w:pStyle w:val="Textkrper"/>
        <w:rPr>
          <w:rFonts w:asciiTheme="majorHAnsi" w:hAnsiTheme="majorHAnsi" w:cstheme="majorHAnsi"/>
        </w:rPr>
      </w:pPr>
      <w:r w:rsidRPr="006E24B5">
        <w:rPr>
          <w:rFonts w:asciiTheme="majorHAnsi" w:hAnsiTheme="majorHAnsi" w:cstheme="majorHAnsi"/>
          <w:i/>
          <w:iCs/>
        </w:rPr>
        <w:t>schwierigkeit 100</w:t>
      </w:r>
    </w:p>
    <w:tbl>
      <w:tblPr>
        <w:tblStyle w:val="Tabellenraster"/>
        <w:tblW w:w="0" w:type="auto"/>
        <w:tblLook w:val="0020" w:firstRow="1" w:lastRow="0" w:firstColumn="0" w:lastColumn="0" w:noHBand="0" w:noVBand="0"/>
      </w:tblPr>
      <w:tblGrid>
        <w:gridCol w:w="355"/>
        <w:gridCol w:w="375"/>
        <w:gridCol w:w="375"/>
        <w:gridCol w:w="355"/>
        <w:gridCol w:w="364"/>
      </w:tblGrid>
      <w:tr w:rsidR="0083156D" w:rsidRPr="006E24B5" w14:paraId="4B134710" w14:textId="77777777" w:rsidTr="003F3BBB">
        <w:tc>
          <w:tcPr>
            <w:tcW w:w="0" w:type="auto"/>
          </w:tcPr>
          <w:p w14:paraId="789185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1A876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36DD48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24563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B168C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</w:tr>
      <w:tr w:rsidR="0083156D" w:rsidRPr="006E24B5" w14:paraId="4324F1F2" w14:textId="77777777" w:rsidTr="003F3BBB">
        <w:tc>
          <w:tcPr>
            <w:tcW w:w="0" w:type="auto"/>
          </w:tcPr>
          <w:p w14:paraId="3D9A20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CCAB5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7A117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2A1C32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6CFF6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</w:tr>
      <w:tr w:rsidR="0083156D" w:rsidRPr="006E24B5" w14:paraId="0CF36A1D" w14:textId="77777777" w:rsidTr="003F3BBB">
        <w:tc>
          <w:tcPr>
            <w:tcW w:w="0" w:type="auto"/>
          </w:tcPr>
          <w:p w14:paraId="7B62AE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3D019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16333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5CB33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1F86AE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2F35EDCB" w14:textId="77777777" w:rsidTr="003F3BBB">
        <w:tc>
          <w:tcPr>
            <w:tcW w:w="0" w:type="auto"/>
          </w:tcPr>
          <w:p w14:paraId="713AA4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1BF74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8DA87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292B6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16307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2EFC5100" w14:textId="77777777" w:rsidTr="003F3BBB">
        <w:tc>
          <w:tcPr>
            <w:tcW w:w="0" w:type="auto"/>
          </w:tcPr>
          <w:p w14:paraId="42F054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8F0E3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C455E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C5939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4611AB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</w:tbl>
    <w:p w14:paraId="20BC3A8E" w14:textId="77777777" w:rsidR="0083156D" w:rsidRPr="006E24B5" w:rsidRDefault="00BB19E3">
      <w:pPr>
        <w:pStyle w:val="berschrift3"/>
        <w:rPr>
          <w:rFonts w:cstheme="majorHAnsi"/>
          <w:lang w:val="de-DE"/>
        </w:rPr>
      </w:pPr>
      <w:bookmarkStart w:id="1" w:name="info-ein-und-da-er-du"/>
      <w:bookmarkEnd w:id="0"/>
      <w:r w:rsidRPr="006E24B5">
        <w:rPr>
          <w:rFonts w:cstheme="majorHAnsi"/>
          <w:lang w:val="de-DE"/>
        </w:rPr>
        <w:t>INFO; EIN; UND; DA; ER; DU</w:t>
      </w:r>
    </w:p>
    <w:p w14:paraId="701F0CFC" w14:textId="77777777" w:rsidR="0083156D" w:rsidRPr="006E24B5" w:rsidRDefault="00BB19E3">
      <w:pPr>
        <w:pStyle w:val="FirstParagraph"/>
        <w:rPr>
          <w:rFonts w:asciiTheme="majorHAnsi" w:hAnsiTheme="majorHAnsi" w:cstheme="majorHAnsi"/>
        </w:rPr>
      </w:pPr>
      <w:proofErr w:type="spellStart"/>
      <w:r w:rsidRPr="006E24B5">
        <w:rPr>
          <w:rFonts w:asciiTheme="majorHAnsi" w:hAnsiTheme="majorHAnsi" w:cstheme="majorHAnsi"/>
          <w:i/>
          <w:iCs/>
        </w:rPr>
        <w:t>schwierigkeit</w:t>
      </w:r>
      <w:proofErr w:type="spellEnd"/>
      <w:r w:rsidRPr="006E24B5">
        <w:rPr>
          <w:rFonts w:asciiTheme="majorHAnsi" w:hAnsiTheme="majorHAnsi" w:cstheme="majorHAnsi"/>
          <w:i/>
          <w:iCs/>
        </w:rPr>
        <w:t xml:space="preserve"> 0</w:t>
      </w:r>
    </w:p>
    <w:tbl>
      <w:tblPr>
        <w:tblStyle w:val="Tabellenraster"/>
        <w:tblW w:w="0" w:type="auto"/>
        <w:tblLook w:val="0020" w:firstRow="1" w:lastRow="0" w:firstColumn="0" w:lastColumn="0" w:noHBand="0" w:noVBand="0"/>
      </w:tblPr>
      <w:tblGrid>
        <w:gridCol w:w="422"/>
        <w:gridCol w:w="371"/>
        <w:gridCol w:w="364"/>
        <w:gridCol w:w="378"/>
        <w:gridCol w:w="375"/>
        <w:gridCol w:w="370"/>
      </w:tblGrid>
      <w:tr w:rsidR="0083156D" w:rsidRPr="006E24B5" w14:paraId="40C7ED46" w14:textId="77777777" w:rsidTr="003F3BBB">
        <w:tc>
          <w:tcPr>
            <w:tcW w:w="0" w:type="auto"/>
          </w:tcPr>
          <w:p w14:paraId="724210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6B8434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49E38CA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3997DB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11C223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FE720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</w:tr>
      <w:tr w:rsidR="0083156D" w:rsidRPr="006E24B5" w14:paraId="273B8EAD" w14:textId="77777777" w:rsidTr="003F3BBB">
        <w:tc>
          <w:tcPr>
            <w:tcW w:w="0" w:type="auto"/>
          </w:tcPr>
          <w:p w14:paraId="50E670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336818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B93D0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0A9B4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9800B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03E0B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</w:tr>
      <w:tr w:rsidR="0083156D" w:rsidRPr="006E24B5" w14:paraId="120D03B9" w14:textId="77777777" w:rsidTr="003F3BBB">
        <w:tc>
          <w:tcPr>
            <w:tcW w:w="0" w:type="auto"/>
          </w:tcPr>
          <w:p w14:paraId="32DD543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FF4CC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D4B85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754A24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858B9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3ED87B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</w:tr>
      <w:tr w:rsidR="0083156D" w:rsidRPr="006E24B5" w14:paraId="410C07C2" w14:textId="77777777" w:rsidTr="003F3BBB">
        <w:tc>
          <w:tcPr>
            <w:tcW w:w="0" w:type="auto"/>
          </w:tcPr>
          <w:p w14:paraId="185497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003DC0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C0983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40B9B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C4BB2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F10C2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</w:tr>
      <w:tr w:rsidR="0083156D" w:rsidRPr="006E24B5" w14:paraId="18D5DC40" w14:textId="77777777" w:rsidTr="003F3BBB">
        <w:tc>
          <w:tcPr>
            <w:tcW w:w="0" w:type="auto"/>
          </w:tcPr>
          <w:p w14:paraId="059266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C6E8D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8308D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9A50A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6B8B2D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55AD6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</w:tr>
      <w:tr w:rsidR="0083156D" w:rsidRPr="006E24B5" w14:paraId="2E57EF36" w14:textId="77777777" w:rsidTr="003F3BBB">
        <w:tc>
          <w:tcPr>
            <w:tcW w:w="0" w:type="auto"/>
          </w:tcPr>
          <w:p w14:paraId="5F6F4D6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BFA48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BAB2B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0BB8A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5C3BB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0F767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</w:tr>
    </w:tbl>
    <w:p w14:paraId="7E80BC5D" w14:textId="77777777" w:rsidR="0083156D" w:rsidRPr="006E24B5" w:rsidRDefault="00BB19E3">
      <w:pPr>
        <w:pStyle w:val="Textkrper"/>
        <w:rPr>
          <w:rFonts w:asciiTheme="majorHAnsi" w:hAnsiTheme="majorHAnsi" w:cstheme="majorHAnsi"/>
        </w:rPr>
      </w:pPr>
      <w:r w:rsidRPr="006E24B5">
        <w:rPr>
          <w:rFonts w:asciiTheme="majorHAnsi" w:hAnsiTheme="majorHAnsi" w:cstheme="majorHAnsi"/>
          <w:i/>
          <w:iCs/>
        </w:rPr>
        <w:t>schwierigkeit 25</w:t>
      </w:r>
    </w:p>
    <w:tbl>
      <w:tblPr>
        <w:tblStyle w:val="Tabellenraster"/>
        <w:tblW w:w="0" w:type="auto"/>
        <w:tblLook w:val="0020" w:firstRow="1" w:lastRow="0" w:firstColumn="0" w:lastColumn="0" w:noHBand="0" w:noVBand="0"/>
      </w:tblPr>
      <w:tblGrid>
        <w:gridCol w:w="370"/>
        <w:gridCol w:w="353"/>
        <w:gridCol w:w="375"/>
        <w:gridCol w:w="378"/>
        <w:gridCol w:w="375"/>
        <w:gridCol w:w="371"/>
      </w:tblGrid>
      <w:tr w:rsidR="0083156D" w:rsidRPr="006E24B5" w14:paraId="3527CB8C" w14:textId="77777777" w:rsidTr="003F3BBB">
        <w:tc>
          <w:tcPr>
            <w:tcW w:w="0" w:type="auto"/>
          </w:tcPr>
          <w:p w14:paraId="2BC727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1248BD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BA392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D2A35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750D2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2AEC0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</w:tr>
      <w:tr w:rsidR="0083156D" w:rsidRPr="006E24B5" w14:paraId="11451F7D" w14:textId="77777777" w:rsidTr="003F3BBB">
        <w:tc>
          <w:tcPr>
            <w:tcW w:w="0" w:type="auto"/>
          </w:tcPr>
          <w:p w14:paraId="52B887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C3560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76C9A9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316A35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52899F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04AD8E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</w:tr>
      <w:tr w:rsidR="0083156D" w:rsidRPr="006E24B5" w14:paraId="47F7AA2D" w14:textId="77777777" w:rsidTr="003F3BBB">
        <w:tc>
          <w:tcPr>
            <w:tcW w:w="0" w:type="auto"/>
          </w:tcPr>
          <w:p w14:paraId="23D5BA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971F3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0396DB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D7DF5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442A9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3C73F7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</w:tr>
      <w:tr w:rsidR="0083156D" w:rsidRPr="006E24B5" w14:paraId="19FB4077" w14:textId="77777777" w:rsidTr="003F3BBB">
        <w:tc>
          <w:tcPr>
            <w:tcW w:w="0" w:type="auto"/>
          </w:tcPr>
          <w:p w14:paraId="03486D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CA133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F45EE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8D1BA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0DB40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650EF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</w:tr>
      <w:tr w:rsidR="0083156D" w:rsidRPr="006E24B5" w14:paraId="7128E734" w14:textId="77777777" w:rsidTr="003F3BBB">
        <w:tc>
          <w:tcPr>
            <w:tcW w:w="0" w:type="auto"/>
          </w:tcPr>
          <w:p w14:paraId="56E4E2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5D16C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E4D0E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D2D54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F1E64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7BFE98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</w:tr>
      <w:tr w:rsidR="0083156D" w:rsidRPr="006E24B5" w14:paraId="11D15EFC" w14:textId="77777777" w:rsidTr="003F3BBB">
        <w:tc>
          <w:tcPr>
            <w:tcW w:w="0" w:type="auto"/>
          </w:tcPr>
          <w:p w14:paraId="493A9C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89734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BC37A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5496F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D34E7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19024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</w:tr>
    </w:tbl>
    <w:p w14:paraId="28359BAD" w14:textId="77777777" w:rsidR="0083156D" w:rsidRPr="006E24B5" w:rsidRDefault="00BB19E3">
      <w:pPr>
        <w:pStyle w:val="Textkrper"/>
        <w:rPr>
          <w:rFonts w:asciiTheme="majorHAnsi" w:hAnsiTheme="majorHAnsi" w:cstheme="majorHAnsi"/>
        </w:rPr>
      </w:pPr>
      <w:r w:rsidRPr="006E24B5">
        <w:rPr>
          <w:rFonts w:asciiTheme="majorHAnsi" w:hAnsiTheme="majorHAnsi" w:cstheme="majorHAnsi"/>
          <w:i/>
          <w:iCs/>
        </w:rPr>
        <w:t>schwierigkeit 50</w:t>
      </w:r>
    </w:p>
    <w:tbl>
      <w:tblPr>
        <w:tblStyle w:val="Tabellenraster"/>
        <w:tblW w:w="0" w:type="auto"/>
        <w:tblLook w:val="0020" w:firstRow="1" w:lastRow="0" w:firstColumn="0" w:lastColumn="0" w:noHBand="0" w:noVBand="0"/>
      </w:tblPr>
      <w:tblGrid>
        <w:gridCol w:w="378"/>
        <w:gridCol w:w="371"/>
        <w:gridCol w:w="370"/>
        <w:gridCol w:w="375"/>
        <w:gridCol w:w="371"/>
        <w:gridCol w:w="371"/>
      </w:tblGrid>
      <w:tr w:rsidR="0083156D" w:rsidRPr="006E24B5" w14:paraId="6F17443A" w14:textId="77777777" w:rsidTr="003F3BBB">
        <w:tc>
          <w:tcPr>
            <w:tcW w:w="0" w:type="auto"/>
          </w:tcPr>
          <w:p w14:paraId="2BA20E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031A0E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19B2D7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CF9DD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8A341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A1051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485C57C3" w14:textId="77777777" w:rsidTr="003F3BBB">
        <w:tc>
          <w:tcPr>
            <w:tcW w:w="0" w:type="auto"/>
          </w:tcPr>
          <w:p w14:paraId="6AA169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D5DB8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F829C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0B57B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D5442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4861E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</w:tr>
      <w:tr w:rsidR="0083156D" w:rsidRPr="006E24B5" w14:paraId="488CB279" w14:textId="77777777" w:rsidTr="003F3BBB">
        <w:tc>
          <w:tcPr>
            <w:tcW w:w="0" w:type="auto"/>
          </w:tcPr>
          <w:p w14:paraId="199FB7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F4F4C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047902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4729A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BA051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053C3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5ADDEFA9" w14:textId="77777777" w:rsidTr="003F3BBB">
        <w:tc>
          <w:tcPr>
            <w:tcW w:w="0" w:type="auto"/>
          </w:tcPr>
          <w:p w14:paraId="58A79B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10966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0A914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01943D0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EF554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4A6B7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</w:tr>
      <w:tr w:rsidR="0083156D" w:rsidRPr="006E24B5" w14:paraId="2956413F" w14:textId="77777777" w:rsidTr="003F3BBB">
        <w:tc>
          <w:tcPr>
            <w:tcW w:w="0" w:type="auto"/>
          </w:tcPr>
          <w:p w14:paraId="0F4019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92893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4AB6F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0FED94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874F0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943CE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</w:tr>
      <w:tr w:rsidR="0083156D" w:rsidRPr="006E24B5" w14:paraId="678CBD68" w14:textId="77777777" w:rsidTr="003F3BBB">
        <w:tc>
          <w:tcPr>
            <w:tcW w:w="0" w:type="auto"/>
          </w:tcPr>
          <w:p w14:paraId="6D11D6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06159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1C117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379D33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4D415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75A8A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</w:tbl>
    <w:p w14:paraId="1D4B2942" w14:textId="77777777" w:rsidR="0083156D" w:rsidRPr="006E24B5" w:rsidRDefault="00BB19E3">
      <w:pPr>
        <w:pStyle w:val="Textkrper"/>
        <w:rPr>
          <w:rFonts w:asciiTheme="majorHAnsi" w:hAnsiTheme="majorHAnsi" w:cstheme="majorHAnsi"/>
        </w:rPr>
      </w:pPr>
      <w:r w:rsidRPr="006E24B5">
        <w:rPr>
          <w:rFonts w:asciiTheme="majorHAnsi" w:hAnsiTheme="majorHAnsi" w:cstheme="majorHAnsi"/>
          <w:i/>
          <w:iCs/>
        </w:rPr>
        <w:t>schwierigkeit 75</w:t>
      </w:r>
    </w:p>
    <w:tbl>
      <w:tblPr>
        <w:tblStyle w:val="Tabellenraster"/>
        <w:tblW w:w="0" w:type="auto"/>
        <w:tblLook w:val="0020" w:firstRow="1" w:lastRow="0" w:firstColumn="0" w:lastColumn="0" w:noHBand="0" w:noVBand="0"/>
      </w:tblPr>
      <w:tblGrid>
        <w:gridCol w:w="371"/>
        <w:gridCol w:w="371"/>
        <w:gridCol w:w="371"/>
        <w:gridCol w:w="375"/>
        <w:gridCol w:w="371"/>
        <w:gridCol w:w="370"/>
      </w:tblGrid>
      <w:tr w:rsidR="0083156D" w:rsidRPr="006E24B5" w14:paraId="4BCA3861" w14:textId="77777777" w:rsidTr="003F3BBB">
        <w:tc>
          <w:tcPr>
            <w:tcW w:w="0" w:type="auto"/>
          </w:tcPr>
          <w:p w14:paraId="677A80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1A918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F1B7B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C6625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5B689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6C342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</w:tr>
      <w:tr w:rsidR="0083156D" w:rsidRPr="006E24B5" w14:paraId="6C53C931" w14:textId="77777777" w:rsidTr="003F3BBB">
        <w:tc>
          <w:tcPr>
            <w:tcW w:w="0" w:type="auto"/>
          </w:tcPr>
          <w:p w14:paraId="27E1AF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181813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EBE806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D5143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1A187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CD256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51EEF4CA" w14:textId="77777777" w:rsidTr="003F3BBB">
        <w:tc>
          <w:tcPr>
            <w:tcW w:w="0" w:type="auto"/>
          </w:tcPr>
          <w:p w14:paraId="655A4C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42DBD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9DA12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3DF2F7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D0A08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4ED62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</w:tr>
      <w:tr w:rsidR="0083156D" w:rsidRPr="006E24B5" w14:paraId="3C545A9A" w14:textId="77777777" w:rsidTr="003F3BBB">
        <w:tc>
          <w:tcPr>
            <w:tcW w:w="0" w:type="auto"/>
          </w:tcPr>
          <w:p w14:paraId="5731CB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C68A4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576E4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D39EB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20236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9DFDE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</w:tr>
      <w:tr w:rsidR="0083156D" w:rsidRPr="006E24B5" w14:paraId="01634C44" w14:textId="77777777" w:rsidTr="003F3BBB">
        <w:tc>
          <w:tcPr>
            <w:tcW w:w="0" w:type="auto"/>
          </w:tcPr>
          <w:p w14:paraId="0B248D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44414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2C0FE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0DE0F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2124E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35C27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</w:tr>
      <w:tr w:rsidR="0083156D" w:rsidRPr="006E24B5" w14:paraId="3616156D" w14:textId="77777777" w:rsidTr="003F3BBB">
        <w:tc>
          <w:tcPr>
            <w:tcW w:w="0" w:type="auto"/>
          </w:tcPr>
          <w:p w14:paraId="597171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00D70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E9D0E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7A3F80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11F863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16D38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</w:tr>
    </w:tbl>
    <w:p w14:paraId="0840D190" w14:textId="77777777" w:rsidR="0083156D" w:rsidRPr="006E24B5" w:rsidRDefault="00BB19E3">
      <w:pPr>
        <w:pStyle w:val="Textkrper"/>
        <w:rPr>
          <w:rFonts w:asciiTheme="majorHAnsi" w:hAnsiTheme="majorHAnsi" w:cstheme="majorHAnsi"/>
        </w:rPr>
      </w:pPr>
      <w:r w:rsidRPr="006E24B5">
        <w:rPr>
          <w:rFonts w:asciiTheme="majorHAnsi" w:hAnsiTheme="majorHAnsi" w:cstheme="majorHAnsi"/>
          <w:i/>
          <w:iCs/>
        </w:rPr>
        <w:t>schwierigkeit 100</w:t>
      </w:r>
    </w:p>
    <w:tbl>
      <w:tblPr>
        <w:tblStyle w:val="Tabellenraster"/>
        <w:tblW w:w="0" w:type="auto"/>
        <w:tblLook w:val="0020" w:firstRow="1" w:lastRow="0" w:firstColumn="0" w:lastColumn="0" w:noHBand="0" w:noVBand="0"/>
      </w:tblPr>
      <w:tblGrid>
        <w:gridCol w:w="370"/>
        <w:gridCol w:w="375"/>
        <w:gridCol w:w="370"/>
        <w:gridCol w:w="371"/>
        <w:gridCol w:w="371"/>
        <w:gridCol w:w="375"/>
      </w:tblGrid>
      <w:tr w:rsidR="0083156D" w:rsidRPr="006E24B5" w14:paraId="157EF871" w14:textId="77777777" w:rsidTr="003F3BBB">
        <w:tc>
          <w:tcPr>
            <w:tcW w:w="0" w:type="auto"/>
          </w:tcPr>
          <w:p w14:paraId="39B448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44B19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01180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A8828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48D18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3E9A5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62161F34" w14:textId="77777777" w:rsidTr="003F3BBB">
        <w:tc>
          <w:tcPr>
            <w:tcW w:w="0" w:type="auto"/>
          </w:tcPr>
          <w:p w14:paraId="430DD1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43796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3954F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225C7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E5B8B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90A10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</w:tr>
      <w:tr w:rsidR="0083156D" w:rsidRPr="006E24B5" w14:paraId="4DE44F05" w14:textId="77777777" w:rsidTr="003F3BBB">
        <w:tc>
          <w:tcPr>
            <w:tcW w:w="0" w:type="auto"/>
          </w:tcPr>
          <w:p w14:paraId="05B80A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071C6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7E6A7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6A897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CD973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D2ACC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</w:tr>
      <w:tr w:rsidR="0083156D" w:rsidRPr="006E24B5" w14:paraId="50413158" w14:textId="77777777" w:rsidTr="003F3BBB">
        <w:tc>
          <w:tcPr>
            <w:tcW w:w="0" w:type="auto"/>
          </w:tcPr>
          <w:p w14:paraId="4AB843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9FA4A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21710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9DED1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41952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A87A1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</w:tr>
      <w:tr w:rsidR="0083156D" w:rsidRPr="006E24B5" w14:paraId="7854F3BB" w14:textId="77777777" w:rsidTr="003F3BBB">
        <w:tc>
          <w:tcPr>
            <w:tcW w:w="0" w:type="auto"/>
          </w:tcPr>
          <w:p w14:paraId="700EDF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5AC85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684AB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AB17D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630BE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712D3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</w:tr>
      <w:tr w:rsidR="0083156D" w:rsidRPr="006E24B5" w14:paraId="464E86D5" w14:textId="77777777" w:rsidTr="003F3BBB">
        <w:tc>
          <w:tcPr>
            <w:tcW w:w="0" w:type="auto"/>
          </w:tcPr>
          <w:p w14:paraId="6E1741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D4ABC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73A12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9E31A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8850D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36720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</w:tr>
    </w:tbl>
    <w:p w14:paraId="4D976BF3" w14:textId="77777777" w:rsidR="0083156D" w:rsidRPr="006E24B5" w:rsidRDefault="00BB19E3">
      <w:pPr>
        <w:pStyle w:val="berschrift3"/>
        <w:rPr>
          <w:rFonts w:cstheme="majorHAnsi"/>
          <w:lang w:val="de-DE"/>
        </w:rPr>
      </w:pPr>
      <w:bookmarkStart w:id="2" w:name="X36645f6220abc8a6e9ea71a2580bcacdd1988fa"/>
      <w:bookmarkEnd w:id="1"/>
      <w:r w:rsidRPr="006E24B5">
        <w:rPr>
          <w:rFonts w:cstheme="majorHAnsi"/>
          <w:lang w:val="de-DE"/>
        </w:rPr>
        <w:t>BILDSCHIRM; FESTPLATTE; TASTATUR; COMPUTER; MAUS; USB</w:t>
      </w:r>
    </w:p>
    <w:p w14:paraId="4515298F" w14:textId="77777777" w:rsidR="0083156D" w:rsidRPr="006E24B5" w:rsidRDefault="00BB19E3">
      <w:pPr>
        <w:pStyle w:val="FirstParagraph"/>
        <w:rPr>
          <w:rFonts w:asciiTheme="majorHAnsi" w:hAnsiTheme="majorHAnsi" w:cstheme="majorHAnsi"/>
        </w:rPr>
      </w:pPr>
      <w:proofErr w:type="spellStart"/>
      <w:r w:rsidRPr="006E24B5">
        <w:rPr>
          <w:rFonts w:asciiTheme="majorHAnsi" w:hAnsiTheme="majorHAnsi" w:cstheme="majorHAnsi"/>
          <w:i/>
          <w:iCs/>
        </w:rPr>
        <w:t>schwierigkeit</w:t>
      </w:r>
      <w:proofErr w:type="spellEnd"/>
      <w:r w:rsidRPr="006E24B5">
        <w:rPr>
          <w:rFonts w:asciiTheme="majorHAnsi" w:hAnsiTheme="majorHAnsi" w:cstheme="majorHAnsi"/>
          <w:i/>
          <w:iCs/>
        </w:rPr>
        <w:t xml:space="preserve"> 0</w:t>
      </w:r>
    </w:p>
    <w:tbl>
      <w:tblPr>
        <w:tblStyle w:val="Tabellenraster"/>
        <w:tblW w:w="0" w:type="auto"/>
        <w:tblLook w:val="0020" w:firstRow="1" w:lastRow="0" w:firstColumn="0" w:lastColumn="0" w:noHBand="0" w:noVBand="0"/>
      </w:tblPr>
      <w:tblGrid>
        <w:gridCol w:w="422"/>
        <w:gridCol w:w="375"/>
        <w:gridCol w:w="422"/>
        <w:gridCol w:w="422"/>
        <w:gridCol w:w="370"/>
        <w:gridCol w:w="430"/>
        <w:gridCol w:w="355"/>
        <w:gridCol w:w="371"/>
        <w:gridCol w:w="378"/>
        <w:gridCol w:w="422"/>
      </w:tblGrid>
      <w:tr w:rsidR="0083156D" w:rsidRPr="006E24B5" w14:paraId="4C3D11F9" w14:textId="77777777" w:rsidTr="003F3BBB">
        <w:tc>
          <w:tcPr>
            <w:tcW w:w="0" w:type="auto"/>
          </w:tcPr>
          <w:p w14:paraId="57E83C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0363D8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8634C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47F65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675F9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6FA63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EC668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3C9A5C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8EAFB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9B412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</w:tr>
      <w:tr w:rsidR="0083156D" w:rsidRPr="006E24B5" w14:paraId="563D6E3C" w14:textId="77777777" w:rsidTr="003F3BBB">
        <w:tc>
          <w:tcPr>
            <w:tcW w:w="0" w:type="auto"/>
          </w:tcPr>
          <w:p w14:paraId="5DE74D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DA2A0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2F715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BF9D6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AA827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2FF6A8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49DBB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223AE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3DE3B0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2FE70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</w:tr>
      <w:tr w:rsidR="0083156D" w:rsidRPr="006E24B5" w14:paraId="0A3D810E" w14:textId="77777777" w:rsidTr="003F3BBB">
        <w:tc>
          <w:tcPr>
            <w:tcW w:w="0" w:type="auto"/>
          </w:tcPr>
          <w:p w14:paraId="0DBACF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2B1D4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0B41DC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78AECC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4E61F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B4A0B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12B790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72DB5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1FA9A5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4A3C66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</w:tr>
      <w:tr w:rsidR="0083156D" w:rsidRPr="006E24B5" w14:paraId="29D26DCD" w14:textId="77777777" w:rsidTr="003F3BBB">
        <w:tc>
          <w:tcPr>
            <w:tcW w:w="0" w:type="auto"/>
          </w:tcPr>
          <w:p w14:paraId="748CB2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49F3B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7BCCFA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01AF22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36D217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4EF60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E5A42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7BF7F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89734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7BB355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279C352B" w14:textId="77777777" w:rsidTr="003F3BBB">
        <w:tc>
          <w:tcPr>
            <w:tcW w:w="0" w:type="auto"/>
          </w:tcPr>
          <w:p w14:paraId="08CB0D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0C021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15E482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A7D02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8CED9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286A1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21F854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4EDC5D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6F81E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27B00A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  <w:tr w:rsidR="0083156D" w:rsidRPr="006E24B5" w14:paraId="51143682" w14:textId="77777777" w:rsidTr="003F3BBB">
        <w:tc>
          <w:tcPr>
            <w:tcW w:w="0" w:type="auto"/>
          </w:tcPr>
          <w:p w14:paraId="2EB077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2E1A0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4E5B8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BDA20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A2E0E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3E935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4B7B4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68F4D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2A46D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190788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</w:tr>
      <w:tr w:rsidR="0083156D" w:rsidRPr="006E24B5" w14:paraId="4A9850E4" w14:textId="77777777" w:rsidTr="003F3BBB">
        <w:tc>
          <w:tcPr>
            <w:tcW w:w="0" w:type="auto"/>
          </w:tcPr>
          <w:p w14:paraId="0F7C00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23228E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FB1BE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0F866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485A7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67877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5684B0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B643F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FDBF6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48DAF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</w:tr>
      <w:tr w:rsidR="0083156D" w:rsidRPr="006E24B5" w14:paraId="1565CAA4" w14:textId="77777777" w:rsidTr="003F3BBB">
        <w:tc>
          <w:tcPr>
            <w:tcW w:w="0" w:type="auto"/>
          </w:tcPr>
          <w:p w14:paraId="50640F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9B91E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DD24F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83F3D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D219D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DA728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0CCB2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7EC62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728EE7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F5470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</w:tr>
      <w:tr w:rsidR="0083156D" w:rsidRPr="006E24B5" w14:paraId="413D2715" w14:textId="77777777" w:rsidTr="003F3BBB">
        <w:tc>
          <w:tcPr>
            <w:tcW w:w="0" w:type="auto"/>
          </w:tcPr>
          <w:p w14:paraId="7D1BA8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925D0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AB3F7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5528F7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1FB76B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AA153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A1698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FEE2F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7FA7CF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63D018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</w:tr>
      <w:tr w:rsidR="0083156D" w:rsidRPr="006E24B5" w14:paraId="65C8BBF4" w14:textId="77777777" w:rsidTr="003F3BBB">
        <w:tc>
          <w:tcPr>
            <w:tcW w:w="0" w:type="auto"/>
          </w:tcPr>
          <w:p w14:paraId="621120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60D40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0582D2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6C1E42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575B01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94697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43ED8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A1026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8ACBF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763EE4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</w:tr>
    </w:tbl>
    <w:p w14:paraId="60DF6E28" w14:textId="77777777" w:rsidR="0083156D" w:rsidRPr="006E24B5" w:rsidRDefault="00BB19E3">
      <w:pPr>
        <w:pStyle w:val="Textkrper"/>
        <w:rPr>
          <w:rFonts w:asciiTheme="majorHAnsi" w:hAnsiTheme="majorHAnsi" w:cstheme="majorHAnsi"/>
        </w:rPr>
      </w:pPr>
      <w:r w:rsidRPr="006E24B5">
        <w:rPr>
          <w:rFonts w:asciiTheme="majorHAnsi" w:hAnsiTheme="majorHAnsi" w:cstheme="majorHAnsi"/>
          <w:i/>
          <w:iCs/>
        </w:rPr>
        <w:t>schwierigkeit 25</w:t>
      </w:r>
    </w:p>
    <w:tbl>
      <w:tblPr>
        <w:tblStyle w:val="Tabellenraster"/>
        <w:tblW w:w="0" w:type="auto"/>
        <w:tblLook w:val="0020" w:firstRow="1" w:lastRow="0" w:firstColumn="0" w:lastColumn="0" w:noHBand="0" w:noVBand="0"/>
      </w:tblPr>
      <w:tblGrid>
        <w:gridCol w:w="422"/>
        <w:gridCol w:w="422"/>
        <w:gridCol w:w="430"/>
        <w:gridCol w:w="422"/>
        <w:gridCol w:w="422"/>
        <w:gridCol w:w="355"/>
        <w:gridCol w:w="430"/>
        <w:gridCol w:w="378"/>
        <w:gridCol w:w="370"/>
        <w:gridCol w:w="422"/>
      </w:tblGrid>
      <w:tr w:rsidR="0083156D" w:rsidRPr="006E24B5" w14:paraId="0E92C47F" w14:textId="77777777" w:rsidTr="003F3BBB">
        <w:tc>
          <w:tcPr>
            <w:tcW w:w="0" w:type="auto"/>
          </w:tcPr>
          <w:p w14:paraId="7691F1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57F0C7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B198B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DF7EA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AF8AB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0E930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CE6BF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B52D5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3E441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6A261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</w:tr>
      <w:tr w:rsidR="0083156D" w:rsidRPr="006E24B5" w14:paraId="7B726E03" w14:textId="77777777" w:rsidTr="003F3BBB">
        <w:tc>
          <w:tcPr>
            <w:tcW w:w="0" w:type="auto"/>
          </w:tcPr>
          <w:p w14:paraId="2F88EC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32F890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4C21D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6049A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9AAA6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2D3EF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79CB9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3278A3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593783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1B297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</w:tr>
      <w:tr w:rsidR="0083156D" w:rsidRPr="006E24B5" w14:paraId="222EA659" w14:textId="77777777" w:rsidTr="003F3BBB">
        <w:tc>
          <w:tcPr>
            <w:tcW w:w="0" w:type="auto"/>
          </w:tcPr>
          <w:p w14:paraId="6FF36D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68CD6B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BB41C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7C698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8D154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71B2DF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629E4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02CD9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3B139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0E7A8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</w:tr>
      <w:tr w:rsidR="0083156D" w:rsidRPr="006E24B5" w14:paraId="50DFC72E" w14:textId="77777777" w:rsidTr="003F3BBB">
        <w:tc>
          <w:tcPr>
            <w:tcW w:w="0" w:type="auto"/>
          </w:tcPr>
          <w:p w14:paraId="72B06A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750270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9B1CB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4DC6E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78018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83D82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ACDC4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2F0EC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FA466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0FC79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</w:tr>
      <w:tr w:rsidR="0083156D" w:rsidRPr="006E24B5" w14:paraId="4141B03A" w14:textId="77777777" w:rsidTr="003F3BBB">
        <w:tc>
          <w:tcPr>
            <w:tcW w:w="0" w:type="auto"/>
          </w:tcPr>
          <w:p w14:paraId="33E910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F25CC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814C9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08815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4FB964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64D21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27F8D5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1012F0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41B36D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B8465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4B7F341D" w14:textId="77777777" w:rsidTr="003F3BBB">
        <w:tc>
          <w:tcPr>
            <w:tcW w:w="0" w:type="auto"/>
          </w:tcPr>
          <w:p w14:paraId="101283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314F7F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51D40E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F2F01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95FFC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26F2B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DF26A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7FC84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D77C9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77A57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</w:tr>
      <w:tr w:rsidR="0083156D" w:rsidRPr="006E24B5" w14:paraId="45679C7A" w14:textId="77777777" w:rsidTr="003F3BBB">
        <w:tc>
          <w:tcPr>
            <w:tcW w:w="0" w:type="auto"/>
          </w:tcPr>
          <w:p w14:paraId="69FF2A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7D1AEF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D58EA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72532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9219E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79CC59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F83C2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6CBDBA0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5966B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6A3CF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  <w:tr w:rsidR="0083156D" w:rsidRPr="006E24B5" w14:paraId="67C796EC" w14:textId="77777777" w:rsidTr="003F3BBB">
        <w:tc>
          <w:tcPr>
            <w:tcW w:w="0" w:type="auto"/>
          </w:tcPr>
          <w:p w14:paraId="32EAC6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73C31A4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ED3D7A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00514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E02CF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6CEFA2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0443A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1474FB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6D920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2C26C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</w:tr>
      <w:tr w:rsidR="0083156D" w:rsidRPr="006E24B5" w14:paraId="466D3720" w14:textId="77777777" w:rsidTr="003F3BBB">
        <w:tc>
          <w:tcPr>
            <w:tcW w:w="0" w:type="auto"/>
          </w:tcPr>
          <w:p w14:paraId="6EF5D4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7E3E4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CCD0F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51D472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E4320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0434F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15F21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9A741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208C52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254B3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</w:tr>
      <w:tr w:rsidR="0083156D" w:rsidRPr="006E24B5" w14:paraId="53FCFA66" w14:textId="77777777" w:rsidTr="003F3BBB">
        <w:tc>
          <w:tcPr>
            <w:tcW w:w="0" w:type="auto"/>
          </w:tcPr>
          <w:p w14:paraId="66E8AC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072132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FA3EC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EAB35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9326E6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EC2AC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D665B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ADDDA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C0370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AECA8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</w:tr>
    </w:tbl>
    <w:p w14:paraId="2B1F0767" w14:textId="77777777" w:rsidR="0083156D" w:rsidRPr="006E24B5" w:rsidRDefault="00BB19E3">
      <w:pPr>
        <w:pStyle w:val="Textkrper"/>
        <w:rPr>
          <w:rFonts w:asciiTheme="majorHAnsi" w:hAnsiTheme="majorHAnsi" w:cstheme="majorHAnsi"/>
        </w:rPr>
      </w:pPr>
      <w:r w:rsidRPr="006E24B5">
        <w:rPr>
          <w:rFonts w:asciiTheme="majorHAnsi" w:hAnsiTheme="majorHAnsi" w:cstheme="majorHAnsi"/>
          <w:i/>
          <w:iCs/>
        </w:rPr>
        <w:t>schwierigkeit 50</w:t>
      </w:r>
    </w:p>
    <w:tbl>
      <w:tblPr>
        <w:tblStyle w:val="Tabellenraster"/>
        <w:tblW w:w="0" w:type="auto"/>
        <w:tblLook w:val="0020" w:firstRow="1" w:lastRow="0" w:firstColumn="0" w:lastColumn="0" w:noHBand="0" w:noVBand="0"/>
      </w:tblPr>
      <w:tblGrid>
        <w:gridCol w:w="370"/>
        <w:gridCol w:w="355"/>
        <w:gridCol w:w="422"/>
        <w:gridCol w:w="375"/>
        <w:gridCol w:w="430"/>
        <w:gridCol w:w="370"/>
        <w:gridCol w:w="371"/>
        <w:gridCol w:w="370"/>
        <w:gridCol w:w="370"/>
        <w:gridCol w:w="430"/>
      </w:tblGrid>
      <w:tr w:rsidR="0083156D" w:rsidRPr="006E24B5" w14:paraId="0D2FCFFB" w14:textId="77777777" w:rsidTr="003F3BBB">
        <w:tc>
          <w:tcPr>
            <w:tcW w:w="0" w:type="auto"/>
          </w:tcPr>
          <w:p w14:paraId="606BC6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21BB10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207B4E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5722C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782D66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0D168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CACC7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B62B8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54D35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E08A8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  <w:tr w:rsidR="0083156D" w:rsidRPr="006E24B5" w14:paraId="45D6FFB1" w14:textId="77777777" w:rsidTr="003F3BBB">
        <w:tc>
          <w:tcPr>
            <w:tcW w:w="0" w:type="auto"/>
          </w:tcPr>
          <w:p w14:paraId="7E4A7B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0A7629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2326F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13E630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0CF30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77A0D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0618E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99FC9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1FAC8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CE630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</w:tr>
      <w:tr w:rsidR="0083156D" w:rsidRPr="006E24B5" w14:paraId="4F8DDF3A" w14:textId="77777777" w:rsidTr="003F3BBB">
        <w:tc>
          <w:tcPr>
            <w:tcW w:w="0" w:type="auto"/>
          </w:tcPr>
          <w:p w14:paraId="641BF2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1F2D6A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C63F0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1133D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A39E8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A96C2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54A874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D7D3C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88A0B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2E252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</w:tr>
      <w:tr w:rsidR="0083156D" w:rsidRPr="006E24B5" w14:paraId="499BE6A8" w14:textId="77777777" w:rsidTr="003F3BBB">
        <w:tc>
          <w:tcPr>
            <w:tcW w:w="0" w:type="auto"/>
          </w:tcPr>
          <w:p w14:paraId="10B98C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394F57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33E721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50C15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B99EC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B227A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4C1F1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F4CC2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EDBF7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7BA1A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</w:tr>
      <w:tr w:rsidR="0083156D" w:rsidRPr="006E24B5" w14:paraId="365FFF7C" w14:textId="77777777" w:rsidTr="003F3BBB">
        <w:tc>
          <w:tcPr>
            <w:tcW w:w="0" w:type="auto"/>
          </w:tcPr>
          <w:p w14:paraId="7CEC8A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999B1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84A0F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C4490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D7617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67319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896C4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B0AA0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1CBC9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720149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</w:tr>
      <w:tr w:rsidR="0083156D" w:rsidRPr="006E24B5" w14:paraId="538C8B7A" w14:textId="77777777" w:rsidTr="003F3BBB">
        <w:tc>
          <w:tcPr>
            <w:tcW w:w="0" w:type="auto"/>
          </w:tcPr>
          <w:p w14:paraId="1BD919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2AF76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0568C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34C41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3F753E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FF6C4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8E497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448415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A4192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60AC78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6BCC27A0" w14:textId="77777777" w:rsidTr="003F3BBB">
        <w:tc>
          <w:tcPr>
            <w:tcW w:w="0" w:type="auto"/>
          </w:tcPr>
          <w:p w14:paraId="51CFBB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296005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3CAC8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57551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0B830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2534C8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50CAB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22795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39CCB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147D5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</w:tr>
      <w:tr w:rsidR="0083156D" w:rsidRPr="006E24B5" w14:paraId="1762DD5E" w14:textId="77777777" w:rsidTr="003F3BBB">
        <w:tc>
          <w:tcPr>
            <w:tcW w:w="0" w:type="auto"/>
          </w:tcPr>
          <w:p w14:paraId="121914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72A76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31A70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85F91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56D14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4B274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D2B0D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7A3E6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5E121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8C638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</w:tr>
      <w:tr w:rsidR="0083156D" w:rsidRPr="006E24B5" w14:paraId="30338490" w14:textId="77777777" w:rsidTr="003F3BBB">
        <w:tc>
          <w:tcPr>
            <w:tcW w:w="0" w:type="auto"/>
          </w:tcPr>
          <w:p w14:paraId="46D321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CABFC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D0A8B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788E60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90818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16B067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86E57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C2789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3D2F0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E4F38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</w:tr>
      <w:tr w:rsidR="0083156D" w:rsidRPr="006E24B5" w14:paraId="633F139D" w14:textId="77777777" w:rsidTr="003F3BBB">
        <w:tc>
          <w:tcPr>
            <w:tcW w:w="0" w:type="auto"/>
          </w:tcPr>
          <w:p w14:paraId="4371442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B5177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F64F4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EFA4D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3757D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D6856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6C860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02CC9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141E4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7E765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</w:tbl>
    <w:p w14:paraId="05E04867" w14:textId="77777777" w:rsidR="0083156D" w:rsidRPr="006E24B5" w:rsidRDefault="00BB19E3">
      <w:pPr>
        <w:pStyle w:val="Textkrper"/>
        <w:rPr>
          <w:rFonts w:asciiTheme="majorHAnsi" w:hAnsiTheme="majorHAnsi" w:cstheme="majorHAnsi"/>
        </w:rPr>
      </w:pPr>
      <w:r w:rsidRPr="006E24B5">
        <w:rPr>
          <w:rFonts w:asciiTheme="majorHAnsi" w:hAnsiTheme="majorHAnsi" w:cstheme="majorHAnsi"/>
          <w:i/>
          <w:iCs/>
        </w:rPr>
        <w:t>schwierigkeit 75</w:t>
      </w:r>
    </w:p>
    <w:tbl>
      <w:tblPr>
        <w:tblStyle w:val="Tabellenraster"/>
        <w:tblW w:w="0" w:type="auto"/>
        <w:tblLook w:val="0020" w:firstRow="1" w:lastRow="0" w:firstColumn="0" w:lastColumn="0" w:noHBand="0" w:noVBand="0"/>
      </w:tblPr>
      <w:tblGrid>
        <w:gridCol w:w="430"/>
        <w:gridCol w:w="370"/>
        <w:gridCol w:w="422"/>
        <w:gridCol w:w="422"/>
        <w:gridCol w:w="370"/>
        <w:gridCol w:w="422"/>
        <w:gridCol w:w="422"/>
        <w:gridCol w:w="355"/>
        <w:gridCol w:w="422"/>
        <w:gridCol w:w="368"/>
      </w:tblGrid>
      <w:tr w:rsidR="0083156D" w:rsidRPr="006E24B5" w14:paraId="02A9CCA3" w14:textId="77777777" w:rsidTr="003F3BBB">
        <w:tc>
          <w:tcPr>
            <w:tcW w:w="0" w:type="auto"/>
          </w:tcPr>
          <w:p w14:paraId="08464D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C0A40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06BD4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3C000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37D2D3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E1159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AA9B9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0C3C8A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98CF3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F628C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</w:tr>
      <w:tr w:rsidR="0083156D" w:rsidRPr="006E24B5" w14:paraId="12AA39B5" w14:textId="77777777" w:rsidTr="003F3BBB">
        <w:tc>
          <w:tcPr>
            <w:tcW w:w="0" w:type="auto"/>
          </w:tcPr>
          <w:p w14:paraId="471C34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01AB1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B294B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3A4855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40332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9C015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8FAFB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F810F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53CC4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175E2B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</w:tr>
      <w:tr w:rsidR="0083156D" w:rsidRPr="006E24B5" w14:paraId="7F4404F7" w14:textId="77777777" w:rsidTr="003F3BBB">
        <w:tc>
          <w:tcPr>
            <w:tcW w:w="0" w:type="auto"/>
          </w:tcPr>
          <w:p w14:paraId="277493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E4FFD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DBAF1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7D29B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55A723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81B21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3DD5D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E583B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9F1AA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73249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</w:tr>
      <w:tr w:rsidR="0083156D" w:rsidRPr="006E24B5" w14:paraId="522B8C4A" w14:textId="77777777" w:rsidTr="003F3BBB">
        <w:tc>
          <w:tcPr>
            <w:tcW w:w="0" w:type="auto"/>
          </w:tcPr>
          <w:p w14:paraId="6F7F7D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8EF34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BC0B5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AEEC9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5A6D8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CBFDA0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71B90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787A3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99F69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3AAFF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21C6FF59" w14:textId="77777777" w:rsidTr="003F3BBB">
        <w:tc>
          <w:tcPr>
            <w:tcW w:w="0" w:type="auto"/>
          </w:tcPr>
          <w:p w14:paraId="6BB1C4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1DD134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DE533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5CE5AD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22CD8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D867E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BB0C8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80101D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59B0AD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A001F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</w:tr>
      <w:tr w:rsidR="0083156D" w:rsidRPr="006E24B5" w14:paraId="700847A9" w14:textId="77777777" w:rsidTr="003F3BBB">
        <w:tc>
          <w:tcPr>
            <w:tcW w:w="0" w:type="auto"/>
          </w:tcPr>
          <w:p w14:paraId="6A3EC9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5CDE0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63BB8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C1641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7CEB69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E2CD6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931B4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2D441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3E332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E167E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</w:tr>
      <w:tr w:rsidR="0083156D" w:rsidRPr="006E24B5" w14:paraId="1CB75A52" w14:textId="77777777" w:rsidTr="003F3BBB">
        <w:tc>
          <w:tcPr>
            <w:tcW w:w="0" w:type="auto"/>
          </w:tcPr>
          <w:p w14:paraId="08B211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32473C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1ECF3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A4861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5E3BA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C7550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BA6E6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CD961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A73EB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C12EA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</w:tr>
      <w:tr w:rsidR="0083156D" w:rsidRPr="006E24B5" w14:paraId="55B87288" w14:textId="77777777" w:rsidTr="003F3BBB">
        <w:tc>
          <w:tcPr>
            <w:tcW w:w="0" w:type="auto"/>
          </w:tcPr>
          <w:p w14:paraId="4110BA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39D581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4EDE3C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EC966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F77A1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B73E0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7817D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DB336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F36CF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4C1B1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6E0CD393" w14:textId="77777777" w:rsidTr="003F3BBB">
        <w:tc>
          <w:tcPr>
            <w:tcW w:w="0" w:type="auto"/>
          </w:tcPr>
          <w:p w14:paraId="200EA6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D0E71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5E2E98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CA910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CF4372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FF546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FAE2D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81E78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40FAD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8743B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</w:tr>
      <w:tr w:rsidR="0083156D" w:rsidRPr="006E24B5" w14:paraId="79979A68" w14:textId="77777777" w:rsidTr="003F3BBB">
        <w:tc>
          <w:tcPr>
            <w:tcW w:w="0" w:type="auto"/>
          </w:tcPr>
          <w:p w14:paraId="7D1D9A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3CC43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E594A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28837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EBC40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6F14C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42002E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BFFD8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123F5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1B85DD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</w:tr>
    </w:tbl>
    <w:p w14:paraId="480B7B52" w14:textId="77777777" w:rsidR="0083156D" w:rsidRPr="006E24B5" w:rsidRDefault="00BB19E3">
      <w:pPr>
        <w:pStyle w:val="Textkrper"/>
        <w:rPr>
          <w:rFonts w:asciiTheme="majorHAnsi" w:hAnsiTheme="majorHAnsi" w:cstheme="majorHAnsi"/>
        </w:rPr>
      </w:pPr>
      <w:r w:rsidRPr="006E24B5">
        <w:rPr>
          <w:rFonts w:asciiTheme="majorHAnsi" w:hAnsiTheme="majorHAnsi" w:cstheme="majorHAnsi"/>
          <w:i/>
          <w:iCs/>
        </w:rPr>
        <w:t>schwierigkeit 100</w:t>
      </w:r>
    </w:p>
    <w:tbl>
      <w:tblPr>
        <w:tblStyle w:val="Tabellenraster"/>
        <w:tblW w:w="0" w:type="auto"/>
        <w:tblLook w:val="0020" w:firstRow="1" w:lastRow="0" w:firstColumn="0" w:lastColumn="0" w:noHBand="0" w:noVBand="0"/>
      </w:tblPr>
      <w:tblGrid>
        <w:gridCol w:w="370"/>
        <w:gridCol w:w="422"/>
        <w:gridCol w:w="355"/>
        <w:gridCol w:w="375"/>
        <w:gridCol w:w="430"/>
        <w:gridCol w:w="422"/>
        <w:gridCol w:w="422"/>
        <w:gridCol w:w="370"/>
        <w:gridCol w:w="422"/>
        <w:gridCol w:w="422"/>
      </w:tblGrid>
      <w:tr w:rsidR="0083156D" w:rsidRPr="006E24B5" w14:paraId="7CE0AAAF" w14:textId="77777777" w:rsidTr="003F3BBB">
        <w:tc>
          <w:tcPr>
            <w:tcW w:w="0" w:type="auto"/>
          </w:tcPr>
          <w:p w14:paraId="7B86D63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ED535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483A5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964EA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F7D20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E54C5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253770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ADCED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880ED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351836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</w:tr>
      <w:tr w:rsidR="0083156D" w:rsidRPr="006E24B5" w14:paraId="0445F786" w14:textId="77777777" w:rsidTr="003F3BBB">
        <w:tc>
          <w:tcPr>
            <w:tcW w:w="0" w:type="auto"/>
          </w:tcPr>
          <w:p w14:paraId="5200E5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774F9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D8D97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BF44C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562238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79D0AB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54863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52C0C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5F3BD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2A9B9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  <w:tr w:rsidR="0083156D" w:rsidRPr="006E24B5" w14:paraId="45B9FEFF" w14:textId="77777777" w:rsidTr="003F3BBB">
        <w:tc>
          <w:tcPr>
            <w:tcW w:w="0" w:type="auto"/>
          </w:tcPr>
          <w:p w14:paraId="0B358D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209354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F209F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19528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2429F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0ED63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E116D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D9E8C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68543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17A23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10D042D8" w14:textId="77777777" w:rsidTr="003F3BBB">
        <w:tc>
          <w:tcPr>
            <w:tcW w:w="0" w:type="auto"/>
          </w:tcPr>
          <w:p w14:paraId="0B7867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52F85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B2973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04993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1BB6C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E3270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000FA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087F3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A8786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C37B9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</w:tr>
      <w:tr w:rsidR="0083156D" w:rsidRPr="006E24B5" w14:paraId="40CE34C1" w14:textId="77777777" w:rsidTr="003F3BBB">
        <w:tc>
          <w:tcPr>
            <w:tcW w:w="0" w:type="auto"/>
          </w:tcPr>
          <w:p w14:paraId="20A102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BDE65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DE4D2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4E5CCC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9300F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3CD81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DFF12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D78A6A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89E74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71ED89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6B647EA5" w14:textId="77777777" w:rsidTr="003F3BBB">
        <w:tc>
          <w:tcPr>
            <w:tcW w:w="0" w:type="auto"/>
          </w:tcPr>
          <w:p w14:paraId="41CAB1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811B9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B1426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F05C2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2B01B9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C2DAA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EE5F1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5660AA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579C1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3B0C8C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</w:tr>
      <w:tr w:rsidR="0083156D" w:rsidRPr="006E24B5" w14:paraId="40C483A8" w14:textId="77777777" w:rsidTr="003F3BBB">
        <w:tc>
          <w:tcPr>
            <w:tcW w:w="0" w:type="auto"/>
          </w:tcPr>
          <w:p w14:paraId="095B70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3EB98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0521F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9A0BC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67C3E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77EC6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5A240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5C9BBB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D66BA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91189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  <w:tr w:rsidR="0083156D" w:rsidRPr="006E24B5" w14:paraId="4D009D42" w14:textId="77777777" w:rsidTr="003F3BBB">
        <w:tc>
          <w:tcPr>
            <w:tcW w:w="0" w:type="auto"/>
          </w:tcPr>
          <w:p w14:paraId="4DFB91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6FB9B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3D8FD2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18D46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3D5E6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FE672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6BE08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3631C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C539C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E9609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</w:tr>
      <w:tr w:rsidR="0083156D" w:rsidRPr="006E24B5" w14:paraId="66533C22" w14:textId="77777777" w:rsidTr="003F3BBB">
        <w:tc>
          <w:tcPr>
            <w:tcW w:w="0" w:type="auto"/>
          </w:tcPr>
          <w:p w14:paraId="2B9DC1A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E1ABA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27269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A46C7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867A9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BEC77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9C277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4825F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8A435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EB163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</w:tr>
      <w:tr w:rsidR="0083156D" w:rsidRPr="006E24B5" w14:paraId="5FEA0605" w14:textId="77777777" w:rsidTr="003F3BBB">
        <w:tc>
          <w:tcPr>
            <w:tcW w:w="0" w:type="auto"/>
          </w:tcPr>
          <w:p w14:paraId="2236D7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2CFC838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E4DB12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592BF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9C955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BD4E0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0B79F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F7090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0C5BEC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D8CDC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</w:tr>
    </w:tbl>
    <w:p w14:paraId="2FF5E34E" w14:textId="77777777" w:rsidR="0083156D" w:rsidRPr="006E24B5" w:rsidRDefault="00BB19E3">
      <w:pPr>
        <w:pStyle w:val="berschrift3"/>
        <w:rPr>
          <w:rFonts w:cstheme="majorHAnsi"/>
          <w:lang w:val="de-DE"/>
        </w:rPr>
      </w:pPr>
      <w:bookmarkStart w:id="3" w:name="X515c341f25b32fcac3340cde17df709407dcdd3"/>
      <w:bookmarkEnd w:id="2"/>
      <w:r w:rsidRPr="006E24B5">
        <w:rPr>
          <w:rFonts w:cstheme="majorHAnsi"/>
          <w:lang w:val="de-DE"/>
        </w:rPr>
        <w:t>LEGITIMATION; REVOLUTION; KONJUNKTUR; DEKORATION; INTUITION; INFEKTION; MONOGRAMM; EMISSION; EMPATHIE; CHRONIK; REFERAT; VERS</w:t>
      </w:r>
    </w:p>
    <w:p w14:paraId="071DF9FC" w14:textId="77777777" w:rsidR="0083156D" w:rsidRPr="006E24B5" w:rsidRDefault="00BB19E3">
      <w:pPr>
        <w:pStyle w:val="FirstParagraph"/>
        <w:rPr>
          <w:rFonts w:asciiTheme="majorHAnsi" w:hAnsiTheme="majorHAnsi" w:cstheme="majorHAnsi"/>
        </w:rPr>
      </w:pPr>
      <w:proofErr w:type="spellStart"/>
      <w:r w:rsidRPr="006E24B5">
        <w:rPr>
          <w:rFonts w:asciiTheme="majorHAnsi" w:hAnsiTheme="majorHAnsi" w:cstheme="majorHAnsi"/>
          <w:i/>
          <w:iCs/>
        </w:rPr>
        <w:t>schwierigkeit</w:t>
      </w:r>
      <w:proofErr w:type="spellEnd"/>
      <w:r w:rsidRPr="006E24B5">
        <w:rPr>
          <w:rFonts w:asciiTheme="majorHAnsi" w:hAnsiTheme="majorHAnsi" w:cstheme="majorHAnsi"/>
          <w:i/>
          <w:iCs/>
        </w:rPr>
        <w:t xml:space="preserve"> 0</w:t>
      </w:r>
    </w:p>
    <w:tbl>
      <w:tblPr>
        <w:tblStyle w:val="Tabellenraster"/>
        <w:tblW w:w="0" w:type="auto"/>
        <w:tblLook w:val="0020" w:firstRow="1" w:lastRow="0" w:firstColumn="0" w:lastColumn="0" w:noHBand="0" w:noVBand="0"/>
      </w:tblPr>
      <w:tblGrid>
        <w:gridCol w:w="430"/>
        <w:gridCol w:w="430"/>
        <w:gridCol w:w="430"/>
        <w:gridCol w:w="422"/>
        <w:gridCol w:w="378"/>
        <w:gridCol w:w="422"/>
        <w:gridCol w:w="430"/>
        <w:gridCol w:w="430"/>
        <w:gridCol w:w="422"/>
        <w:gridCol w:w="430"/>
        <w:gridCol w:w="378"/>
        <w:gridCol w:w="430"/>
        <w:gridCol w:w="430"/>
        <w:gridCol w:w="430"/>
        <w:gridCol w:w="430"/>
        <w:gridCol w:w="430"/>
        <w:gridCol w:w="430"/>
        <w:gridCol w:w="422"/>
        <w:gridCol w:w="430"/>
        <w:gridCol w:w="375"/>
        <w:gridCol w:w="422"/>
        <w:gridCol w:w="430"/>
      </w:tblGrid>
      <w:tr w:rsidR="0083156D" w:rsidRPr="006E24B5" w14:paraId="31B35CC8" w14:textId="77777777" w:rsidTr="003F3BBB">
        <w:tc>
          <w:tcPr>
            <w:tcW w:w="0" w:type="auto"/>
          </w:tcPr>
          <w:p w14:paraId="240BF9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7A6CFC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4227560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7A1B9C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03D00A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F4EA6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76810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E4320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05292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AC7CB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DD48D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3E3A2C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58D1D8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0563AC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BDBDD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1CDF48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CE506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3937C2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B2607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6D021D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05437E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948320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</w:tr>
      <w:tr w:rsidR="0083156D" w:rsidRPr="006E24B5" w14:paraId="58B47514" w14:textId="77777777" w:rsidTr="003F3BBB">
        <w:tc>
          <w:tcPr>
            <w:tcW w:w="0" w:type="auto"/>
          </w:tcPr>
          <w:p w14:paraId="48FB27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661E47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2B927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42C8D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3C32A0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7D570F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FFDA2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105A18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B73D4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5B90F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78902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E2A17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4FD7F0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A4430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4FC4F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E8F81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52769D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B7EA4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482BE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6E083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E0F17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41019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</w:tr>
      <w:tr w:rsidR="0083156D" w:rsidRPr="006E24B5" w14:paraId="7981E6EA" w14:textId="77777777" w:rsidTr="003F3BBB">
        <w:tc>
          <w:tcPr>
            <w:tcW w:w="0" w:type="auto"/>
          </w:tcPr>
          <w:p w14:paraId="1DFC6B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77B751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EB89B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1B3615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4E480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D20EC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033049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6E77F8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B82E4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37760E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470495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5E29F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1FE50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455F2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04D04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5AC37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AD539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710C36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C8253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EDACF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1B487C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6EC7C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</w:tr>
      <w:tr w:rsidR="0083156D" w:rsidRPr="006E24B5" w14:paraId="1D10F799" w14:textId="77777777" w:rsidTr="003F3BBB">
        <w:tc>
          <w:tcPr>
            <w:tcW w:w="0" w:type="auto"/>
          </w:tcPr>
          <w:p w14:paraId="078496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480DC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E881F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72372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15FBD8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9AF11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4C2E27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1B3AB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4CAF1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89D1B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E4401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1FE29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1E8B8C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A8B02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1E19F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7B0B3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0F4C2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58DE41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179B6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56690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AC9B5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473D7D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</w:tr>
      <w:tr w:rsidR="0083156D" w:rsidRPr="006E24B5" w14:paraId="2DF4870D" w14:textId="77777777" w:rsidTr="003F3BBB">
        <w:tc>
          <w:tcPr>
            <w:tcW w:w="0" w:type="auto"/>
          </w:tcPr>
          <w:p w14:paraId="2EF76A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4B5A4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27767E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7EE46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B1058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1D0EDB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DF8D3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DC5B3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1471DF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F95F2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67E59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82F28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43FEE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03BE7E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DF58A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0FC718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3F50B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AC99D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33A2AF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33F99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39E8F7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396D37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</w:tr>
      <w:tr w:rsidR="0083156D" w:rsidRPr="006E24B5" w14:paraId="2E8CF034" w14:textId="77777777" w:rsidTr="003F3BBB">
        <w:tc>
          <w:tcPr>
            <w:tcW w:w="0" w:type="auto"/>
          </w:tcPr>
          <w:p w14:paraId="18EDBC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7365CF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23DCCA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84DD8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D6C87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785EC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7BF1D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9DD72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F90C8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07ABE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7FE5E1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310FBF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44376C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D5456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7890D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FD038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2019A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288E2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868E5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B2B51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7DC90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3AC28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</w:tr>
      <w:tr w:rsidR="0083156D" w:rsidRPr="006E24B5" w14:paraId="3A3B08E6" w14:textId="77777777" w:rsidTr="003F3BBB">
        <w:tc>
          <w:tcPr>
            <w:tcW w:w="0" w:type="auto"/>
          </w:tcPr>
          <w:p w14:paraId="6FE7CF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B20E3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7D329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AF92E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46734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65720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478A43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1E44EA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4DB1D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5029E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0099B2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234F0B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A6BF7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0AF7DD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201D1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AC14CD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4ADFF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225C2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D9A95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2E5C9D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320C91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73BBF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</w:tr>
      <w:tr w:rsidR="0083156D" w:rsidRPr="006E24B5" w14:paraId="1E862A02" w14:textId="77777777" w:rsidTr="003F3BBB">
        <w:tc>
          <w:tcPr>
            <w:tcW w:w="0" w:type="auto"/>
          </w:tcPr>
          <w:p w14:paraId="05D134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45C792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144DCF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82F042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EC011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97DB5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69B68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2F718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C6C19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A0971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74764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8F982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72133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FB877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2D77FA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04927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181E5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F50A7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42CDE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286EF9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446DA5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D69CA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</w:tr>
      <w:tr w:rsidR="0083156D" w:rsidRPr="006E24B5" w14:paraId="4C98CF8E" w14:textId="77777777" w:rsidTr="003F3BBB">
        <w:tc>
          <w:tcPr>
            <w:tcW w:w="0" w:type="auto"/>
          </w:tcPr>
          <w:p w14:paraId="1C0653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9C738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AC7B6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AA276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559823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489697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43563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F35B7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AD453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EA06F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1BDB29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1D7D5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101A36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58ABAE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D4668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1112F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2B5C12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62EF2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2261C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B1DA6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5B8428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800AA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</w:tr>
      <w:tr w:rsidR="0083156D" w:rsidRPr="006E24B5" w14:paraId="358C7B3D" w14:textId="77777777" w:rsidTr="003F3BBB">
        <w:tc>
          <w:tcPr>
            <w:tcW w:w="0" w:type="auto"/>
          </w:tcPr>
          <w:p w14:paraId="1D5F4E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C4536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363A90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FCBB8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57C4B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C6B9F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57D91A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3ECBD7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D0AB0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E2FEE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5FCEDA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1DB285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4AED4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2218FE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33E243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A36BF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16621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762E90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736592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AAE90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5E673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64DE0C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</w:tr>
      <w:tr w:rsidR="0083156D" w:rsidRPr="006E24B5" w14:paraId="4A7D9E67" w14:textId="77777777" w:rsidTr="003F3BBB">
        <w:tc>
          <w:tcPr>
            <w:tcW w:w="0" w:type="auto"/>
          </w:tcPr>
          <w:p w14:paraId="6960A2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B559C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5E538A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45FA51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F0AF8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2FAD5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BE298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EFD2D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1D262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F24D9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3B3B9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0EF82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F76C8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3AFE5E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B7D69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54A71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33E0BE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4FE970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498F45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86885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7CE3C8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9973F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</w:tr>
      <w:tr w:rsidR="0083156D" w:rsidRPr="006E24B5" w14:paraId="39D89ED7" w14:textId="77777777" w:rsidTr="003F3BBB">
        <w:tc>
          <w:tcPr>
            <w:tcW w:w="0" w:type="auto"/>
          </w:tcPr>
          <w:p w14:paraId="5032AD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33DEB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397B31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639A3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C4746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57530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BC202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CE4BC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0E1DD32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93B51E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3C285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89302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AC94A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73187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21A0B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C29BA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7E1750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F52BB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3E735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7F5F4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1A00E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45E1F0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22B56F9B" w14:textId="77777777" w:rsidTr="003F3BBB">
        <w:tc>
          <w:tcPr>
            <w:tcW w:w="0" w:type="auto"/>
          </w:tcPr>
          <w:p w14:paraId="465275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646E94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15653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7D1FC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DCDFE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2B1E0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D05A5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CBAE4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8CA37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0BC75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48EE34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571CD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9D555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7845A1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24BAD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C5361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35DFA5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FD902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347E7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88D19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82478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A2D30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</w:tr>
      <w:tr w:rsidR="0083156D" w:rsidRPr="006E24B5" w14:paraId="0F90332F" w14:textId="77777777" w:rsidTr="003F3BBB">
        <w:tc>
          <w:tcPr>
            <w:tcW w:w="0" w:type="auto"/>
          </w:tcPr>
          <w:p w14:paraId="258745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519387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23CC5A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71AB25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4DCB1E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045493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BB076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BC020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14AF0A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A416B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ACAA5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2B43B6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FB535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5C53E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AFCE3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29EC5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001570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E74854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729D7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B41DF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917E6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4FED7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</w:tr>
      <w:tr w:rsidR="0083156D" w:rsidRPr="006E24B5" w14:paraId="1DA59D08" w14:textId="77777777" w:rsidTr="003F3BBB">
        <w:tc>
          <w:tcPr>
            <w:tcW w:w="0" w:type="auto"/>
          </w:tcPr>
          <w:p w14:paraId="2A0840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19AECB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1D19C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416852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5A3CA8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429B0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E5ED9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07C883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272D2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A077D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C551A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7DE56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79B3A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492427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0B0C0F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68AE00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765F4D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13FE2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ADBE2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709004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600D9B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5014A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</w:tr>
      <w:tr w:rsidR="0083156D" w:rsidRPr="006E24B5" w14:paraId="25CBAAC4" w14:textId="77777777" w:rsidTr="003F3BBB">
        <w:tc>
          <w:tcPr>
            <w:tcW w:w="0" w:type="auto"/>
          </w:tcPr>
          <w:p w14:paraId="7585F1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2E8810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4FD9B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0559D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F930B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772556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E6C9B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78B85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E94A2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7349C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867CB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0E8AA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08DCE2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1CE035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606977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490B20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ADC32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C98D7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EA25D6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5E6DC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4AE22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76341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</w:tr>
      <w:tr w:rsidR="0083156D" w:rsidRPr="006E24B5" w14:paraId="136B98E4" w14:textId="77777777" w:rsidTr="003F3BBB">
        <w:tc>
          <w:tcPr>
            <w:tcW w:w="0" w:type="auto"/>
          </w:tcPr>
          <w:p w14:paraId="1162EB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AF581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576E92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7E531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3E9761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08A9B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07ADC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46A04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622E04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A61A6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F4AE7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7ADED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168FE1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8CC7B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79D18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70C698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0DCE9F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AB90C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82E80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B0E2E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A0C5C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74314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05D20044" w14:textId="77777777" w:rsidTr="003F3BBB">
        <w:tc>
          <w:tcPr>
            <w:tcW w:w="0" w:type="auto"/>
          </w:tcPr>
          <w:p w14:paraId="21D50F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05C2CB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D0B6B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A3968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7792F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F135D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14FC07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3CA48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2254D1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AFCA5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97830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52E0E0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800E8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5F4DC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DC9BB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F1A38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BEC7D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AA26A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43EFB6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E4545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227F3D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066C5A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</w:tr>
      <w:tr w:rsidR="0083156D" w:rsidRPr="006E24B5" w14:paraId="496E4D32" w14:textId="77777777" w:rsidTr="003F3BBB">
        <w:tc>
          <w:tcPr>
            <w:tcW w:w="0" w:type="auto"/>
          </w:tcPr>
          <w:p w14:paraId="6460E9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4ED81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67D73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5B62F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93C8C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2EE36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7B70C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45691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80610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BBB6D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071CC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8B6FE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F3C803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F100C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5BE9B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C621C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AE6A8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DD632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1D4E12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720E6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43C22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20A1F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</w:tr>
      <w:tr w:rsidR="0083156D" w:rsidRPr="006E24B5" w14:paraId="5BB0B622" w14:textId="77777777" w:rsidTr="003F3BBB">
        <w:tc>
          <w:tcPr>
            <w:tcW w:w="0" w:type="auto"/>
          </w:tcPr>
          <w:p w14:paraId="279462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0283C7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48B32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B2606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CE1BEA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3B5BBD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4990E0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61452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4A27E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48D1D2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4922C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6B1573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3C6C17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9D7E5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A9628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D9BCA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CC100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330C4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0EB2E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96F86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16768C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CEF19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</w:tr>
      <w:tr w:rsidR="0083156D" w:rsidRPr="006E24B5" w14:paraId="68030FE7" w14:textId="77777777" w:rsidTr="003F3BBB">
        <w:tc>
          <w:tcPr>
            <w:tcW w:w="0" w:type="auto"/>
          </w:tcPr>
          <w:p w14:paraId="254810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8A4D9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732DA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4EB24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4BEE15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7AB31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4D8E2D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2684D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566C31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0FA221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9DBCA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0054E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6AAF5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2793D3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D359D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3CF20E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2D3409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06E4C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28ADD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045D35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6CFC6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BF9C4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</w:tr>
      <w:tr w:rsidR="0083156D" w:rsidRPr="006E24B5" w14:paraId="757B4B31" w14:textId="77777777" w:rsidTr="003F3BBB">
        <w:tc>
          <w:tcPr>
            <w:tcW w:w="0" w:type="auto"/>
          </w:tcPr>
          <w:p w14:paraId="588610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A2925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78FEA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72506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281A9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3536F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2F5E2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DFC0A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939EB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E0683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AE371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328043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DBA47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E462A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4D769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6FAFB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58023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FE0FC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539A1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EF3AB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4FB5E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7A6AFD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  <w:tr w:rsidR="0083156D" w:rsidRPr="006E24B5" w14:paraId="6858BE87" w14:textId="77777777" w:rsidTr="003F3BBB">
        <w:tc>
          <w:tcPr>
            <w:tcW w:w="0" w:type="auto"/>
          </w:tcPr>
          <w:p w14:paraId="160084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CF072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F6BCC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0585EF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E3007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3A38F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04B6B4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03CAE4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2F6A4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2B05FA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F5DDB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EB92D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12226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61E3A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0C195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DA055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AFBD0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97525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E22DB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0A3FE9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50FDFD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B05CB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</w:tr>
      <w:tr w:rsidR="0083156D" w:rsidRPr="006E24B5" w14:paraId="36FD3EF0" w14:textId="77777777" w:rsidTr="003F3BBB">
        <w:tc>
          <w:tcPr>
            <w:tcW w:w="0" w:type="auto"/>
          </w:tcPr>
          <w:p w14:paraId="2F921C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36BBE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76FAD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25AC7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FA3E6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7DC1DE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1189A3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851D5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66E75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69ACE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BDDD1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77AEC33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068469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0BE0D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60C7D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182AC4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BB589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E6438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5DABC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37DC8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1B8290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AF228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</w:tr>
    </w:tbl>
    <w:p w14:paraId="2C645455" w14:textId="77777777" w:rsidR="0083156D" w:rsidRPr="006E24B5" w:rsidRDefault="00BB19E3">
      <w:pPr>
        <w:pStyle w:val="Textkrper"/>
        <w:rPr>
          <w:rFonts w:asciiTheme="majorHAnsi" w:hAnsiTheme="majorHAnsi" w:cstheme="majorHAnsi"/>
        </w:rPr>
      </w:pPr>
      <w:r w:rsidRPr="006E24B5">
        <w:rPr>
          <w:rFonts w:asciiTheme="majorHAnsi" w:hAnsiTheme="majorHAnsi" w:cstheme="majorHAnsi"/>
          <w:i/>
          <w:iCs/>
        </w:rPr>
        <w:t>schwierigkeit 25</w:t>
      </w:r>
    </w:p>
    <w:tbl>
      <w:tblPr>
        <w:tblStyle w:val="Tabellenraster"/>
        <w:tblW w:w="0" w:type="auto"/>
        <w:tblLook w:val="0020" w:firstRow="1" w:lastRow="0" w:firstColumn="0" w:lastColumn="0" w:noHBand="0" w:noVBand="0"/>
      </w:tblPr>
      <w:tblGrid>
        <w:gridCol w:w="430"/>
        <w:gridCol w:w="430"/>
        <w:gridCol w:w="430"/>
        <w:gridCol w:w="422"/>
        <w:gridCol w:w="422"/>
        <w:gridCol w:w="422"/>
        <w:gridCol w:w="430"/>
        <w:gridCol w:w="375"/>
        <w:gridCol w:w="375"/>
        <w:gridCol w:w="378"/>
        <w:gridCol w:w="371"/>
        <w:gridCol w:w="430"/>
        <w:gridCol w:w="430"/>
        <w:gridCol w:w="422"/>
        <w:gridCol w:w="430"/>
        <w:gridCol w:w="422"/>
        <w:gridCol w:w="422"/>
        <w:gridCol w:w="430"/>
        <w:gridCol w:w="430"/>
        <w:gridCol w:w="430"/>
        <w:gridCol w:w="422"/>
        <w:gridCol w:w="422"/>
      </w:tblGrid>
      <w:tr w:rsidR="0083156D" w:rsidRPr="006E24B5" w14:paraId="234C2380" w14:textId="77777777" w:rsidTr="003F3BBB">
        <w:tc>
          <w:tcPr>
            <w:tcW w:w="0" w:type="auto"/>
          </w:tcPr>
          <w:p w14:paraId="2003FD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42F28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02A1F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B04E3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658A41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040D32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95228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2FF217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756D39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A561D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54B60D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71E2C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0BA74A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2BD42E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05F992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26DB1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5319B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6B35CC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09F302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4AA44A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BCC07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7D57906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</w:tr>
      <w:tr w:rsidR="0083156D" w:rsidRPr="006E24B5" w14:paraId="1700CCB4" w14:textId="77777777" w:rsidTr="003F3BBB">
        <w:tc>
          <w:tcPr>
            <w:tcW w:w="0" w:type="auto"/>
          </w:tcPr>
          <w:p w14:paraId="3AFABC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400CC3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4C6CF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A2627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4C181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E917C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E6860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55BFF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57603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4B5F45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0F00E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46545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C3004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93304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552D2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56BC0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1CE7E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9C501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5C505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25F43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6BBBA9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96D73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</w:tr>
      <w:tr w:rsidR="0083156D" w:rsidRPr="006E24B5" w14:paraId="6822560F" w14:textId="77777777" w:rsidTr="003F3BBB">
        <w:tc>
          <w:tcPr>
            <w:tcW w:w="0" w:type="auto"/>
          </w:tcPr>
          <w:p w14:paraId="14B9DC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94FBC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2F7F2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D1BFD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5CFDF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2D0AEE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5AD36E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C47B0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541E6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C3E9A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8B58F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8586C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34DFE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217B3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252F3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3615C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9253E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54DBF6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57ABE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0E302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FF193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1C4DB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7806A6F3" w14:textId="77777777" w:rsidTr="003F3BBB">
        <w:tc>
          <w:tcPr>
            <w:tcW w:w="0" w:type="auto"/>
          </w:tcPr>
          <w:p w14:paraId="084C74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81E91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7B209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41CEF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51151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47F73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588EBA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6A573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45A720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CD525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80D5B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3726A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76729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5BB405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44443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9D079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7DD87A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74EBD0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5AEA4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7F316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3B3AB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ECF0B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</w:tr>
      <w:tr w:rsidR="0083156D" w:rsidRPr="006E24B5" w14:paraId="31142491" w14:textId="77777777" w:rsidTr="003F3BBB">
        <w:tc>
          <w:tcPr>
            <w:tcW w:w="0" w:type="auto"/>
          </w:tcPr>
          <w:p w14:paraId="323FA2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E509D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05C9D6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2B2DC3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159E97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03005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D408F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0C6B3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21EF69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89BE9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105BF4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32BFE5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6E2F3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BB5C4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7352D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E0D1E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08491D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80503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364AE3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787CC7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609F0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65BF6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</w:tr>
      <w:tr w:rsidR="0083156D" w:rsidRPr="006E24B5" w14:paraId="7984DCDA" w14:textId="77777777" w:rsidTr="003F3BBB">
        <w:tc>
          <w:tcPr>
            <w:tcW w:w="0" w:type="auto"/>
          </w:tcPr>
          <w:p w14:paraId="6CCBAB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C90DB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C4857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E510F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46CCB1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5BFEC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EF044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0276CE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2E46A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FC8BB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2BACA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2EE4F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B65D4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C9A13A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DF0C3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87EBF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18257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07689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E7B94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05ED39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8C8B8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753EB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</w:tr>
      <w:tr w:rsidR="0083156D" w:rsidRPr="006E24B5" w14:paraId="19742B79" w14:textId="77777777" w:rsidTr="003F3BBB">
        <w:tc>
          <w:tcPr>
            <w:tcW w:w="0" w:type="auto"/>
          </w:tcPr>
          <w:p w14:paraId="7919A0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72806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58DB2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80FDC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3861A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AA71F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86660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5A9B37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FB9F7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C5956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3A5B14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320F2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20082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89F53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35A8F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44F92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BB8A1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51586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05E7D7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2A30CF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D9474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34281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</w:tr>
      <w:tr w:rsidR="0083156D" w:rsidRPr="006E24B5" w14:paraId="2D4EE97C" w14:textId="77777777" w:rsidTr="003F3BBB">
        <w:tc>
          <w:tcPr>
            <w:tcW w:w="0" w:type="auto"/>
          </w:tcPr>
          <w:p w14:paraId="18B491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25025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7A9E3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B9AA9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476B7D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1C23C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3A753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154C1F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245669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21D42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78C62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FA0C9A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664AD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F6DBD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01E65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491C80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579E8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0DFB6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71775F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0B8B3D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7B7D7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2D1FF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</w:tr>
      <w:tr w:rsidR="0083156D" w:rsidRPr="006E24B5" w14:paraId="00A21D49" w14:textId="77777777" w:rsidTr="003F3BBB">
        <w:tc>
          <w:tcPr>
            <w:tcW w:w="0" w:type="auto"/>
          </w:tcPr>
          <w:p w14:paraId="476012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4BB6DF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1A2B8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1A9EA3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52F692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868A0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0EBA6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B6A60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AFE8B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023F3E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F4B02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BB8B5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82211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E1460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EC887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7E0C56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3A5766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5F1A1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61CDF4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5224C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FE711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E8DCA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</w:tr>
      <w:tr w:rsidR="0083156D" w:rsidRPr="006E24B5" w14:paraId="0515C5AD" w14:textId="77777777" w:rsidTr="003F3BBB">
        <w:tc>
          <w:tcPr>
            <w:tcW w:w="0" w:type="auto"/>
          </w:tcPr>
          <w:p w14:paraId="664A3A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48C0CC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76DB5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6D216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4AE90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7E729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A3B31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7BDA82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08D821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677D2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DD1558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2C9F3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18906E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7F33E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49AA74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B52B2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E8E46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3252E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54849E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EC414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34B3F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8C1FD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</w:tr>
      <w:tr w:rsidR="0083156D" w:rsidRPr="006E24B5" w14:paraId="75F0D9A0" w14:textId="77777777" w:rsidTr="003F3BBB">
        <w:tc>
          <w:tcPr>
            <w:tcW w:w="0" w:type="auto"/>
          </w:tcPr>
          <w:p w14:paraId="2F4D2B2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E7E59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039A30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E2F59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98CFC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0B424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9E9BC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6F872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44E36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78233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8F6AC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4A3ACB3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C9317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41F8B8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DC539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237DC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41A35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C8979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4108D1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A6ADB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407571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486E4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</w:tr>
      <w:tr w:rsidR="0083156D" w:rsidRPr="006E24B5" w14:paraId="57BE74EB" w14:textId="77777777" w:rsidTr="003F3BBB">
        <w:tc>
          <w:tcPr>
            <w:tcW w:w="0" w:type="auto"/>
          </w:tcPr>
          <w:p w14:paraId="33D9BA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2E5BE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02C7B7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2D51A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478DA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B546D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0FD18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8A71C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6E08BA6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FE45B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569587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17CE8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6FEAF2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369EE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1E944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5CFFDF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F38C7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04C92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4AB00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F4F59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422439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2C842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  <w:tr w:rsidR="0083156D" w:rsidRPr="006E24B5" w14:paraId="011785EF" w14:textId="77777777" w:rsidTr="003F3BBB">
        <w:tc>
          <w:tcPr>
            <w:tcW w:w="0" w:type="auto"/>
          </w:tcPr>
          <w:p w14:paraId="40983E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B9451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416E3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2D24BA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7508C5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6C7DFF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8CE7D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4A266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453C5F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81990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7CF74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CC526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26F43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716EC7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1E50E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B68C6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4DA212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D9D7F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7E2CA9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27BA1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BE5E4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D7BCA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</w:tr>
      <w:tr w:rsidR="0083156D" w:rsidRPr="006E24B5" w14:paraId="28843E87" w14:textId="77777777" w:rsidTr="003F3BBB">
        <w:tc>
          <w:tcPr>
            <w:tcW w:w="0" w:type="auto"/>
          </w:tcPr>
          <w:p w14:paraId="7E79C0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FCB41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392DB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40A70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F9175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6A4992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37A67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9D7C8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64631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DD2DB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D479C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F45B7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098F5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701CF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B7315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68FB70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110B9A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5315D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1CDD6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0AB23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07149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50C00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</w:tr>
      <w:tr w:rsidR="0083156D" w:rsidRPr="006E24B5" w14:paraId="74ACFC94" w14:textId="77777777" w:rsidTr="003F3BBB">
        <w:tc>
          <w:tcPr>
            <w:tcW w:w="0" w:type="auto"/>
          </w:tcPr>
          <w:p w14:paraId="745F96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122D48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E4816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E8817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25EC82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D58C6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51BFD7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7BB16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F47E9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4CDE6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A1620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1DE149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6DD75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8E1E0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6C6C87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A9AE1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42B7D1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0F9E8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2E49A3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5A003A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5C6B8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3A038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</w:tr>
      <w:tr w:rsidR="0083156D" w:rsidRPr="006E24B5" w14:paraId="147A37C7" w14:textId="77777777" w:rsidTr="003F3BBB">
        <w:tc>
          <w:tcPr>
            <w:tcW w:w="0" w:type="auto"/>
          </w:tcPr>
          <w:p w14:paraId="2B629E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0171BF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3D482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0A96E3D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9AF92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3F9C6E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F507F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7E2534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745695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8C34D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78A29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4A79E9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41FC4F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078EC3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AE5E6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30C25A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2B25BB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18448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AD635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6DA90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39EE08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BD0CD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</w:tr>
      <w:tr w:rsidR="0083156D" w:rsidRPr="006E24B5" w14:paraId="5E178F13" w14:textId="77777777" w:rsidTr="003F3BBB">
        <w:tc>
          <w:tcPr>
            <w:tcW w:w="0" w:type="auto"/>
          </w:tcPr>
          <w:p w14:paraId="2FBA85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1AE4E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70439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380FF5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73FE7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9A59D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185B5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31A377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72602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83D7D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9F8BF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6C658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423A12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8E4A3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65B67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BAE93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73582D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8CFC1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54187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DEEAF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8D217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2ED5E0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</w:tr>
      <w:tr w:rsidR="0083156D" w:rsidRPr="006E24B5" w14:paraId="338EBDEA" w14:textId="77777777" w:rsidTr="003F3BBB">
        <w:tc>
          <w:tcPr>
            <w:tcW w:w="0" w:type="auto"/>
          </w:tcPr>
          <w:p w14:paraId="48D8BF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E29AF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04C2D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658D1D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1A042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2C3387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FD60C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1A044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5C7C08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D5627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D4254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4A5B34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3DB50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2FAB66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D89662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B2155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48DF3C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3712D0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67C910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278854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340F6B3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E9134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</w:tr>
      <w:tr w:rsidR="0083156D" w:rsidRPr="006E24B5" w14:paraId="52222AE5" w14:textId="77777777" w:rsidTr="003F3BBB">
        <w:tc>
          <w:tcPr>
            <w:tcW w:w="0" w:type="auto"/>
          </w:tcPr>
          <w:p w14:paraId="061890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775D03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66E28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B1CFC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721A21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F7B89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715590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AA836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23A82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39B6C8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3425A5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35615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87124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782D7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19721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3DF453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1418F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B35F7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506C54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6E583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DEC36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A044D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</w:tr>
      <w:tr w:rsidR="0083156D" w:rsidRPr="006E24B5" w14:paraId="573201B8" w14:textId="77777777" w:rsidTr="003F3BBB">
        <w:tc>
          <w:tcPr>
            <w:tcW w:w="0" w:type="auto"/>
          </w:tcPr>
          <w:p w14:paraId="03D469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06D224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6C78D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09952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44F3CB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57C12E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91C05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319E0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2D7B9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28E7A0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58FAC9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819002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62283C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3C9959E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21B88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555CFB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B2AC4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2CB28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26D727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270FBB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1997E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89CEC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</w:tr>
      <w:tr w:rsidR="0083156D" w:rsidRPr="006E24B5" w14:paraId="53B1C13A" w14:textId="77777777" w:rsidTr="003F3BBB">
        <w:tc>
          <w:tcPr>
            <w:tcW w:w="0" w:type="auto"/>
          </w:tcPr>
          <w:p w14:paraId="3478D6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AC99A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32AD5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5D5076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2E63B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58BE10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24444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0111B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B582C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0BB9C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8774B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3A7C4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631AA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A5734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E93A3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0E50B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E04FB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01ED1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495AC2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9F205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4D762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5DE13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</w:tr>
      <w:tr w:rsidR="0083156D" w:rsidRPr="006E24B5" w14:paraId="66C33471" w14:textId="77777777" w:rsidTr="003F3BBB">
        <w:tc>
          <w:tcPr>
            <w:tcW w:w="0" w:type="auto"/>
          </w:tcPr>
          <w:p w14:paraId="654EB2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172774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FB98E2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C9058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89270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4F9E3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198D3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F0626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9F35D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850E0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51BF49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26D2C8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15116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EDACF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6B64B3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14B6A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54449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7C33F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86EF42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399D6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FB8BF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D8DDF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</w:tr>
      <w:tr w:rsidR="0083156D" w:rsidRPr="006E24B5" w14:paraId="4D55C6F7" w14:textId="77777777" w:rsidTr="003F3BBB">
        <w:tc>
          <w:tcPr>
            <w:tcW w:w="0" w:type="auto"/>
          </w:tcPr>
          <w:p w14:paraId="69BFCD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E2F60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A9FE6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6364C3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2BAAC8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1EBF8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64AE16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05B42A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BC29A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39CA3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4B453A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39DA90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0EE6F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6441B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DF081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EA332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45E799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10B01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7E3286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36C9DA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28E91A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1999E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</w:tr>
      <w:tr w:rsidR="0083156D" w:rsidRPr="006E24B5" w14:paraId="6076779F" w14:textId="77777777" w:rsidTr="003F3BBB">
        <w:tc>
          <w:tcPr>
            <w:tcW w:w="0" w:type="auto"/>
          </w:tcPr>
          <w:p w14:paraId="6EBEC8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81BB7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4A4DCD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25C21C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2DCE9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FF2A9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B4E03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AD68F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45047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6E29E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EF099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3F33BE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3F214D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7BA84A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23920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49D1B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A27C4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2AAFD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4DA79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C6F538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5E370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716C3D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</w:tr>
    </w:tbl>
    <w:p w14:paraId="3BD7F198" w14:textId="77777777" w:rsidR="0083156D" w:rsidRPr="006E24B5" w:rsidRDefault="00BB19E3">
      <w:pPr>
        <w:pStyle w:val="Textkrper"/>
        <w:rPr>
          <w:rFonts w:asciiTheme="majorHAnsi" w:hAnsiTheme="majorHAnsi" w:cstheme="majorHAnsi"/>
        </w:rPr>
      </w:pPr>
      <w:r w:rsidRPr="006E24B5">
        <w:rPr>
          <w:rFonts w:asciiTheme="majorHAnsi" w:hAnsiTheme="majorHAnsi" w:cstheme="majorHAnsi"/>
          <w:i/>
          <w:iCs/>
        </w:rPr>
        <w:t>schwierigkeit 50</w:t>
      </w:r>
    </w:p>
    <w:tbl>
      <w:tblPr>
        <w:tblStyle w:val="Tabellenraster"/>
        <w:tblW w:w="0" w:type="auto"/>
        <w:tblLook w:val="0020" w:firstRow="1" w:lastRow="0" w:firstColumn="0" w:lastColumn="0" w:noHBand="0" w:noVBand="0"/>
      </w:tblPr>
      <w:tblGrid>
        <w:gridCol w:w="422"/>
        <w:gridCol w:w="422"/>
        <w:gridCol w:w="430"/>
        <w:gridCol w:w="430"/>
        <w:gridCol w:w="430"/>
        <w:gridCol w:w="422"/>
        <w:gridCol w:w="422"/>
        <w:gridCol w:w="375"/>
        <w:gridCol w:w="422"/>
        <w:gridCol w:w="422"/>
        <w:gridCol w:w="422"/>
        <w:gridCol w:w="422"/>
        <w:gridCol w:w="422"/>
        <w:gridCol w:w="375"/>
        <w:gridCol w:w="375"/>
        <w:gridCol w:w="422"/>
        <w:gridCol w:w="375"/>
        <w:gridCol w:w="422"/>
        <w:gridCol w:w="422"/>
        <w:gridCol w:w="430"/>
        <w:gridCol w:w="430"/>
        <w:gridCol w:w="430"/>
      </w:tblGrid>
      <w:tr w:rsidR="0083156D" w:rsidRPr="006E24B5" w14:paraId="5FFA4B10" w14:textId="77777777" w:rsidTr="003F3BBB">
        <w:tc>
          <w:tcPr>
            <w:tcW w:w="0" w:type="auto"/>
          </w:tcPr>
          <w:p w14:paraId="665C1E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6FB82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9D0AE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45D41E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5AAC0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32A1F1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09C6D6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2C2E94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2129A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EC9E8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2FA35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3D202E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AC6F1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D25C6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D3B82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F0EDA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7EF26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CABA5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7FF218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05B20E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1AEE30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EB926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</w:tr>
      <w:tr w:rsidR="0083156D" w:rsidRPr="006E24B5" w14:paraId="0C2A51D4" w14:textId="77777777" w:rsidTr="003F3BBB">
        <w:tc>
          <w:tcPr>
            <w:tcW w:w="0" w:type="auto"/>
          </w:tcPr>
          <w:p w14:paraId="201E7F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D1E7C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58D51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96E80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F3D33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9E64B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2D8D9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41095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3B4F96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73AE8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9EEAB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433BD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0FE7B17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69059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AC3AF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02024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5C2F94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86495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5BB2F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90A86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3D50F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FAFF3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</w:tr>
      <w:tr w:rsidR="0083156D" w:rsidRPr="006E24B5" w14:paraId="1A53CF1C" w14:textId="77777777" w:rsidTr="003F3BBB">
        <w:tc>
          <w:tcPr>
            <w:tcW w:w="0" w:type="auto"/>
          </w:tcPr>
          <w:p w14:paraId="4E91F9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12BC1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16A245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A405E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26B30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54109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4B0AFB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F619D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5EF091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4E1174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EB277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F8E48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089C0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FA9A9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AE471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8EF56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0D3D5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9B89F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ACA87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6C5A8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7EAF1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B3C10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</w:tr>
      <w:tr w:rsidR="0083156D" w:rsidRPr="006E24B5" w14:paraId="03244C14" w14:textId="77777777" w:rsidTr="003F3BBB">
        <w:tc>
          <w:tcPr>
            <w:tcW w:w="0" w:type="auto"/>
          </w:tcPr>
          <w:p w14:paraId="1C3D2F8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25422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0BD9D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255DF4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0868F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653C38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260DF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97D21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073A2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F400B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6F45DA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67B94E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AFB8F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FB9CF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64B84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A1A50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E8B06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67DF9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9E576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30B99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3F04D7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37DF0D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</w:tr>
      <w:tr w:rsidR="0083156D" w:rsidRPr="006E24B5" w14:paraId="3309DD6F" w14:textId="77777777" w:rsidTr="003F3BBB">
        <w:tc>
          <w:tcPr>
            <w:tcW w:w="0" w:type="auto"/>
          </w:tcPr>
          <w:p w14:paraId="22875E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E4EA4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6A18AB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F7A09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7BFE6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7FDC2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D09C0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A22BB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18907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40FFB1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C38450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05BCAF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32B7D7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1D3F1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4AD20F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7A0F5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4E5E0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1F17D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86FDA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1624DD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1F51D8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1ED98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</w:tr>
      <w:tr w:rsidR="0083156D" w:rsidRPr="006E24B5" w14:paraId="1838A589" w14:textId="77777777" w:rsidTr="003F3BBB">
        <w:tc>
          <w:tcPr>
            <w:tcW w:w="0" w:type="auto"/>
          </w:tcPr>
          <w:p w14:paraId="1C80C3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2D690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C81D9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C7CB0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695D2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7CB952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C8D25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DEFC6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2A94E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42DDE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ECFF2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A8A0A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CCE2B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C5948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84833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4EDBD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F7B65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BF108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8EEA0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59D30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A6104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70725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</w:tr>
      <w:tr w:rsidR="0083156D" w:rsidRPr="006E24B5" w14:paraId="421E7A84" w14:textId="77777777" w:rsidTr="003F3BBB">
        <w:tc>
          <w:tcPr>
            <w:tcW w:w="0" w:type="auto"/>
          </w:tcPr>
          <w:p w14:paraId="503330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6D077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168823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7FC43B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263635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89E4C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3BE3F2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2DF23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55A89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D53507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04346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20045C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266C7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C0B06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E07CA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BEBE6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3E529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966ED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CABF8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C59BA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957EE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D6E0E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</w:tr>
      <w:tr w:rsidR="0083156D" w:rsidRPr="006E24B5" w14:paraId="3752326F" w14:textId="77777777" w:rsidTr="003F3BBB">
        <w:tc>
          <w:tcPr>
            <w:tcW w:w="0" w:type="auto"/>
          </w:tcPr>
          <w:p w14:paraId="264EF9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ECE9A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16FE83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D0C56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1D627A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60561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77C13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DFC2E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EA349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93BE0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918BB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4DAE2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C3887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FB0780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FF982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1FF20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39F66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52A9D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4EE73A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17C734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5033C3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CEC10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</w:tr>
      <w:tr w:rsidR="0083156D" w:rsidRPr="006E24B5" w14:paraId="5D32D207" w14:textId="77777777" w:rsidTr="003F3BBB">
        <w:tc>
          <w:tcPr>
            <w:tcW w:w="0" w:type="auto"/>
          </w:tcPr>
          <w:p w14:paraId="67659A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3FD87F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6FA4D7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1E629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5E541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171FD0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A9C49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18C1B1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9B615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39579B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70E6AF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5CD782A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2BC52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DB7DE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1D2BD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CAFA7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9C588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A1F75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3E992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2A304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2E94B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AF111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</w:tr>
      <w:tr w:rsidR="0083156D" w:rsidRPr="006E24B5" w14:paraId="04759CE1" w14:textId="77777777" w:rsidTr="003F3BBB">
        <w:tc>
          <w:tcPr>
            <w:tcW w:w="0" w:type="auto"/>
          </w:tcPr>
          <w:p w14:paraId="01B042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20011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7AAA4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885E6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3E4A9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651FF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2B636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5344D4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2A4F0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5CB1F0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16E79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76447F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3CE3CD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A3D0E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635AD0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DF23D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11FAD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74156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09E71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986D1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4275FA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58D2F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</w:tr>
      <w:tr w:rsidR="0083156D" w:rsidRPr="006E24B5" w14:paraId="705B6DFF" w14:textId="77777777" w:rsidTr="003F3BBB">
        <w:tc>
          <w:tcPr>
            <w:tcW w:w="0" w:type="auto"/>
          </w:tcPr>
          <w:p w14:paraId="2F10132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6BC31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CC90B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7DCBC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4A40F5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91DB9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47474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29D94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2464C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4E0230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5193F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4952C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9CC41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C0995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26AD0A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7780B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3692E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53A45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78A9A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B4C37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60A85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CB114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</w:tr>
      <w:tr w:rsidR="0083156D" w:rsidRPr="006E24B5" w14:paraId="5A1CA385" w14:textId="77777777" w:rsidTr="003F3BBB">
        <w:tc>
          <w:tcPr>
            <w:tcW w:w="0" w:type="auto"/>
          </w:tcPr>
          <w:p w14:paraId="7E97B4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CFCAB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4529B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01923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F66AC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0FDCE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73E766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F580F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0685C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EC0E74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497575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A190B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DCCD7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67F42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3B1FE0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0F3E4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799268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0966F2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D69C9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E525B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8893E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744019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</w:tr>
      <w:tr w:rsidR="0083156D" w:rsidRPr="006E24B5" w14:paraId="67CF5C5C" w14:textId="77777777" w:rsidTr="003F3BBB">
        <w:tc>
          <w:tcPr>
            <w:tcW w:w="0" w:type="auto"/>
          </w:tcPr>
          <w:p w14:paraId="17BA0A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727E0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2FCBA3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23CD5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2D338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C3D3B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4148A0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2FF6C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BEAD6A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B39E1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68F5F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547EE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3A21D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D4E98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B3CC3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51F72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28B5A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71DE3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309D93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82679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713FF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52E99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</w:tr>
      <w:tr w:rsidR="0083156D" w:rsidRPr="006E24B5" w14:paraId="7A7D2C83" w14:textId="77777777" w:rsidTr="003F3BBB">
        <w:tc>
          <w:tcPr>
            <w:tcW w:w="0" w:type="auto"/>
          </w:tcPr>
          <w:p w14:paraId="19171E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6ED55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9ED4F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01838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5C3323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30F52C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48B0BE6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F85D6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C8E5E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CD3C5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35C16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2EDF74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D7596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3293D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019FD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02725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48CB1F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39467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F40EC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8CA5B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631B3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BC1F2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</w:tr>
      <w:tr w:rsidR="0083156D" w:rsidRPr="006E24B5" w14:paraId="3E805DCC" w14:textId="77777777" w:rsidTr="003F3BBB">
        <w:tc>
          <w:tcPr>
            <w:tcW w:w="0" w:type="auto"/>
          </w:tcPr>
          <w:p w14:paraId="2F2188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34764B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93C99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4DEFE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59D15B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4FB11B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5883F4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950E7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FBFA9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6C7AC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52BEB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0F018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5EDE9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31CF3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8AD30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72D4C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FCC32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7AB92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C10A3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56987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3C8DAA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1E08C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</w:tr>
      <w:tr w:rsidR="0083156D" w:rsidRPr="006E24B5" w14:paraId="04464A90" w14:textId="77777777" w:rsidTr="003F3BBB">
        <w:tc>
          <w:tcPr>
            <w:tcW w:w="0" w:type="auto"/>
          </w:tcPr>
          <w:p w14:paraId="5D9B3C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767B3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05079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3A5F20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E6B97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0A44D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A45F3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89541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10261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354DA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952EE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D9988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617A56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431D5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6E43B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CC199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A2DBD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7D43E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47DA5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33446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773AF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C2220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</w:tr>
      <w:tr w:rsidR="0083156D" w:rsidRPr="006E24B5" w14:paraId="39CD470B" w14:textId="77777777" w:rsidTr="003F3BBB">
        <w:tc>
          <w:tcPr>
            <w:tcW w:w="0" w:type="auto"/>
          </w:tcPr>
          <w:p w14:paraId="17A72B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033479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F24C4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08B20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46E9C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6289AF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71C3C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149A1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0CCB6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3889E2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1CB94F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C3DC9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95761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838BB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36D57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4BC68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AF313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A44BA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9C567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51F93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77144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F56A3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  <w:tr w:rsidR="0083156D" w:rsidRPr="006E24B5" w14:paraId="6C11DD02" w14:textId="77777777" w:rsidTr="003F3BBB">
        <w:tc>
          <w:tcPr>
            <w:tcW w:w="0" w:type="auto"/>
          </w:tcPr>
          <w:p w14:paraId="132B3D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CDD5C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5339D8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6D367D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5E73F2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138C3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19BE6B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39309C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18E414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0EBE9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573366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5FFBDE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CA5C0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DDEE02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A4B2B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0C882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752F3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4673E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7E1FF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741537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D070E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42B670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</w:tr>
      <w:tr w:rsidR="0083156D" w:rsidRPr="006E24B5" w14:paraId="41DAB597" w14:textId="77777777" w:rsidTr="003F3BBB">
        <w:tc>
          <w:tcPr>
            <w:tcW w:w="0" w:type="auto"/>
          </w:tcPr>
          <w:p w14:paraId="045877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0F071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34534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1060A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5FDD5F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AB75F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7E99F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88DA6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D3CF6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6BFD7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8C308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6D1CB2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00F346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0FDF60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7987F6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05CB8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0247D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2FAFA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15E5D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C485D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F3FFC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34C9EE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</w:tr>
      <w:tr w:rsidR="0083156D" w:rsidRPr="006E24B5" w14:paraId="77142D2B" w14:textId="77777777" w:rsidTr="003F3BBB">
        <w:tc>
          <w:tcPr>
            <w:tcW w:w="0" w:type="auto"/>
          </w:tcPr>
          <w:p w14:paraId="7E7545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3F87C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EC905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0E060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AE628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A9DE7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6CBF8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A0698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6A0A19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09239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4C5DB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557D98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E6014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70C28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881C4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7563DB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2F8BE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BBEB4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E1B62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BA0AF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E82AA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25D1A7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</w:tr>
      <w:tr w:rsidR="0083156D" w:rsidRPr="006E24B5" w14:paraId="5188E77F" w14:textId="77777777" w:rsidTr="003F3BBB">
        <w:tc>
          <w:tcPr>
            <w:tcW w:w="0" w:type="auto"/>
          </w:tcPr>
          <w:p w14:paraId="5C15CF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BD929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65161D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C89A7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7F3D6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1075B6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EF611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10A89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5C464B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FBEC2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2438C1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306FC7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B4E77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C4E1B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B704A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DDDE1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41935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62BB9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66FDD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C9C78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9B5A9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924BD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</w:tr>
      <w:tr w:rsidR="0083156D" w:rsidRPr="006E24B5" w14:paraId="5ACA8614" w14:textId="77777777" w:rsidTr="003F3BBB">
        <w:tc>
          <w:tcPr>
            <w:tcW w:w="0" w:type="auto"/>
          </w:tcPr>
          <w:p w14:paraId="0C25D7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22B973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F7EE6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259D7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BBACF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8BB98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FE298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301CC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171BC8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FF2DD2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31BE1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1FA63F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7E273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56762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A34D4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7C3BA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AC606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9FBE9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0444E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57879B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8624A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DC8C8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</w:tr>
      <w:tr w:rsidR="0083156D" w:rsidRPr="006E24B5" w14:paraId="0CC7ABA8" w14:textId="77777777" w:rsidTr="003F3BBB">
        <w:tc>
          <w:tcPr>
            <w:tcW w:w="0" w:type="auto"/>
          </w:tcPr>
          <w:p w14:paraId="268691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38F36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7820E2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0A423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3FB17D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2CE96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A7769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21925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9D2ED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BE536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3741B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86061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349909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E1135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547EF6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3B8F8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A3524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3CC08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5724E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D333B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17EF2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E2501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1335E216" w14:textId="77777777" w:rsidTr="003F3BBB">
        <w:tc>
          <w:tcPr>
            <w:tcW w:w="0" w:type="auto"/>
          </w:tcPr>
          <w:p w14:paraId="6310F5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C9D21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31F78E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96EDD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D2EF4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D5E2A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08A86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D578A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26A8B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C645C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144C14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25B785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C8F2E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C00BE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3A017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FC52B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A27E7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7DF76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2D922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EFEAD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B4438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232666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</w:tr>
    </w:tbl>
    <w:p w14:paraId="152F2D54" w14:textId="77777777" w:rsidR="0083156D" w:rsidRPr="006E24B5" w:rsidRDefault="00BB19E3">
      <w:pPr>
        <w:pStyle w:val="Textkrper"/>
        <w:rPr>
          <w:rFonts w:asciiTheme="majorHAnsi" w:hAnsiTheme="majorHAnsi" w:cstheme="majorHAnsi"/>
        </w:rPr>
      </w:pPr>
      <w:r w:rsidRPr="006E24B5">
        <w:rPr>
          <w:rFonts w:asciiTheme="majorHAnsi" w:hAnsiTheme="majorHAnsi" w:cstheme="majorHAnsi"/>
          <w:i/>
          <w:iCs/>
        </w:rPr>
        <w:t>schwierigkeit 75</w:t>
      </w:r>
    </w:p>
    <w:tbl>
      <w:tblPr>
        <w:tblStyle w:val="Tabellenraster"/>
        <w:tblW w:w="0" w:type="auto"/>
        <w:tblLook w:val="0020" w:firstRow="1" w:lastRow="0" w:firstColumn="0" w:lastColumn="0" w:noHBand="0" w:noVBand="0"/>
      </w:tblPr>
      <w:tblGrid>
        <w:gridCol w:w="422"/>
        <w:gridCol w:w="422"/>
        <w:gridCol w:w="422"/>
        <w:gridCol w:w="422"/>
        <w:gridCol w:w="430"/>
        <w:gridCol w:w="375"/>
        <w:gridCol w:w="422"/>
        <w:gridCol w:w="422"/>
        <w:gridCol w:w="422"/>
        <w:gridCol w:w="422"/>
        <w:gridCol w:w="422"/>
        <w:gridCol w:w="422"/>
        <w:gridCol w:w="422"/>
        <w:gridCol w:w="378"/>
        <w:gridCol w:w="422"/>
        <w:gridCol w:w="430"/>
        <w:gridCol w:w="375"/>
        <w:gridCol w:w="430"/>
        <w:gridCol w:w="422"/>
        <w:gridCol w:w="422"/>
        <w:gridCol w:w="375"/>
        <w:gridCol w:w="422"/>
      </w:tblGrid>
      <w:tr w:rsidR="0083156D" w:rsidRPr="006E24B5" w14:paraId="7BEE98FC" w14:textId="77777777" w:rsidTr="003F3BBB">
        <w:tc>
          <w:tcPr>
            <w:tcW w:w="0" w:type="auto"/>
          </w:tcPr>
          <w:p w14:paraId="4DEA9F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D08C1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3E580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68652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4A15EB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5F0ED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6E34C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1908E9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5EBAE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D88C7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36156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084AA7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303BF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31CCEE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DF939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D238C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7D8D0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33D0BC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9C9E5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1794F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5F87B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48B5A7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  <w:tr w:rsidR="0083156D" w:rsidRPr="006E24B5" w14:paraId="2E5902A6" w14:textId="77777777" w:rsidTr="003F3BBB">
        <w:tc>
          <w:tcPr>
            <w:tcW w:w="0" w:type="auto"/>
          </w:tcPr>
          <w:p w14:paraId="0B6FEA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F8D43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96E11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EA008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C6C1D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ABBB1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DA83B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69EC9E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588BE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9F201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42E8B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8A47E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991B0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53A4B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875F3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004C2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219E9C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CF416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B0AA5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28E70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D8CB0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095F76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</w:tr>
      <w:tr w:rsidR="0083156D" w:rsidRPr="006E24B5" w14:paraId="16DCF3D5" w14:textId="77777777" w:rsidTr="003F3BBB">
        <w:tc>
          <w:tcPr>
            <w:tcW w:w="0" w:type="auto"/>
          </w:tcPr>
          <w:p w14:paraId="27C763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73E7D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372D1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6D48B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2E968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F5F5F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8D10D6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6FC7D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F709A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DE4B88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A8725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DA524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37D39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623DF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937EC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16932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4BCCEE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FE1D8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62967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5D7DF7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47DB6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5C1CC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</w:tr>
      <w:tr w:rsidR="0083156D" w:rsidRPr="006E24B5" w14:paraId="626A8F5E" w14:textId="77777777" w:rsidTr="003F3BBB">
        <w:tc>
          <w:tcPr>
            <w:tcW w:w="0" w:type="auto"/>
          </w:tcPr>
          <w:p w14:paraId="3582F9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C98B3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91C98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292004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4C6751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2BAE6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730E2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396961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ABD2A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60CD2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4F321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E4BD4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E11B1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7D3C5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3249FA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5B2795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18A38D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57D8B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C66D6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042F4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3B68B8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D12B9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</w:tr>
      <w:tr w:rsidR="0083156D" w:rsidRPr="006E24B5" w14:paraId="6F2776D2" w14:textId="77777777" w:rsidTr="003F3BBB">
        <w:tc>
          <w:tcPr>
            <w:tcW w:w="0" w:type="auto"/>
          </w:tcPr>
          <w:p w14:paraId="2D0B01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A4D60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57E25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378C5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B4457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7DF0C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30062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0C51B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4B8C0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EC704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40C32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2FC17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C2CBF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BB1A9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9C751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E83EF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69405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79B8B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54845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09597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65D159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2B6F7D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</w:tr>
      <w:tr w:rsidR="0083156D" w:rsidRPr="006E24B5" w14:paraId="208EA83D" w14:textId="77777777" w:rsidTr="003F3BBB">
        <w:tc>
          <w:tcPr>
            <w:tcW w:w="0" w:type="auto"/>
          </w:tcPr>
          <w:p w14:paraId="580653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5C9762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CC777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B447E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DBBA4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2A1FE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BA917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10976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3153F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13BD5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F6A7E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375FA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006AF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B92EE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ECA7E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96EE3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3E0C11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FF506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60E78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141FD2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3EAB5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E3DB6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</w:tr>
      <w:tr w:rsidR="0083156D" w:rsidRPr="006E24B5" w14:paraId="7203D71A" w14:textId="77777777" w:rsidTr="003F3BBB">
        <w:tc>
          <w:tcPr>
            <w:tcW w:w="0" w:type="auto"/>
          </w:tcPr>
          <w:p w14:paraId="1BD8E2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A86BC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DEEAE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897BA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FE27C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3EBC32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4F555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2EF8B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AC371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6D474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2F7A09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7DD08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75AA19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9909B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B9A62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CCF00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C4343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B7BBB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4C57B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70DD0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80D3B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EBDCA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</w:tr>
      <w:tr w:rsidR="0083156D" w:rsidRPr="006E24B5" w14:paraId="79AC6212" w14:textId="77777777" w:rsidTr="003F3BBB">
        <w:tc>
          <w:tcPr>
            <w:tcW w:w="0" w:type="auto"/>
          </w:tcPr>
          <w:p w14:paraId="185FFD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359E36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1A599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8EC11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365A7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DC9E5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57335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FE3E3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4AC99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C775A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9D469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4D6A6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9C9C5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C9E9D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C0EFF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7663B3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9F414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3C0C3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50618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5D427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703B4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4220F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</w:tr>
      <w:tr w:rsidR="0083156D" w:rsidRPr="006E24B5" w14:paraId="6CE14BD4" w14:textId="77777777" w:rsidTr="003F3BBB">
        <w:tc>
          <w:tcPr>
            <w:tcW w:w="0" w:type="auto"/>
          </w:tcPr>
          <w:p w14:paraId="653B45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DF932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C0FB9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25662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71F00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B6EDA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6C89B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90E10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B8B3B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764A0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A6CA0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45D67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E4F61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66369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5ED0D9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D23F9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8288B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66F52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7BFB1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007D0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6D51B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88EE4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</w:tr>
      <w:tr w:rsidR="0083156D" w:rsidRPr="006E24B5" w14:paraId="4E480D16" w14:textId="77777777" w:rsidTr="003F3BBB">
        <w:tc>
          <w:tcPr>
            <w:tcW w:w="0" w:type="auto"/>
          </w:tcPr>
          <w:p w14:paraId="1A2706D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63E45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E026E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E5FDB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E775A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43E3B1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11126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A0B42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D0F47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4E41A7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7B6B2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6DC54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0DA1F1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8B082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69DBE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CA26D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E526C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B28C5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622AD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4B544A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BC62D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CCC8C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</w:tr>
      <w:tr w:rsidR="0083156D" w:rsidRPr="006E24B5" w14:paraId="7059A49A" w14:textId="77777777" w:rsidTr="003F3BBB">
        <w:tc>
          <w:tcPr>
            <w:tcW w:w="0" w:type="auto"/>
          </w:tcPr>
          <w:p w14:paraId="3D2AD1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2EB3BA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FF622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09939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1462D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C5C26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64B3F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FD1F3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479D8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16E6E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483DB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19AE6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E8B9C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3CF5DB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3EEDE9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834D9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E75F1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DB9CC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BF7DD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EFCD1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40E7C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AD534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</w:tr>
      <w:tr w:rsidR="0083156D" w:rsidRPr="006E24B5" w14:paraId="44B709AA" w14:textId="77777777" w:rsidTr="003F3BBB">
        <w:tc>
          <w:tcPr>
            <w:tcW w:w="0" w:type="auto"/>
          </w:tcPr>
          <w:p w14:paraId="3A0C89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DF581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E6641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3F8EA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F40E5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47A42C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043D6E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598CC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1EAA0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12D46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0FA17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56555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B8E30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8E285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52F1D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B8CC2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021239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0310B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49C64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EC374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B469F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F68DB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</w:tr>
      <w:tr w:rsidR="0083156D" w:rsidRPr="006E24B5" w14:paraId="1226BDE0" w14:textId="77777777" w:rsidTr="003F3BBB">
        <w:tc>
          <w:tcPr>
            <w:tcW w:w="0" w:type="auto"/>
          </w:tcPr>
          <w:p w14:paraId="3CFA9E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5A00D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820FF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4F17E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F92E8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1F83C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6B2C8B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26EF25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F8828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58919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7966B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0A4C7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C83D1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7F7D6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9FA88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B504A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23ADA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6E4AE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5E08AF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E4AA3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076F3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E5AF2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</w:tr>
      <w:tr w:rsidR="0083156D" w:rsidRPr="006E24B5" w14:paraId="01D047E5" w14:textId="77777777" w:rsidTr="003F3BBB">
        <w:tc>
          <w:tcPr>
            <w:tcW w:w="0" w:type="auto"/>
          </w:tcPr>
          <w:p w14:paraId="734F08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9FE48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B2542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0F75A8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FC696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09A91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4D604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16C4B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29A77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AFA58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11FA2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5AE70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02838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1FB8E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A88A3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6FF61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E5AE0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F5A36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2F9A16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DB294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6E7E0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89832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</w:tr>
      <w:tr w:rsidR="0083156D" w:rsidRPr="006E24B5" w14:paraId="573A1374" w14:textId="77777777" w:rsidTr="003F3BBB">
        <w:tc>
          <w:tcPr>
            <w:tcW w:w="0" w:type="auto"/>
          </w:tcPr>
          <w:p w14:paraId="2E62BB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CB7C7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17F6D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0A723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6F9CE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86EE2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0E15C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09B7C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808ED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98761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9B08A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4D07B8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D1EBF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FB127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0A4B78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C672F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D8B0E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0AB51C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12571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47744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E9453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B4814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156D524F" w14:textId="77777777" w:rsidTr="003F3BBB">
        <w:tc>
          <w:tcPr>
            <w:tcW w:w="0" w:type="auto"/>
          </w:tcPr>
          <w:p w14:paraId="6A0929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C8CBD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E4DB9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6CB94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B09C2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08915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75F8C0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2FFC9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09E5CD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0085B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B9B94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A8EFC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A7B6E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C3EED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52714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37535B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3EDB4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2128F9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C0705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746BEF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BC630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D4399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</w:tr>
      <w:tr w:rsidR="0083156D" w:rsidRPr="006E24B5" w14:paraId="1E95B3B0" w14:textId="77777777" w:rsidTr="003F3BBB">
        <w:tc>
          <w:tcPr>
            <w:tcW w:w="0" w:type="auto"/>
          </w:tcPr>
          <w:p w14:paraId="1DFB5D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F2F24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E9D16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B6950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2463F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BF908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BC9230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E5159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1F47E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BAC33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835E8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71311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19768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08A17B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61765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3AA38D0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F6581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42BF48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54FD6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2F6ED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360973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3B2D4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</w:tr>
      <w:tr w:rsidR="0083156D" w:rsidRPr="006E24B5" w14:paraId="2BBC5398" w14:textId="77777777" w:rsidTr="003F3BBB">
        <w:tc>
          <w:tcPr>
            <w:tcW w:w="0" w:type="auto"/>
          </w:tcPr>
          <w:p w14:paraId="701B1B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AF3A4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4FFF82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84F11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C6C71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74904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273B6D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2DD8AE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CBE16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38419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DE5B5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0834B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7F18E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58EF19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7A928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F795A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D84EB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F44C8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CD992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1E88D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198FE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56C6D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</w:tr>
      <w:tr w:rsidR="0083156D" w:rsidRPr="006E24B5" w14:paraId="58E825E1" w14:textId="77777777" w:rsidTr="003F3BBB">
        <w:tc>
          <w:tcPr>
            <w:tcW w:w="0" w:type="auto"/>
          </w:tcPr>
          <w:p w14:paraId="72DFC2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D24C3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66B9C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79618B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2E2E32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D48E6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0CD43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DB51D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8393E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72137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04ED4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B27DA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2EC58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01E9A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12A7F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56598A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423AD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7C566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AF218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4B3E3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542FE6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CB8642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</w:tr>
      <w:tr w:rsidR="0083156D" w:rsidRPr="006E24B5" w14:paraId="06BEB41F" w14:textId="77777777" w:rsidTr="003F3BBB">
        <w:tc>
          <w:tcPr>
            <w:tcW w:w="0" w:type="auto"/>
          </w:tcPr>
          <w:p w14:paraId="5D021B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4E6EE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1A5394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37B3C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79BA1B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3BA0F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3FF7C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B4CDE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F0F77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F792B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680C4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4F20F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54FE4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4FD99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FFC7A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3EFA5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3BACAC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A6F74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0CE3A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2B333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FC2EB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3E3D7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</w:tr>
      <w:tr w:rsidR="0083156D" w:rsidRPr="006E24B5" w14:paraId="0FE4261A" w14:textId="77777777" w:rsidTr="003F3BBB">
        <w:tc>
          <w:tcPr>
            <w:tcW w:w="0" w:type="auto"/>
          </w:tcPr>
          <w:p w14:paraId="5D10B0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43CC6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A90F4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60E50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E3F6B4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2030D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A3B4C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FEB90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B21BC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8573B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59E3FA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2FCC0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563C9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403E6A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59963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899C8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E9EF9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3E0D0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2A632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CE9C4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F21B6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2B6D01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</w:tr>
      <w:tr w:rsidR="0083156D" w:rsidRPr="006E24B5" w14:paraId="5B7688ED" w14:textId="77777777" w:rsidTr="003F3BBB">
        <w:tc>
          <w:tcPr>
            <w:tcW w:w="0" w:type="auto"/>
          </w:tcPr>
          <w:p w14:paraId="3E9678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D8C5F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D3EBB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A99ACD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488C8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E7C69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5F04C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EB76F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E3CC3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C14F1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A70FD8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BBA20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E6E17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08B61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3E1928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63621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5B9FC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0B1B58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32CD8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A7596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C1396A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6879B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</w:tr>
      <w:tr w:rsidR="0083156D" w:rsidRPr="006E24B5" w14:paraId="75CAA762" w14:textId="77777777" w:rsidTr="003F3BBB">
        <w:tc>
          <w:tcPr>
            <w:tcW w:w="0" w:type="auto"/>
          </w:tcPr>
          <w:p w14:paraId="6D6FC9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484F4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B9CEF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3EA3F1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3285EE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57126B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8A9CA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4D9A0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BDE5C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C9B20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6313A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990AA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DDC9F0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13CD382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2F089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0DEE4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1DEB8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84AD7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A2CD5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4F8098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A9189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4C550C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</w:tr>
      <w:tr w:rsidR="0083156D" w:rsidRPr="006E24B5" w14:paraId="41B19DDD" w14:textId="77777777" w:rsidTr="003F3BBB">
        <w:tc>
          <w:tcPr>
            <w:tcW w:w="0" w:type="auto"/>
          </w:tcPr>
          <w:p w14:paraId="7A8449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FF601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B9530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56D4B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4CF781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4E3EC7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9733C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4D8CB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7C0444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ACF0D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450B8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27B58B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ABE5D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412E5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40BB2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1FC421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25513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4DCCF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361FF7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353BC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3E6F89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7FA8A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</w:tr>
    </w:tbl>
    <w:p w14:paraId="5601FE5A" w14:textId="77777777" w:rsidR="0083156D" w:rsidRPr="006E24B5" w:rsidRDefault="00BB19E3">
      <w:pPr>
        <w:pStyle w:val="Textkrper"/>
        <w:rPr>
          <w:rFonts w:asciiTheme="majorHAnsi" w:hAnsiTheme="majorHAnsi" w:cstheme="majorHAnsi"/>
        </w:rPr>
      </w:pPr>
      <w:r w:rsidRPr="006E24B5">
        <w:rPr>
          <w:rFonts w:asciiTheme="majorHAnsi" w:hAnsiTheme="majorHAnsi" w:cstheme="majorHAnsi"/>
          <w:i/>
          <w:iCs/>
        </w:rPr>
        <w:t>schwierigkeit 100</w:t>
      </w:r>
    </w:p>
    <w:tbl>
      <w:tblPr>
        <w:tblStyle w:val="Tabellenraster"/>
        <w:tblW w:w="0" w:type="auto"/>
        <w:tblLook w:val="0020" w:firstRow="1" w:lastRow="0" w:firstColumn="0" w:lastColumn="0" w:noHBand="0" w:noVBand="0"/>
      </w:tblPr>
      <w:tblGrid>
        <w:gridCol w:w="375"/>
        <w:gridCol w:w="422"/>
        <w:gridCol w:w="422"/>
        <w:gridCol w:w="375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422"/>
        <w:gridCol w:w="375"/>
      </w:tblGrid>
      <w:tr w:rsidR="0083156D" w:rsidRPr="006E24B5" w14:paraId="12DD0164" w14:textId="77777777" w:rsidTr="003F3BBB">
        <w:tc>
          <w:tcPr>
            <w:tcW w:w="0" w:type="auto"/>
          </w:tcPr>
          <w:p w14:paraId="25879F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EEEC1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870A9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52BF92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302D4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E8F5E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D2F26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4F343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36233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961AD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3546C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8C706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64170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79811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421" w:type="dxa"/>
          </w:tcPr>
          <w:p w14:paraId="2FED87A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421" w:type="dxa"/>
          </w:tcPr>
          <w:p w14:paraId="467A05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52321F0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7DCF8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3231B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4E2CE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C2724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4BF1D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</w:tr>
      <w:tr w:rsidR="0083156D" w:rsidRPr="006E24B5" w14:paraId="0CF31CDE" w14:textId="77777777" w:rsidTr="003F3BBB">
        <w:tc>
          <w:tcPr>
            <w:tcW w:w="0" w:type="auto"/>
          </w:tcPr>
          <w:p w14:paraId="438B0D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87FAC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4FAEE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9945C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BA32A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DB4E0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F12E8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37AD3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A0053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98E2A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E038A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8DB1B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8B259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3D2C9D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421" w:type="dxa"/>
          </w:tcPr>
          <w:p w14:paraId="73AFFE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421" w:type="dxa"/>
          </w:tcPr>
          <w:p w14:paraId="41CAD8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DDA6E2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FC195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09AEC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25E67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AB627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903AC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</w:tr>
      <w:tr w:rsidR="0083156D" w:rsidRPr="006E24B5" w14:paraId="4E4748F8" w14:textId="77777777" w:rsidTr="003F3BBB">
        <w:tc>
          <w:tcPr>
            <w:tcW w:w="0" w:type="auto"/>
          </w:tcPr>
          <w:p w14:paraId="65A724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82D30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8B531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3A3B31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BD50A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6F8F2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7728F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10AB7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33713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2FD2A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548DF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7C5B1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62D8A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C28A3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421" w:type="dxa"/>
          </w:tcPr>
          <w:p w14:paraId="4E0513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421" w:type="dxa"/>
          </w:tcPr>
          <w:p w14:paraId="33BAA8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AD7AC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F092C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DF2F8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D3426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4AC91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B4B99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</w:tr>
      <w:tr w:rsidR="0083156D" w:rsidRPr="006E24B5" w14:paraId="52B85B62" w14:textId="77777777" w:rsidTr="003F3BBB">
        <w:tc>
          <w:tcPr>
            <w:tcW w:w="0" w:type="auto"/>
          </w:tcPr>
          <w:p w14:paraId="1FC737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8A22D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0C55D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EB06E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17C35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52CDF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57879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9EAAA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AA40B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258BE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17EFE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FFC9D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93E4D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61D44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421" w:type="dxa"/>
          </w:tcPr>
          <w:p w14:paraId="7BE84E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421" w:type="dxa"/>
          </w:tcPr>
          <w:p w14:paraId="1A29604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05F26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D5440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4433B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2500A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33B0BE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E8440D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</w:tr>
      <w:tr w:rsidR="0083156D" w:rsidRPr="006E24B5" w14:paraId="3031B91A" w14:textId="77777777" w:rsidTr="003F3BBB">
        <w:tc>
          <w:tcPr>
            <w:tcW w:w="0" w:type="auto"/>
          </w:tcPr>
          <w:p w14:paraId="0596B2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142AC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5D15E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C3193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4FE83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315C8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5B4AD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F7091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C8979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0F93E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4CD9E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F49A6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78A22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95CD1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421" w:type="dxa"/>
          </w:tcPr>
          <w:p w14:paraId="38D8E1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421" w:type="dxa"/>
          </w:tcPr>
          <w:p w14:paraId="73605F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32B25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942E2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5E4EA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4A0400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6A507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417CD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</w:tr>
      <w:tr w:rsidR="0083156D" w:rsidRPr="006E24B5" w14:paraId="36333B75" w14:textId="77777777" w:rsidTr="003F3BBB">
        <w:tc>
          <w:tcPr>
            <w:tcW w:w="0" w:type="auto"/>
          </w:tcPr>
          <w:p w14:paraId="7E96EB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EDEB4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40D017A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A2851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7DE15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DDC57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907F1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0DA94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C80EC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8F886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13F3B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1E97C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56309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362A9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421" w:type="dxa"/>
          </w:tcPr>
          <w:p w14:paraId="6B1CFE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421" w:type="dxa"/>
          </w:tcPr>
          <w:p w14:paraId="525B55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4FD3D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24016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FB12B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AD0688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845FC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FFC1E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</w:tr>
      <w:tr w:rsidR="0083156D" w:rsidRPr="006E24B5" w14:paraId="48309F31" w14:textId="77777777" w:rsidTr="003F3BBB">
        <w:tc>
          <w:tcPr>
            <w:tcW w:w="0" w:type="auto"/>
          </w:tcPr>
          <w:p w14:paraId="667CBD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A7B51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7E0DC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1866BC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3855D7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034DE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74350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C7DD4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23DE6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BC256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97134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6F01E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4D5AF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4B069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421" w:type="dxa"/>
          </w:tcPr>
          <w:p w14:paraId="6EC123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421" w:type="dxa"/>
          </w:tcPr>
          <w:p w14:paraId="0275C1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A9DB5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F38B6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0DBE55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9E497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1A079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45A53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2A83FBD3" w14:textId="77777777" w:rsidTr="003F3BBB">
        <w:tc>
          <w:tcPr>
            <w:tcW w:w="0" w:type="auto"/>
          </w:tcPr>
          <w:p w14:paraId="0C57FE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6D237E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9B822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8231D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641C0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370E6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D3FC0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1DA5E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16A487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56B30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C2EE4E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E112B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3C141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7E789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421" w:type="dxa"/>
          </w:tcPr>
          <w:p w14:paraId="488CE7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421" w:type="dxa"/>
          </w:tcPr>
          <w:p w14:paraId="60A6C1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860E7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8ACA1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1B76C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4BA79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0C5F1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4DB42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</w:tr>
      <w:tr w:rsidR="0083156D" w:rsidRPr="006E24B5" w14:paraId="2051AC04" w14:textId="77777777" w:rsidTr="003F3BBB">
        <w:tc>
          <w:tcPr>
            <w:tcW w:w="0" w:type="auto"/>
          </w:tcPr>
          <w:p w14:paraId="24608F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77A07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F775F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191F0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6D6E5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D40F6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03572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D7AC3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99AD2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38A32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7B19C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3DC91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FBB18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79BA8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421" w:type="dxa"/>
          </w:tcPr>
          <w:p w14:paraId="2988FB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421" w:type="dxa"/>
          </w:tcPr>
          <w:p w14:paraId="07299A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213C3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B50CC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5BFE7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E1BAC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6AB3E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2812A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</w:tr>
      <w:tr w:rsidR="0083156D" w:rsidRPr="006E24B5" w14:paraId="36B9994D" w14:textId="77777777" w:rsidTr="003F3BBB">
        <w:tc>
          <w:tcPr>
            <w:tcW w:w="0" w:type="auto"/>
          </w:tcPr>
          <w:p w14:paraId="7840EB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DAA67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3D559A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81D76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D6987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47A1B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B8B4E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A5798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D73CE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ECDA9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2E7CD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1D0CE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52A142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F73E3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421" w:type="dxa"/>
          </w:tcPr>
          <w:p w14:paraId="6BEF7A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421" w:type="dxa"/>
          </w:tcPr>
          <w:p w14:paraId="5D38FF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EA79E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F6BA5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FCC017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606176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61EC7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5DE92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</w:tr>
      <w:tr w:rsidR="0083156D" w:rsidRPr="006E24B5" w14:paraId="6DF54F96" w14:textId="77777777" w:rsidTr="003F3BBB">
        <w:tc>
          <w:tcPr>
            <w:tcW w:w="0" w:type="auto"/>
          </w:tcPr>
          <w:p w14:paraId="093AEA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4544D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120F26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800A2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B597D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326B3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ECF77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83ACF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33EAE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6BE8E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76576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A6D35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AB2AB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36A88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421" w:type="dxa"/>
          </w:tcPr>
          <w:p w14:paraId="78F01F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421" w:type="dxa"/>
          </w:tcPr>
          <w:p w14:paraId="2EF342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53D1D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4B28F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13BD3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F3727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11E776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7C224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</w:tr>
      <w:tr w:rsidR="0083156D" w:rsidRPr="006E24B5" w14:paraId="6C11E320" w14:textId="77777777" w:rsidTr="003F3BBB">
        <w:tc>
          <w:tcPr>
            <w:tcW w:w="0" w:type="auto"/>
          </w:tcPr>
          <w:p w14:paraId="76FB31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DA490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D5966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9AF23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F0405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85633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E0CA0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5760E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D0850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306AE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25F56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3E7FCB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7B1B8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7F7F2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421" w:type="dxa"/>
          </w:tcPr>
          <w:p w14:paraId="4E25EA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421" w:type="dxa"/>
          </w:tcPr>
          <w:p w14:paraId="1FA05D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63F20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ED8BB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B98FF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79D48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7FF00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CC6A7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</w:tr>
      <w:tr w:rsidR="0083156D" w:rsidRPr="006E24B5" w14:paraId="6B5D4BBE" w14:textId="77777777" w:rsidTr="003F3BBB">
        <w:tc>
          <w:tcPr>
            <w:tcW w:w="0" w:type="auto"/>
          </w:tcPr>
          <w:p w14:paraId="05433D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F989A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C5BA1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23F05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6B6A7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8375D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EFDBE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77459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59B39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EF8E8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DF553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7A27A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F3035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78E1D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421" w:type="dxa"/>
          </w:tcPr>
          <w:p w14:paraId="22151B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421" w:type="dxa"/>
          </w:tcPr>
          <w:p w14:paraId="1ECE3E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9480A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BB5A6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2CCF4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1BD6EB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F12A7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9BDA4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</w:tr>
      <w:tr w:rsidR="0083156D" w:rsidRPr="006E24B5" w14:paraId="35B4731E" w14:textId="77777777" w:rsidTr="003F3BBB">
        <w:tc>
          <w:tcPr>
            <w:tcW w:w="0" w:type="auto"/>
          </w:tcPr>
          <w:p w14:paraId="752FB8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2C6DA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1B18B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351AF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FBF23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2C64D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CAA20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5B450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18CFC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8BA71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39B3C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57DF3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5BE1D2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15EDC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421" w:type="dxa"/>
          </w:tcPr>
          <w:p w14:paraId="2F4B6D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421" w:type="dxa"/>
          </w:tcPr>
          <w:p w14:paraId="7BB51E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E4D8C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016FB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CB899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50F619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C43D0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08F54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</w:tr>
      <w:tr w:rsidR="0083156D" w:rsidRPr="006E24B5" w14:paraId="45D0D3F4" w14:textId="77777777" w:rsidTr="003F3BBB">
        <w:tc>
          <w:tcPr>
            <w:tcW w:w="0" w:type="auto"/>
          </w:tcPr>
          <w:p w14:paraId="66B126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51B3B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0D2D1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2BD64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6BF22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DAB45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E96E9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E8289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60D8ED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D2824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81D3BD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48D73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18D6D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9A02C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421" w:type="dxa"/>
          </w:tcPr>
          <w:p w14:paraId="20E2CB6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421" w:type="dxa"/>
          </w:tcPr>
          <w:p w14:paraId="37A2D5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CD67C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B62A3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2317F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FEE8D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DAF06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E8DED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</w:tr>
      <w:tr w:rsidR="0083156D" w:rsidRPr="006E24B5" w14:paraId="37A1F001" w14:textId="77777777" w:rsidTr="003F3BBB">
        <w:tc>
          <w:tcPr>
            <w:tcW w:w="0" w:type="auto"/>
          </w:tcPr>
          <w:p w14:paraId="776014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BF008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28F8F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88881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7EEEC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40404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593942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4B275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D44E4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6EFCD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8AE84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A20E5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B02E1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89C71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421" w:type="dxa"/>
          </w:tcPr>
          <w:p w14:paraId="44BC00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421" w:type="dxa"/>
          </w:tcPr>
          <w:p w14:paraId="7B6D86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3C6EF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1F10A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473787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842FE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D17B2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120EF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</w:tr>
      <w:tr w:rsidR="0083156D" w:rsidRPr="006E24B5" w14:paraId="5CE5201C" w14:textId="77777777" w:rsidTr="003F3BBB">
        <w:tc>
          <w:tcPr>
            <w:tcW w:w="0" w:type="auto"/>
          </w:tcPr>
          <w:p w14:paraId="5A812F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8F7EE8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A8595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1BF19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B44F6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FB5D9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E67D20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FF084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39097A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3BB0F1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E217B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5861F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56EDD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3940BE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421" w:type="dxa"/>
          </w:tcPr>
          <w:p w14:paraId="03E175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421" w:type="dxa"/>
          </w:tcPr>
          <w:p w14:paraId="7B60F0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0FAAF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C2578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48881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3E577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527C1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127BF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</w:tr>
      <w:tr w:rsidR="0083156D" w:rsidRPr="006E24B5" w14:paraId="67D129A6" w14:textId="77777777" w:rsidTr="003F3BBB">
        <w:tc>
          <w:tcPr>
            <w:tcW w:w="0" w:type="auto"/>
          </w:tcPr>
          <w:p w14:paraId="5D0DBD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327A2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29BC8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D759E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458FF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55373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D94B8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D79C42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367FE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79428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9E607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28B750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B8C23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A4415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421" w:type="dxa"/>
          </w:tcPr>
          <w:p w14:paraId="510720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421" w:type="dxa"/>
          </w:tcPr>
          <w:p w14:paraId="196DA2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E0F35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87EE2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6B733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D44A7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DDC43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60C10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</w:tr>
      <w:tr w:rsidR="0083156D" w:rsidRPr="006E24B5" w14:paraId="4FE4EC27" w14:textId="77777777" w:rsidTr="003F3BBB">
        <w:tc>
          <w:tcPr>
            <w:tcW w:w="0" w:type="auto"/>
          </w:tcPr>
          <w:p w14:paraId="5E37BE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B92AA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6492B8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BB234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E84C7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6D8B5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32AD43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BFB6A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7259A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8A0B7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8B947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6F849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3E2770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A09A0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421" w:type="dxa"/>
          </w:tcPr>
          <w:p w14:paraId="2E59DF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421" w:type="dxa"/>
          </w:tcPr>
          <w:p w14:paraId="48D4E2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A0C9C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0E43F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F667A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9646A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C4883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4E5D33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</w:tr>
      <w:tr w:rsidR="0083156D" w:rsidRPr="006E24B5" w14:paraId="19BF248F" w14:textId="77777777" w:rsidTr="003F3BBB">
        <w:tc>
          <w:tcPr>
            <w:tcW w:w="0" w:type="auto"/>
          </w:tcPr>
          <w:p w14:paraId="1C4461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665A9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52890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03790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EAAF3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F5868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DA25B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89CF1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7E3D7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ADC64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40CD1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ACDD5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589F2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83B718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421" w:type="dxa"/>
          </w:tcPr>
          <w:p w14:paraId="7B7E58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421" w:type="dxa"/>
          </w:tcPr>
          <w:p w14:paraId="391228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8A9BD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2D3E3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5D118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1B3D4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ADC4F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0D801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</w:tr>
      <w:tr w:rsidR="0083156D" w:rsidRPr="006E24B5" w14:paraId="72B214D4" w14:textId="77777777" w:rsidTr="003F3BBB">
        <w:tc>
          <w:tcPr>
            <w:tcW w:w="0" w:type="auto"/>
          </w:tcPr>
          <w:p w14:paraId="54EA42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9FBF2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185B3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14E01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898A3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2D027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6982A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69BB4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E5CD5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A73B8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46E1F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FC1C4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791CE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FABA76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421" w:type="dxa"/>
          </w:tcPr>
          <w:p w14:paraId="574280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421" w:type="dxa"/>
          </w:tcPr>
          <w:p w14:paraId="2D3828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E6FE6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5F12B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0151D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50B3D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B4422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2FFC07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</w:tr>
      <w:tr w:rsidR="0083156D" w:rsidRPr="006E24B5" w14:paraId="5D6EE950" w14:textId="77777777" w:rsidTr="003F3BBB">
        <w:tc>
          <w:tcPr>
            <w:tcW w:w="0" w:type="auto"/>
          </w:tcPr>
          <w:p w14:paraId="34D5F7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F8EB9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16781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ACEFE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1FBF8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1A8947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F7F7A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888A46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D18DA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D9508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98071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5F8956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2C267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6FE0B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421" w:type="dxa"/>
          </w:tcPr>
          <w:p w14:paraId="3B1311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421" w:type="dxa"/>
          </w:tcPr>
          <w:p w14:paraId="65969F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5E75B7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6505F5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0A5BC2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130F9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ED3B2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A82F7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</w:tr>
      <w:tr w:rsidR="0083156D" w:rsidRPr="006E24B5" w14:paraId="21107DE2" w14:textId="77777777" w:rsidTr="003F3BBB">
        <w:tc>
          <w:tcPr>
            <w:tcW w:w="0" w:type="auto"/>
          </w:tcPr>
          <w:p w14:paraId="02F979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7ABA3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EA27C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A82EE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C1096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362E1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377FA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CD195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F5D84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1A7AA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854FC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F6769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D3535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D5367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421" w:type="dxa"/>
          </w:tcPr>
          <w:p w14:paraId="13B782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421" w:type="dxa"/>
          </w:tcPr>
          <w:p w14:paraId="020F3E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DDED0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7FE44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09CEA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EE0DC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737065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9EBAB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</w:tr>
      <w:tr w:rsidR="0083156D" w:rsidRPr="006E24B5" w14:paraId="677D4E99" w14:textId="77777777" w:rsidTr="003F3BBB">
        <w:tc>
          <w:tcPr>
            <w:tcW w:w="0" w:type="auto"/>
          </w:tcPr>
          <w:p w14:paraId="10BA14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DBA04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443EA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C9817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1C109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591B6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20C00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176DF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874AA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EBE6B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A20E7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B674F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5637A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45CE6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421" w:type="dxa"/>
          </w:tcPr>
          <w:p w14:paraId="3B0708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421" w:type="dxa"/>
          </w:tcPr>
          <w:p w14:paraId="17E846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4DA34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21DC7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B72DD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0A3FC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E2258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6B4F7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</w:tbl>
    <w:p w14:paraId="4D3D3E50" w14:textId="77777777" w:rsidR="0083156D" w:rsidRPr="003F3BBB" w:rsidRDefault="00BB19E3">
      <w:pPr>
        <w:pStyle w:val="berschrift3"/>
        <w:rPr>
          <w:rFonts w:cstheme="majorHAnsi"/>
          <w:lang w:val="de-DE"/>
        </w:rPr>
      </w:pPr>
      <w:bookmarkStart w:id="4" w:name="X92b0d88bacee69a523d7f2d9149db35b20c8199"/>
      <w:bookmarkEnd w:id="3"/>
      <w:r w:rsidRPr="003F3BBB">
        <w:rPr>
          <w:rFonts w:cstheme="majorHAnsi"/>
          <w:lang w:val="de-DE"/>
        </w:rPr>
        <w:t>BEGRIFFSKLÄRUNGSHINWEIS; NAVIGATIONSLEISTE; ÖSTERREICHBEZOGEN; DISKUSSIONSSEITE; LIZENZUMSTELLUNG; MEDAILLENSPIEGEL; BEGRIFFSKLÄRUNG; INTERNETQUELLE; KATEGORIEGRAPH; PERSONENLEISTE; POSITIONSKARTE; COORDINATEMAP; FUSSBALLDATEN; ARCHIVIERUNG; FOLGENLEISTE;</w:t>
      </w:r>
      <w:r w:rsidRPr="003F3BBB">
        <w:rPr>
          <w:rFonts w:cstheme="majorHAnsi"/>
          <w:lang w:val="de-DE"/>
        </w:rPr>
        <w:t xml:space="preserve"> KALENDERSTIL; MULTILINGUAL; FARBLEGENDE; INFORMATION; MUSIKCHARTS; WAPPENRECHT; ABRUFDATUM; AUTOARCHIV; COMMONSCAT; COORDINATE; WIKISOURCE; WIKTIONARY; ARCHIVBOT; BAUSTELLE; BIBRECORD; GEOQUELLE; LITERATUR; NOCOMMONS; WEBARCHIV; ALLMUSIC; BENUTZER; ERLEDI</w:t>
      </w:r>
      <w:r w:rsidRPr="003F3BBB">
        <w:rPr>
          <w:rFonts w:cstheme="majorHAnsi"/>
          <w:lang w:val="de-DE"/>
        </w:rPr>
        <w:t>GT; NAVFRAME; WIKIDATA; ZITATION; ACHTUNG; BOOLAND; COMMONS; TAXOBOX; ABSATZ; ARCHIV; BELEGE; CENTER; CHARTS; KASTEN; SMILEY; BABEL; BBKL; FILM; GNIS; HÖHE; IMDB; INFO; LANG; PING; SORT; TEXT; AUS; AUT; BEL; BGR; CAN; COL; DDB; DEU; DOI; FNZ; FRA; GER; IPA</w:t>
      </w:r>
      <w:r w:rsidRPr="003F3BBB">
        <w:rPr>
          <w:rFonts w:cstheme="majorHAnsi"/>
          <w:lang w:val="de-DE"/>
        </w:rPr>
        <w:t>; PRO; FN</w:t>
      </w:r>
    </w:p>
    <w:p w14:paraId="418C7122" w14:textId="77777777" w:rsidR="0083156D" w:rsidRPr="006E24B5" w:rsidRDefault="00BB19E3">
      <w:pPr>
        <w:pStyle w:val="FirstParagraph"/>
        <w:rPr>
          <w:rFonts w:asciiTheme="majorHAnsi" w:hAnsiTheme="majorHAnsi" w:cstheme="majorHAnsi"/>
        </w:rPr>
      </w:pPr>
      <w:proofErr w:type="spellStart"/>
      <w:r w:rsidRPr="006E24B5">
        <w:rPr>
          <w:rFonts w:asciiTheme="majorHAnsi" w:hAnsiTheme="majorHAnsi" w:cstheme="majorHAnsi"/>
          <w:i/>
          <w:iCs/>
        </w:rPr>
        <w:t>schwierigkeit</w:t>
      </w:r>
      <w:proofErr w:type="spellEnd"/>
      <w:r w:rsidRPr="006E24B5">
        <w:rPr>
          <w:rFonts w:asciiTheme="majorHAnsi" w:hAnsiTheme="majorHAnsi" w:cstheme="majorHAnsi"/>
          <w:i/>
          <w:iCs/>
        </w:rPr>
        <w:t xml:space="preserve"> 0</w:t>
      </w:r>
    </w:p>
    <w:tbl>
      <w:tblPr>
        <w:tblStyle w:val="Tabellenraster"/>
        <w:tblW w:w="0" w:type="auto"/>
        <w:tblLook w:val="0020" w:firstRow="1" w:lastRow="0" w:firstColumn="0" w:lastColumn="0" w:noHBand="0" w:noVBand="0"/>
      </w:tblPr>
      <w:tblGrid>
        <w:gridCol w:w="241"/>
        <w:gridCol w:w="242"/>
        <w:gridCol w:w="242"/>
        <w:gridCol w:w="242"/>
        <w:gridCol w:w="242"/>
        <w:gridCol w:w="241"/>
        <w:gridCol w:w="242"/>
        <w:gridCol w:w="235"/>
        <w:gridCol w:w="242"/>
        <w:gridCol w:w="235"/>
        <w:gridCol w:w="241"/>
        <w:gridCol w:w="241"/>
        <w:gridCol w:w="235"/>
        <w:gridCol w:w="242"/>
        <w:gridCol w:w="241"/>
        <w:gridCol w:w="236"/>
        <w:gridCol w:w="243"/>
        <w:gridCol w:w="236"/>
        <w:gridCol w:w="236"/>
        <w:gridCol w:w="243"/>
        <w:gridCol w:w="243"/>
        <w:gridCol w:w="243"/>
        <w:gridCol w:w="243"/>
        <w:gridCol w:w="242"/>
        <w:gridCol w:w="242"/>
        <w:gridCol w:w="242"/>
        <w:gridCol w:w="236"/>
        <w:gridCol w:w="242"/>
        <w:gridCol w:w="243"/>
        <w:gridCol w:w="243"/>
        <w:gridCol w:w="243"/>
        <w:gridCol w:w="243"/>
        <w:gridCol w:w="236"/>
        <w:gridCol w:w="236"/>
        <w:gridCol w:w="242"/>
        <w:gridCol w:w="243"/>
        <w:gridCol w:w="236"/>
        <w:gridCol w:w="242"/>
        <w:gridCol w:w="242"/>
        <w:gridCol w:w="242"/>
      </w:tblGrid>
      <w:tr w:rsidR="0083156D" w:rsidRPr="006E24B5" w14:paraId="3B02FCB9" w14:textId="77777777" w:rsidTr="003F3BBB">
        <w:tc>
          <w:tcPr>
            <w:tcW w:w="0" w:type="auto"/>
          </w:tcPr>
          <w:p w14:paraId="43DCF8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0F3CB7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27611A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53503D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8642B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5E974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82776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CFD77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2CF81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DB48A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3228397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C31C5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C7A4F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B5060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Ä</w:t>
            </w:r>
          </w:p>
        </w:tc>
        <w:tc>
          <w:tcPr>
            <w:tcW w:w="0" w:type="auto"/>
          </w:tcPr>
          <w:p w14:paraId="059478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BD271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3503C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832E1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2F467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5425D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E10E3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490133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E1CD1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42955D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73A30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E6DBA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2A6FD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B69B7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21AC1A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29347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473573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688FCB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F8D44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98484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BDCA8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B4B3D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07BEC4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D23F47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766A4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7D0A9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</w:tr>
      <w:tr w:rsidR="0083156D" w:rsidRPr="006E24B5" w14:paraId="4E813387" w14:textId="77777777" w:rsidTr="003F3BBB">
        <w:tc>
          <w:tcPr>
            <w:tcW w:w="0" w:type="auto"/>
          </w:tcPr>
          <w:p w14:paraId="7CA616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ABFEF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05475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333DF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82015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1F6EC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8D755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7E5B6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02A388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6C608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65373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A8AAE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54838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7EB43B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34CAC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F89BE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25156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56F84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24957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62A300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2256A7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16E89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38B027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8D987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C40B4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949AF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AD101A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F3903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394E59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DD57E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25D22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A055A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A7F9A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C5A32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B57DE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14FD27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ED7EE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CD7826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2B304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8B54E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</w:tr>
      <w:tr w:rsidR="0083156D" w:rsidRPr="006E24B5" w14:paraId="7E4842F3" w14:textId="77777777" w:rsidTr="003F3BBB">
        <w:tc>
          <w:tcPr>
            <w:tcW w:w="0" w:type="auto"/>
          </w:tcPr>
          <w:p w14:paraId="4DA29F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Ö</w:t>
            </w:r>
          </w:p>
        </w:tc>
        <w:tc>
          <w:tcPr>
            <w:tcW w:w="0" w:type="auto"/>
          </w:tcPr>
          <w:p w14:paraId="72DB57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3C8B7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263571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B5FD6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56B4EB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5AA49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0E510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EB600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773FC7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4DE5F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41F225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191E7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5579D8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E826C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C7A45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9D610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54444F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5BA6E5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CC9E8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58E73F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A7BBC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37EA6B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7398E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36101C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31C97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AFBCE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493112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A971A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1CFC3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A93E6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6F203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4D82AC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92948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FE10D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7BEF6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40E13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B11BB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25BB9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3F377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</w:tr>
      <w:tr w:rsidR="0083156D" w:rsidRPr="006E24B5" w14:paraId="78275935" w14:textId="77777777" w:rsidTr="003F3BBB">
        <w:tc>
          <w:tcPr>
            <w:tcW w:w="0" w:type="auto"/>
          </w:tcPr>
          <w:p w14:paraId="353D53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CC0B1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76278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7C186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5650B1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0BC9B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0E9AE8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7D8D20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3FE17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45E13B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CC0CD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BA3AA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0DC74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74699B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27AD8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DDF780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10C45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EDF08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D65D6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6DDBA6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345BF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5C19B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F724B4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EBEAC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3E7A0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80E3F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5A852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5738E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2D2966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285D22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17F7E0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B7B7D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Ö</w:t>
            </w:r>
          </w:p>
        </w:tc>
        <w:tc>
          <w:tcPr>
            <w:tcW w:w="0" w:type="auto"/>
          </w:tcPr>
          <w:p w14:paraId="6B865B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C6256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38C2D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33CACA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05D864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98DD0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075F46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82ED8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</w:tr>
      <w:tr w:rsidR="0083156D" w:rsidRPr="006E24B5" w14:paraId="5D701A2A" w14:textId="77777777" w:rsidTr="003F3BBB">
        <w:tc>
          <w:tcPr>
            <w:tcW w:w="0" w:type="auto"/>
          </w:tcPr>
          <w:p w14:paraId="18964E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95E99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D35FD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3B466A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177BF7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09E2A3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6B0CB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576D64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1AAE3B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292075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D4989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92D86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27ED5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6CC07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C4ACA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C408F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3D471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822A2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3C104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EE239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7D2A3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6E126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369326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63547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510BC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E2992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4BF343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E6900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D4C50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3B851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12629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025C1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38D73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4A6C6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D28CB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112FF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0DDFF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1F98B6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0AD3B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0C981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  <w:tr w:rsidR="0083156D" w:rsidRPr="006E24B5" w14:paraId="7281CA57" w14:textId="77777777" w:rsidTr="003F3BBB">
        <w:tc>
          <w:tcPr>
            <w:tcW w:w="0" w:type="auto"/>
          </w:tcPr>
          <w:p w14:paraId="30A893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E3531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69C09D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D684D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57C06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2042D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55092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F1436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58E98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7A7B36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3D6E0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57922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32219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E43CE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A65EF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39766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24236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13475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486D0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2F0A0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45CD8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8EAE1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5E6130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674AF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58E4D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F3099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368B8E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2F113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586F4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755D4B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72938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35BB3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FF256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EEA114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54A592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EEF64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0E785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CF4EF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5B91CE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03AF2D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</w:tr>
      <w:tr w:rsidR="0083156D" w:rsidRPr="006E24B5" w14:paraId="67875A9F" w14:textId="77777777" w:rsidTr="003F3BBB">
        <w:tc>
          <w:tcPr>
            <w:tcW w:w="0" w:type="auto"/>
          </w:tcPr>
          <w:p w14:paraId="783C65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400981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7A952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45D866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19F2FC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9BC75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DEB4C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76E0D2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9E774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F5CC2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14A4AB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C4E93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D77E6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BE49A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4C183F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595B37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B6965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56B90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7A83F0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329C8B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A91F5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C91CB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5032C1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62F0B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5E4AD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0DA8B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B2167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B97BE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760D07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582AC7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C2C3C2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80D39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E5481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AF7CF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FDD8B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14EAC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244AE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FDD38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4BECE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70720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</w:tr>
      <w:tr w:rsidR="0083156D" w:rsidRPr="006E24B5" w14:paraId="1A4AB6F2" w14:textId="77777777" w:rsidTr="003F3BBB">
        <w:tc>
          <w:tcPr>
            <w:tcW w:w="0" w:type="auto"/>
          </w:tcPr>
          <w:p w14:paraId="4EAC71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899C9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4EC33C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2E5DB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71297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F4953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1B1EA3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1855C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431DA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37A956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67690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D80A0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0A8B08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2E2FD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91BBD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83DD0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67EB9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69D97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6CC7C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DC796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CEAE0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9C3CB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76B5A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C6AFA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4F12D6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0B58F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047C3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C1F5FD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AACA1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3BC943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3294E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2A517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277F9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FB484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B5D4E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459742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56CFE5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0AF6A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4909F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B39FA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</w:tr>
      <w:tr w:rsidR="0083156D" w:rsidRPr="006E24B5" w14:paraId="7791347C" w14:textId="77777777" w:rsidTr="003F3BBB">
        <w:tc>
          <w:tcPr>
            <w:tcW w:w="0" w:type="auto"/>
          </w:tcPr>
          <w:p w14:paraId="3F5924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9CF95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BA312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A12CE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E9094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B99F2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3BE7FD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4DF889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52BB54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79D4C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891D4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3D817B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2B734E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19B5C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02D5D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276A03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2903C4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08693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5CDCE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38598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72EB0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252D9C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61DE00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CC394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6255E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2B67A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D7F4A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752FD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5E3B0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AF63A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330DA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44907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0A37B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ACD15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68ADBF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C99B1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F3B67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4F79D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A5AEE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D8878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</w:tr>
      <w:tr w:rsidR="0083156D" w:rsidRPr="006E24B5" w14:paraId="09247725" w14:textId="77777777" w:rsidTr="003F3BBB">
        <w:tc>
          <w:tcPr>
            <w:tcW w:w="0" w:type="auto"/>
          </w:tcPr>
          <w:p w14:paraId="18976B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040275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6D6DC4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27095E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D7890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0545D5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3246F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7E4A6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9C75F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09ABA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AE459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554DAD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FF88D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1D4A19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ECBC0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9A048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50327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5156F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2593F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4F01C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A7F03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5A3D8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9C769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21BB1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5B84C5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FA276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6A7A3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842B60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24DEE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42D1FA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0C7FA1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1757F7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4B7DD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3CC4F9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BA7A9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A1DEA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8BA96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91F4B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0B1BE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7DD901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</w:tr>
      <w:tr w:rsidR="0083156D" w:rsidRPr="006E24B5" w14:paraId="3A9874B2" w14:textId="77777777" w:rsidTr="003F3BBB">
        <w:tc>
          <w:tcPr>
            <w:tcW w:w="0" w:type="auto"/>
          </w:tcPr>
          <w:p w14:paraId="56FB85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0A2A6A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853FD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92593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618CE7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58D15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086F7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4C0AB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3E7B732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20FE04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C0622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2600D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9F822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1F540F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76D59D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C0699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435D1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FABA5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703BA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519A0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32395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72EFC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0AAE5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7321B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85DFD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38CA05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39540D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89125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349A7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5BA004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24EACB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E9466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E3937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42209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8C444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C8787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65E95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59090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61350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DF77D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</w:tr>
      <w:tr w:rsidR="0083156D" w:rsidRPr="006E24B5" w14:paraId="25CFDA34" w14:textId="77777777" w:rsidTr="003F3BBB">
        <w:tc>
          <w:tcPr>
            <w:tcW w:w="0" w:type="auto"/>
          </w:tcPr>
          <w:p w14:paraId="05C1AE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25AC1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EB13C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07B33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1801C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ADD43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581E8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3B028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80887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5A5035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210D7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B3921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9CDBD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34F033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7DEA60A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238B01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6C15C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6318C2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7DC47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8B4A4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51AD1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0EBBD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ED5CD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B3E90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6A281D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200689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5E719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DD978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AF482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315006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61D24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71662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00D5BE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30C550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B2625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1894E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B944C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34B09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30C412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6D09A3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</w:tr>
      <w:tr w:rsidR="0083156D" w:rsidRPr="006E24B5" w14:paraId="6C4ACF57" w14:textId="77777777" w:rsidTr="003F3BBB">
        <w:tc>
          <w:tcPr>
            <w:tcW w:w="0" w:type="auto"/>
          </w:tcPr>
          <w:p w14:paraId="31F2C0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8D1BB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3121C5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791C9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2EE1D5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8BAB7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1E2DA2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7C5F8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0D734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3AF5A0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C2037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B02C7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34B0F8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42CBE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393D4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1944EF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49C7E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2AA79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10431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8E2CA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F856E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2CE9BB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DBF02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3D918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A9B37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2FA3FD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415044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F5E35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C2564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618E42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9A359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AB135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B7060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13EA6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7B84DE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36421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3646E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5EE96A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BB21B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3AC680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</w:tr>
      <w:tr w:rsidR="0083156D" w:rsidRPr="006E24B5" w14:paraId="16504C61" w14:textId="77777777" w:rsidTr="003F3BBB">
        <w:tc>
          <w:tcPr>
            <w:tcW w:w="0" w:type="auto"/>
          </w:tcPr>
          <w:p w14:paraId="0D011E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F05F6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2DCFF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35556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4BDB41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57AF9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9C950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B2B5C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97F95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E90EF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92E40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E5CE7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3D2FC7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D1232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E1E0B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1A46B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BB188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14DAE5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CAF2A6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6FAF3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46720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334CA3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E1C8E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89D25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FADEF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ECD59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6E243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314640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F34BF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59412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C9597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1E116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31FD4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71E28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B0240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06AC9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BB0FA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F75B3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16A28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09885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</w:tr>
      <w:tr w:rsidR="0083156D" w:rsidRPr="006E24B5" w14:paraId="0D404541" w14:textId="77777777" w:rsidTr="003F3BBB">
        <w:tc>
          <w:tcPr>
            <w:tcW w:w="0" w:type="auto"/>
          </w:tcPr>
          <w:p w14:paraId="218EE4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1D1A2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6253AE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F6B0D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904D4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94D2C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0B0F6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FDB47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A652F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6CB72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5F72B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4645D2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7FA131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5E6AD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D984B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368C8F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4956D3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2F45AA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1346AF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9BF25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50464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24A1F6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46746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9096B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96B32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07972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2E221E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DF265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071DF9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3F005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A1D9B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CD791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4F8880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D871C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36DAC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18472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11B4D8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F792E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70609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DB1E8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</w:tr>
      <w:tr w:rsidR="0083156D" w:rsidRPr="006E24B5" w14:paraId="2973A11A" w14:textId="77777777" w:rsidTr="003F3BBB">
        <w:tc>
          <w:tcPr>
            <w:tcW w:w="0" w:type="auto"/>
          </w:tcPr>
          <w:p w14:paraId="75AD7A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B450A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2C24F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335E29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3E6B77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BCEC6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06910B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57DEB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ACBB96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494FC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29C82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93DBA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4037E7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3BC223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21E6A5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2874C0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20362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6E8CE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C36D6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EBF2D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739EF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49612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5C4EE8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A46A3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303A5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DE1DF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D5320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790719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07855A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37AD9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AEAC1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AFC2B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371993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6B3170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62B328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E30BE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7F185E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4EEA3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1F307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3817B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</w:tr>
      <w:tr w:rsidR="0083156D" w:rsidRPr="006E24B5" w14:paraId="411C8FF5" w14:textId="77777777" w:rsidTr="003F3BBB">
        <w:tc>
          <w:tcPr>
            <w:tcW w:w="0" w:type="auto"/>
          </w:tcPr>
          <w:p w14:paraId="53F82D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7302C7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C9EF2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8C1F9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49C87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3F6EF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43545D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69648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E5E07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84CF4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5B4F35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08C7D6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5833E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70C3E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BBDBF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95AE5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F2BF1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43C984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4ED64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237D3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2B546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F4EEB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1A78D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3DBE0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537DD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B38AD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85C93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2926D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682EB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47844B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949A6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99030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B9CDE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1C0C84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74081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0A449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9A8B6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87785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C4AFC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3BC7D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</w:tr>
      <w:tr w:rsidR="0083156D" w:rsidRPr="006E24B5" w14:paraId="51E901D1" w14:textId="77777777" w:rsidTr="003F3BBB">
        <w:tc>
          <w:tcPr>
            <w:tcW w:w="0" w:type="auto"/>
          </w:tcPr>
          <w:p w14:paraId="7FCB6F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3A8E49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FAD18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2E9AC8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30CA4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711EB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593AA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CF745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5442A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31CE1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5FF26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86746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D0701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70D9DC6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70E9AF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00E82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57C236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0BC91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6D2DF0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670E1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37A6F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0B23EF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CB526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C84B9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ABCD5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96154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5FC81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2F901A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5C10A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39B34E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ED1E4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4540B4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E5763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98E9A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4EC440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9E34F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07425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2CE37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C461A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88503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</w:tr>
      <w:tr w:rsidR="0083156D" w:rsidRPr="006E24B5" w14:paraId="2A2F520F" w14:textId="77777777" w:rsidTr="003F3BBB">
        <w:tc>
          <w:tcPr>
            <w:tcW w:w="0" w:type="auto"/>
          </w:tcPr>
          <w:p w14:paraId="72F78F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1E5A8C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2CB58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E0BDA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47CF69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B1F39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7FC60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8203F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843B4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5871CD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20EA55A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8E4E2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5FCE51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090B0B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07D61C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C02EA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6F74E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88311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74CB4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4AE38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AB7A5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0262B0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1F2783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9E993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0BD97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247B2C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453FD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52A46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1E42A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292E7B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774ABF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9A8A3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59EA3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520407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FB1E6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6DE9B7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4FF8B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A98D6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45844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94BC0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231F678F" w14:textId="77777777" w:rsidTr="003F3BBB">
        <w:tc>
          <w:tcPr>
            <w:tcW w:w="0" w:type="auto"/>
          </w:tcPr>
          <w:p w14:paraId="746BD3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78B9B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71DDE1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682B5F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630B7E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4B1152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28450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590A57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CBB1B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312D99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D6935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841E9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63A46F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6598C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46D47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F6F30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37B26F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36B18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E9C77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398F8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E72A2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0EE377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76AC2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5B4CA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3C938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399272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24E72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68DE1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C0032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E9C47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C6F34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13D94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274CE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763526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01053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D5E6E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AD3F4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04DA1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D32CC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40EEC5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</w:tr>
      <w:tr w:rsidR="0083156D" w:rsidRPr="006E24B5" w14:paraId="78F66951" w14:textId="77777777" w:rsidTr="003F3BBB">
        <w:tc>
          <w:tcPr>
            <w:tcW w:w="0" w:type="auto"/>
          </w:tcPr>
          <w:p w14:paraId="06D49E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5DC43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E199E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07E8E3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C68EC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03609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242A34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235D3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5FFF9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8114E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3AF8A0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F20F1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DCF7A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B8BD5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E8456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5FD1B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0A20B7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42E97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A64DC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7A6F0F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1ABE3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0A354C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39B600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643D3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32002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E1B7B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F5EEB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783E2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985D7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E9FFA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A60E1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1AA0C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03B61B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C397E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4C5EC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812F9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AEF4C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95AB4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7DC6B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E0961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</w:tr>
      <w:tr w:rsidR="0083156D" w:rsidRPr="006E24B5" w14:paraId="3A8A12C2" w14:textId="77777777" w:rsidTr="003F3BBB">
        <w:tc>
          <w:tcPr>
            <w:tcW w:w="0" w:type="auto"/>
          </w:tcPr>
          <w:p w14:paraId="20333F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6911AA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5BE05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5EDFF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566F5F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09B2DD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2DD61F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0A8BCF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09CA7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4D93E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D3197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2912B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663668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05521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CF3A5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5A19B8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27BB15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4F410F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DEC3A6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3A8A18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EC79E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2B26E0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0D76C2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01690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CA242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7DB56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549C91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57805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87E15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80A2D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197BB0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91F31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CBFCE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55167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EFE4B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CB5F2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B248D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45A73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4D0101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3A9328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</w:tr>
      <w:tr w:rsidR="0083156D" w:rsidRPr="006E24B5" w14:paraId="634A94A0" w14:textId="77777777" w:rsidTr="003F3BBB">
        <w:tc>
          <w:tcPr>
            <w:tcW w:w="0" w:type="auto"/>
          </w:tcPr>
          <w:p w14:paraId="5DFE82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07EAFD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D10E9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6CD3D4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59925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F305C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D5ADF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2436C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F99D8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4C0380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D6119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109EA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4826C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A96DC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8A877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2050B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7689E4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230C52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ACCC2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0C4C2B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136BE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C3595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EBBDB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7DCB1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89E90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360CA0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D7720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E2C76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AD23DD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3E9B3D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48D23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595BB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C4278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D21B8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19F9C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3326E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0D24E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F25C0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6495C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75D59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</w:tr>
      <w:tr w:rsidR="0083156D" w:rsidRPr="006E24B5" w14:paraId="40410E4C" w14:textId="77777777" w:rsidTr="003F3BBB">
        <w:tc>
          <w:tcPr>
            <w:tcW w:w="0" w:type="auto"/>
          </w:tcPr>
          <w:p w14:paraId="3F34B8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49358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03B353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1195D3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3BD507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67F33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8DA92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42959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15C2C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835DD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58F40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739F33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3D8C836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29AC1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60390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1D091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59768E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345188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36EF30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112B5F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7F3C9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E869D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3D609A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3E24BE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2AE3C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16606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224B6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57CDE4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267F8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29A5BA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5F6CE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786077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7E6CA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5BF611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A09C9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47377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CAEF5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F0089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2A033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6E592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</w:tr>
      <w:tr w:rsidR="0083156D" w:rsidRPr="006E24B5" w14:paraId="7E1C2D07" w14:textId="77777777" w:rsidTr="003F3BBB">
        <w:tc>
          <w:tcPr>
            <w:tcW w:w="0" w:type="auto"/>
          </w:tcPr>
          <w:p w14:paraId="1ACE3F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564B6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3CC88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8980E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C7ED4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8B6B6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479D5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2105D7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81A21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D8599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95333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Ä</w:t>
            </w:r>
          </w:p>
        </w:tc>
        <w:tc>
          <w:tcPr>
            <w:tcW w:w="0" w:type="auto"/>
          </w:tcPr>
          <w:p w14:paraId="77E357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7A95D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76582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C5B338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1D3AB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0565E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C715E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44BEB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F8FAA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6591CB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52BDA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E6D552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36991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3FB6E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FC4BE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9C34B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4224B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2A6D1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14BB0F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750F0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71F0C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D37AD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C0462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1F3CC1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78CD94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1D828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C84C1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C0227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9BACB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669E039A" w14:textId="77777777" w:rsidTr="003F3BBB">
        <w:tc>
          <w:tcPr>
            <w:tcW w:w="0" w:type="auto"/>
          </w:tcPr>
          <w:p w14:paraId="19F86A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A193A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64D541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644600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C9CD9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584890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72E2F7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083E656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CC53A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56998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F097E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A4D1D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B68AD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9E4DF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C677D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94546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1AF6C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1D0313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AFD01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4735CC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75E696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A2EDA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2707D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090D0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EA1428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B810C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0C1E4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957A1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31E0EA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C881C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CC8A5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89431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82F5E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C49DF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9149F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72FD3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0D15B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A9E9F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2641C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59A2C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</w:tr>
      <w:tr w:rsidR="0083156D" w:rsidRPr="006E24B5" w14:paraId="65F0B5F7" w14:textId="77777777" w:rsidTr="003F3BBB">
        <w:tc>
          <w:tcPr>
            <w:tcW w:w="0" w:type="auto"/>
          </w:tcPr>
          <w:p w14:paraId="56FD26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48C669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7EDC7E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BDC97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08B007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41B666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A3549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39574E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6562E5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E1DFF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FECA8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500AF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65761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141C1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2B9A2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6A756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1C9D51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5A3ECE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677CC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2CFE0F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9A25B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54AAAE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32E921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4C2C8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F9D7E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80C64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E84D3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8B9C3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397BD7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5EFFBD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416B6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4676E4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A2F6F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8D0AE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28BDDC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16B7AB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F4825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DC45A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0BE4A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F2FC0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</w:tr>
      <w:tr w:rsidR="0083156D" w:rsidRPr="006E24B5" w14:paraId="754006B1" w14:textId="77777777" w:rsidTr="003F3BBB">
        <w:tc>
          <w:tcPr>
            <w:tcW w:w="0" w:type="auto"/>
          </w:tcPr>
          <w:p w14:paraId="5E81B1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092B7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7908F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4FD638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684C8F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C1A68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C15CC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6B4D83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17BC46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2CDF44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C5151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26C1F2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984EC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B7347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098F2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69B22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88CAB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7A675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7ED7D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CEA1D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C88BA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547996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790C2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6783E7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4A55CC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89DEA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D4C35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FBC20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F4062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41193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7142BB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28323B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A1D2F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CB779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65BE7A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75FF3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16FBC9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46F4C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CE08C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5D8C95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33CF1A27" w14:textId="77777777" w:rsidTr="003F3BBB">
        <w:tc>
          <w:tcPr>
            <w:tcW w:w="0" w:type="auto"/>
          </w:tcPr>
          <w:p w14:paraId="344D99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01058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2E2D97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62A85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4850DC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12F2D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9F407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1D125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FA205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5BCB5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38D40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2CF078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054EF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57DC9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5AA00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5D9D7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12366E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63060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8E65C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86A8B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1A75A7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EA5E8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DDD19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636BA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4C9B0B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30838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1D5D22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8F6CA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EBEFE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026DF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E59D4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7351F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BFE77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C47FC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0A7BC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E036E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4AF1C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3CD395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C1889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744FC8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</w:tr>
      <w:tr w:rsidR="0083156D" w:rsidRPr="006E24B5" w14:paraId="7AE26744" w14:textId="77777777" w:rsidTr="003F3BBB">
        <w:tc>
          <w:tcPr>
            <w:tcW w:w="0" w:type="auto"/>
          </w:tcPr>
          <w:p w14:paraId="2B2B27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189EC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354AB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3251A8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1ACD7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EE0BC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6EBCB2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82935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FF045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FA981E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4EA28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60F7B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B02A6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FC359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43D4B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E93C0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53EE5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8FD9A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421CD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3FCB39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27776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6BFE75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BDEE9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51A5D8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27126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29CFE3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74FE6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F533A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6FEAE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384D1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97566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7E0B5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2A229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20C07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28672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AE1EE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89082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AE891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67239A2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5BDE51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</w:tr>
      <w:tr w:rsidR="0083156D" w:rsidRPr="006E24B5" w14:paraId="6E3369D6" w14:textId="77777777" w:rsidTr="003F3BBB">
        <w:tc>
          <w:tcPr>
            <w:tcW w:w="0" w:type="auto"/>
          </w:tcPr>
          <w:p w14:paraId="5AA089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BC9A4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61C3A6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29D999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BD872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599E51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29A761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56291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177FE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37350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9D3DF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02FBE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2B3D2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7962A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66DB33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024E85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19739F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3C812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2D84A5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4DD20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246E8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540C3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0A9B5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996EF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E7208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7B2CF3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1C486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B7B64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7BC7B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04EC54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9736F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C874F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DF9B2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F4F67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44C3C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BA83F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08F38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316998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3B0344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76FFC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</w:tr>
      <w:tr w:rsidR="0083156D" w:rsidRPr="006E24B5" w14:paraId="35332FC7" w14:textId="77777777" w:rsidTr="003F3BBB">
        <w:tc>
          <w:tcPr>
            <w:tcW w:w="0" w:type="auto"/>
          </w:tcPr>
          <w:p w14:paraId="457036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CDBF4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1D5117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B0CA6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3F506E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BB6C5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7DBDC7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4915C2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78A35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C38A1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3A5264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1BA00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7A899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A1A6B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28A19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70BE6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EA006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5C16EF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6F5D7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04ADC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62FC56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059162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56B45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F5F6C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3AD737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6D8583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6195E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064B99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D4658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2EC1D6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D3D7C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AEB7F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78CF5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5C41B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F5869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5DDD28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86534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D8A5E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305023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D8151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</w:tr>
    </w:tbl>
    <w:p w14:paraId="07BCA91B" w14:textId="77777777" w:rsidR="0083156D" w:rsidRPr="006E24B5" w:rsidRDefault="00BB19E3">
      <w:pPr>
        <w:pStyle w:val="Textkrper"/>
        <w:rPr>
          <w:rFonts w:asciiTheme="majorHAnsi" w:hAnsiTheme="majorHAnsi" w:cstheme="majorHAnsi"/>
        </w:rPr>
      </w:pPr>
      <w:r w:rsidRPr="006E24B5">
        <w:rPr>
          <w:rFonts w:asciiTheme="majorHAnsi" w:hAnsiTheme="majorHAnsi" w:cstheme="majorHAnsi"/>
          <w:i/>
          <w:iCs/>
        </w:rPr>
        <w:t>schwierigkeit 25</w:t>
      </w:r>
    </w:p>
    <w:tbl>
      <w:tblPr>
        <w:tblStyle w:val="Tabellenraster"/>
        <w:tblW w:w="0" w:type="auto"/>
        <w:tblLook w:val="0020" w:firstRow="1" w:lastRow="0" w:firstColumn="0" w:lastColumn="0" w:noHBand="0" w:noVBand="0"/>
      </w:tblPr>
      <w:tblGrid>
        <w:gridCol w:w="242"/>
        <w:gridCol w:w="242"/>
        <w:gridCol w:w="242"/>
        <w:gridCol w:w="242"/>
        <w:gridCol w:w="242"/>
        <w:gridCol w:w="243"/>
        <w:gridCol w:w="243"/>
        <w:gridCol w:w="243"/>
        <w:gridCol w:w="243"/>
        <w:gridCol w:w="235"/>
        <w:gridCol w:w="241"/>
        <w:gridCol w:w="242"/>
        <w:gridCol w:w="242"/>
        <w:gridCol w:w="241"/>
        <w:gridCol w:w="242"/>
        <w:gridCol w:w="241"/>
        <w:gridCol w:w="242"/>
        <w:gridCol w:w="241"/>
        <w:gridCol w:w="242"/>
        <w:gridCol w:w="235"/>
        <w:gridCol w:w="236"/>
        <w:gridCol w:w="235"/>
        <w:gridCol w:w="242"/>
        <w:gridCol w:w="235"/>
        <w:gridCol w:w="236"/>
        <w:gridCol w:w="241"/>
        <w:gridCol w:w="242"/>
        <w:gridCol w:w="241"/>
        <w:gridCol w:w="241"/>
        <w:gridCol w:w="242"/>
        <w:gridCol w:w="242"/>
        <w:gridCol w:w="241"/>
        <w:gridCol w:w="242"/>
        <w:gridCol w:w="242"/>
        <w:gridCol w:w="242"/>
        <w:gridCol w:w="242"/>
        <w:gridCol w:w="242"/>
        <w:gridCol w:w="236"/>
        <w:gridCol w:w="235"/>
        <w:gridCol w:w="241"/>
      </w:tblGrid>
      <w:tr w:rsidR="0083156D" w:rsidRPr="006E24B5" w14:paraId="0C967284" w14:textId="77777777" w:rsidTr="003F3BBB">
        <w:tc>
          <w:tcPr>
            <w:tcW w:w="0" w:type="auto"/>
          </w:tcPr>
          <w:p w14:paraId="6BB033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1A31C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9916B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ADE90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776772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6AEF5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10A79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59D54C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6F47E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4CAF92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692F6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EF68F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3FCD9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61DEE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54072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447F40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0DD98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0370B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AAFC2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3BCB5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097966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15DDC4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58D81D8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5F0C0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025D6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6958D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26EDA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1D198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30E4AC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FB463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64E23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EB955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721D2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7A729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12E51A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A4761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F865F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1162D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AD446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4C9BB5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</w:tr>
      <w:tr w:rsidR="0083156D" w:rsidRPr="006E24B5" w14:paraId="407BF1AA" w14:textId="77777777" w:rsidTr="003F3BBB">
        <w:tc>
          <w:tcPr>
            <w:tcW w:w="0" w:type="auto"/>
          </w:tcPr>
          <w:p w14:paraId="02B3E7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4ABD5B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D683D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030C92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146960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995A8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6D7ED9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65B93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22688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B4920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F7C8F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8A657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07155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6DFB4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F145E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B75DE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3DA030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DB2D5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0B06F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BABF7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F3772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D293A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1B75A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21AE4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CBE56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D17B9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2448E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7B27B9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3E165B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ABA5F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5AE64F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074B1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7C179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4458A6D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180574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45AD4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4BA11F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F45F3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399B0A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BEDE5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  <w:tr w:rsidR="0083156D" w:rsidRPr="006E24B5" w14:paraId="7796A3F5" w14:textId="77777777" w:rsidTr="003F3BBB">
        <w:tc>
          <w:tcPr>
            <w:tcW w:w="0" w:type="auto"/>
          </w:tcPr>
          <w:p w14:paraId="6DF2D5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806F1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D701D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129A9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663C4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C6B21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501B1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CF9E5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9F4A5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9786B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BD225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7F8E3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234EB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334A91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EC639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58F6F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AC472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D6EDE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15089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9C252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EF48B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68AC8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53FBF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9A44F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F9456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8BB36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11FBB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95CDA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A2EDE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321DA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4C0D0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407F9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0EC4A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3FA1F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D982C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1EFF5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DAFE8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407C1D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488E1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4241F6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</w:tr>
      <w:tr w:rsidR="0083156D" w:rsidRPr="006E24B5" w14:paraId="655C95EC" w14:textId="77777777" w:rsidTr="003F3BBB">
        <w:tc>
          <w:tcPr>
            <w:tcW w:w="0" w:type="auto"/>
          </w:tcPr>
          <w:p w14:paraId="691CE6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4BD66A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11806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1C639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C8A65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2469A5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40411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2B0DA6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5AB64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B480A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5BD64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DD3F7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7D2D1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DB10B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C1572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DCF99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105095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7E9573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67729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46CAE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8752B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021AC6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83642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48EE5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690829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923B2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697743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F557B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D74CB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4A132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72910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D6B75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E8EC3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15F646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23FE57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F60A1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6924F9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4A741D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639307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A9F1E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</w:tr>
      <w:tr w:rsidR="0083156D" w:rsidRPr="006E24B5" w14:paraId="2E60F4C8" w14:textId="77777777" w:rsidTr="003F3BBB">
        <w:tc>
          <w:tcPr>
            <w:tcW w:w="0" w:type="auto"/>
          </w:tcPr>
          <w:p w14:paraId="2BF06B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14BB1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FD2342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E2880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42E067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35E4B9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2BC44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BAC53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D081E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0B8FF2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C5161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491C20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70F31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7CDBFF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1EF4F6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6A6D4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393549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C5BB9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5EA056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DDF11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19EBD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1E148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AA3B4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5557CE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49079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589F8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90A7B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2377E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60C42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F67C4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AEE90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D3CAD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BE34E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A44D9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0E563A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1D0AB1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E3E8A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04463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AB4B7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1FC7D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</w:tr>
      <w:tr w:rsidR="0083156D" w:rsidRPr="006E24B5" w14:paraId="643A7C0B" w14:textId="77777777" w:rsidTr="003F3BBB">
        <w:tc>
          <w:tcPr>
            <w:tcW w:w="0" w:type="auto"/>
          </w:tcPr>
          <w:p w14:paraId="589B5A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AE7C8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8FC3C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FAD48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5B1AA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4BD3EA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BDE50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3ACBC8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6DDD4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71F12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E1210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61492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E53A9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AAC35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B9163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3930C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B5065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64DDB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33D997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D904D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404D5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886873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BFE57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77808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52F0F4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0E328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5A60C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E3B57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758F57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171CCD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4713C8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D0ED8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DA5C1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AF7D3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07A5A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0F946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610B8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3A91DA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869A2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77FFD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</w:tr>
      <w:tr w:rsidR="0083156D" w:rsidRPr="006E24B5" w14:paraId="0513E611" w14:textId="77777777" w:rsidTr="003F3BBB">
        <w:tc>
          <w:tcPr>
            <w:tcW w:w="0" w:type="auto"/>
          </w:tcPr>
          <w:p w14:paraId="32B5A8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E17F0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771FF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B6B15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6162E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C0DBD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638E5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FD1FD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6002E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002D6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7DCAB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57BDFA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E4482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153EE4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8CB152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11F860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09334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A55CE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38DF63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6CF481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B05CF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9015C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44E94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459DF9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86DA4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15F76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46425E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B1EB8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492DF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1A5B7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D7413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692B5B8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F6249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8B1DF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1AD311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E5B30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B62B5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14E115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A0967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5DB9C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</w:tr>
      <w:tr w:rsidR="0083156D" w:rsidRPr="006E24B5" w14:paraId="0218330D" w14:textId="77777777" w:rsidTr="003F3BBB">
        <w:tc>
          <w:tcPr>
            <w:tcW w:w="0" w:type="auto"/>
          </w:tcPr>
          <w:p w14:paraId="676DC2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78BCA5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81C9C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7CB978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258B6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05106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F80CF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1BB100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06499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5E7310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F5225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D7EAC6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FA90F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3C7C6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2117B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3B16F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38FD75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E964E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74684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765CD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678DDA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7FA97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38F0F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52470D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AF083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Ö</w:t>
            </w:r>
          </w:p>
        </w:tc>
        <w:tc>
          <w:tcPr>
            <w:tcW w:w="0" w:type="auto"/>
          </w:tcPr>
          <w:p w14:paraId="47F157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0C179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969DD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D671E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80FF8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7B6C4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9AC74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7F402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72321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9C0E00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75E9B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438216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709813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521DD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F3011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7F5ECF83" w14:textId="77777777" w:rsidTr="003F3BBB">
        <w:tc>
          <w:tcPr>
            <w:tcW w:w="0" w:type="auto"/>
          </w:tcPr>
          <w:p w14:paraId="756B27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ADD18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F0C2C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1041E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61CDF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CB728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99348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246C2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FB18A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9208F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12ACD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21C26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D0CA0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87D7D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1451B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33442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6F9E5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BDAF6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A25C0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555F0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2CEE78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538827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296094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792E9A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BEB93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7818B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FCF1F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7E72D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ADBE4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0DBE4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ED985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9E61D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BF4CA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914B6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AA9FD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671EF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C05BD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3344EE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68D44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480E1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</w:tr>
      <w:tr w:rsidR="0083156D" w:rsidRPr="006E24B5" w14:paraId="12AF322B" w14:textId="77777777" w:rsidTr="003F3BBB">
        <w:tc>
          <w:tcPr>
            <w:tcW w:w="0" w:type="auto"/>
          </w:tcPr>
          <w:p w14:paraId="734BC5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CED7B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DAA1B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01DCB6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B50A6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0183F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D4628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779F01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A07C6A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75CA8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8AB65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252E2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0D86C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9C077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7C4CB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3B6840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0BF323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9998F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32207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B790F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E5E15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5A6C17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FCDC2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39EC8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D7D0C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515320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D0038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C93F5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32AB6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8B679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B6D8F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51A18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529A8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A22FE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B9BCD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3183F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436CE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59EDD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A9E8F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FEB588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</w:tr>
      <w:tr w:rsidR="0083156D" w:rsidRPr="006E24B5" w14:paraId="5D5253C7" w14:textId="77777777" w:rsidTr="003F3BBB">
        <w:tc>
          <w:tcPr>
            <w:tcW w:w="0" w:type="auto"/>
          </w:tcPr>
          <w:p w14:paraId="6624654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1D4E1D7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8CD8C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0860B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1164F6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94AE7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99E3F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6F352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FB84F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CC738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1D361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53F52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9514C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6EFFAA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13661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E384E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11940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0DE37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8150E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ACE28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1E226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BFB32A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ED2F6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E3912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E7744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709888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6C510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710AFB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D4DCD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CD684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CA291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53BC6C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EAA8A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6F8F12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EC200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39A8E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B5DDB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ABB90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899C8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EB693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</w:tr>
      <w:tr w:rsidR="0083156D" w:rsidRPr="006E24B5" w14:paraId="78AD1075" w14:textId="77777777" w:rsidTr="003F3BBB">
        <w:tc>
          <w:tcPr>
            <w:tcW w:w="0" w:type="auto"/>
          </w:tcPr>
          <w:p w14:paraId="3A64ED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D0103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AE143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EF123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33E203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0AB2B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1AD7D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7A69C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0DD592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571A4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03AD66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E30B0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CE581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B94C3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524FD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72B5A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54662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083149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5CEC5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87CF7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D2094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5F106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A9EA4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3287E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37937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C5AD2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35B96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BBB17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37CF7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C2BD4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870FC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1A43D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4C91E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29C8C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AD80E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DABAF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E6DE2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08910C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F8B36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AC2A7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</w:tr>
      <w:tr w:rsidR="0083156D" w:rsidRPr="006E24B5" w14:paraId="29639054" w14:textId="77777777" w:rsidTr="003F3BBB">
        <w:tc>
          <w:tcPr>
            <w:tcW w:w="0" w:type="auto"/>
          </w:tcPr>
          <w:p w14:paraId="225D4B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01E60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86BC9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3A204A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3E9B6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7FE0C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82306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2C414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75D1E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6A5EA4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4BD099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CA9F4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3F0E97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DE62F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2BAAA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7E3C58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C1F2A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02A165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4C37E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5AD58E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DCB03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06222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FC77B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32DEE60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C2B32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04976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D5159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4E2F0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121A0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226DC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7E4A8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A233B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4BF0C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048B7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0B294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E03C7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3215E8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D910A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03B0E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4A282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</w:tr>
      <w:tr w:rsidR="0083156D" w:rsidRPr="006E24B5" w14:paraId="69CD9137" w14:textId="77777777" w:rsidTr="003F3BBB">
        <w:tc>
          <w:tcPr>
            <w:tcW w:w="0" w:type="auto"/>
          </w:tcPr>
          <w:p w14:paraId="6BA4A0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59D4C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E8B7C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834ED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195C7D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A2088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D2C15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F522A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E4842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5381F0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50AED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4F498D7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3C550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39D98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FF82D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EECAD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8C4B7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DC2C7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47828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0B256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49FD7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30CF9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3C624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37C78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9239F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6B243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FE035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076C10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7C0A3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45827D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4FD4A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41D4A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2B885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BDAE0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6EFDC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AF23B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9D62F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78FB6D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0B20A7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948D2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</w:tr>
      <w:tr w:rsidR="0083156D" w:rsidRPr="006E24B5" w14:paraId="5DBD5CEA" w14:textId="77777777" w:rsidTr="003F3BBB">
        <w:tc>
          <w:tcPr>
            <w:tcW w:w="0" w:type="auto"/>
          </w:tcPr>
          <w:p w14:paraId="0E48E8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E1180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06DD7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30F0E4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47F9E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EF150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1AB1AA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CEA01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2856CF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2570EA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7DF8B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60711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831B4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5E21C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E5DA9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A2F19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BF155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45BBD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E8E95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F03A8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A6459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6D4AC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7EBF9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2BD8C0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CB11C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19919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981E8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7B256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FA125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415B9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0694D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02D63F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05257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20111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E065B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4E7086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E3B32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00F86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EAC40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012404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</w:tr>
      <w:tr w:rsidR="0083156D" w:rsidRPr="006E24B5" w14:paraId="790B9CFC" w14:textId="77777777" w:rsidTr="003F3BBB">
        <w:tc>
          <w:tcPr>
            <w:tcW w:w="0" w:type="auto"/>
          </w:tcPr>
          <w:p w14:paraId="44A25B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39158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19FBBC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96CEA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27B3F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D3797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8CC59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528249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6B45E47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35B1F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09C6AD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260D1A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5FAE24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36CCFE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144E9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BC753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8EB46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4E929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5FEC890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105193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4A208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73B95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3D5C4D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AED7D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40745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260F88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CEAC0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14F0E3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78438C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2709F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459660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505C2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90663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4517DD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F98CE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448A9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5293EB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0FBBA9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D61E1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1F1B65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0848A037" w14:textId="77777777" w:rsidTr="003F3BBB">
        <w:tc>
          <w:tcPr>
            <w:tcW w:w="0" w:type="auto"/>
          </w:tcPr>
          <w:p w14:paraId="4D925C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2ED6BE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951E8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66245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31DFC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307B31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11E86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0B17EA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F854D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7EC4A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2EF32D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23158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A2940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BA4E5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012C4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B11AF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08A31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09A39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79D6F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DC651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C1E3D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F2648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AA7C8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1C21C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EC2A4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C367F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1D30F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491139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4E09F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84AAF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43B73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7B8AF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33F36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3B07AF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30D985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3D80C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27310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03525B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099CEE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Ä</w:t>
            </w:r>
          </w:p>
        </w:tc>
        <w:tc>
          <w:tcPr>
            <w:tcW w:w="0" w:type="auto"/>
          </w:tcPr>
          <w:p w14:paraId="64861E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</w:tr>
      <w:tr w:rsidR="0083156D" w:rsidRPr="006E24B5" w14:paraId="118C9AAC" w14:textId="77777777" w:rsidTr="003F3BBB">
        <w:tc>
          <w:tcPr>
            <w:tcW w:w="0" w:type="auto"/>
          </w:tcPr>
          <w:p w14:paraId="653703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A8EDF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616B3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4FE0B5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7A9327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A626D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D182F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3F413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59860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11BA2C4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E4127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4A3FA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71D260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2EC75E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3182F2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79C44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10D0A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C5682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5DE475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2072C10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D6362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8CFAD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241B9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E71E9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3189C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723917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134634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74C9D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14715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F0DF9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1634E2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5F438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0526BD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A48ED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AD871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7C75B8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B31B4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CD8DB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366081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F6004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</w:tr>
      <w:tr w:rsidR="0083156D" w:rsidRPr="006E24B5" w14:paraId="1C31A07C" w14:textId="77777777" w:rsidTr="003F3BBB">
        <w:tc>
          <w:tcPr>
            <w:tcW w:w="0" w:type="auto"/>
          </w:tcPr>
          <w:p w14:paraId="5A1683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CADE6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66555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88805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5558A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DA30E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380A2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8F3FE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386B3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1AF1E3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6272A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79B25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5FF52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F0812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13B118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BFBA0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4F5194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7B6F9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19ED0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49EF7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19939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5E42A2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D5C45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7D94BD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63F5B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7AC33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430EB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3BDAD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EAF10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D06FC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017E5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FDE17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62F39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CC5C2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9CFEB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89C88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834FB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39D06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A0732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1238F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</w:tr>
      <w:tr w:rsidR="0083156D" w:rsidRPr="006E24B5" w14:paraId="6BDB748B" w14:textId="77777777" w:rsidTr="003F3BBB">
        <w:tc>
          <w:tcPr>
            <w:tcW w:w="0" w:type="auto"/>
          </w:tcPr>
          <w:p w14:paraId="36E672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1BD3D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Ö</w:t>
            </w:r>
          </w:p>
        </w:tc>
        <w:tc>
          <w:tcPr>
            <w:tcW w:w="0" w:type="auto"/>
          </w:tcPr>
          <w:p w14:paraId="13E9BB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8D500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E8BC3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2D55D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E7C71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72077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389A9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32958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443BB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5794E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9C2E7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532E2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1C2760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DB3A3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F977E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1E903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32A9F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5440A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5E4FC3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50D99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5BAC3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8F058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77D0C0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342B4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11ACF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CA3D6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46BA8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11C0F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C9C29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DF6BF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E2687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736C0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A7E87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32214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D7626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58B226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56A7B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1238C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3B6FF478" w14:textId="77777777" w:rsidTr="003F3BBB">
        <w:tc>
          <w:tcPr>
            <w:tcW w:w="0" w:type="auto"/>
          </w:tcPr>
          <w:p w14:paraId="5D12ED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A352F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5742A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748EE1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865B2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0813B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8D36B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1BD85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EB340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DC6A2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84919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75E6C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C7876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46BEA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B1FC0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C19FF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C73C7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0BA5A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839BB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9DD8E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63C01C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C2422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15B8B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016A9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07360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53917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A46C9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8AA9B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542C2B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D97A3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D7469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60BFE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537AE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042DBC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9A7C1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63AE4F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312ECC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B5919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438E5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5CCC3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</w:tr>
      <w:tr w:rsidR="0083156D" w:rsidRPr="006E24B5" w14:paraId="02DCF480" w14:textId="77777777" w:rsidTr="003F3BBB">
        <w:tc>
          <w:tcPr>
            <w:tcW w:w="0" w:type="auto"/>
          </w:tcPr>
          <w:p w14:paraId="51027B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738A6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34AF1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6D2437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1679D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F0FBB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39A10F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2E73D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C25B9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3E3860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3DF58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7A5D99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3E1CF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38F070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B1EC4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65FC3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2D839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3C202A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8FF95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4028C80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78E56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AA717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72E30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2174D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2F700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8CE64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0EC14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BDF553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1D560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1E4BA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ED6F8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0803DD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1750D6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338A4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EFD4D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6809A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EA67B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3E9F7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1D117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D6E13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</w:tr>
      <w:tr w:rsidR="0083156D" w:rsidRPr="006E24B5" w14:paraId="1898E8C5" w14:textId="77777777" w:rsidTr="003F3BBB">
        <w:tc>
          <w:tcPr>
            <w:tcW w:w="0" w:type="auto"/>
          </w:tcPr>
          <w:p w14:paraId="719C76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1A87F3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C99D9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653338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912BB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EB908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7B8990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767BD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1E855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92DC9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CAACD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FA1F6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538938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245D4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BFEF9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FC20E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2B62D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1F07A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18843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39F11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87AD3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5B238E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E0FDC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1865A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A3831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38C1AB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8DC8E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0530E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D50DA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31D69A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0EE08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6D2BB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D7C03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99ACB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27336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90D22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7E489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557F21A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093AB5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C461B7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</w:tr>
      <w:tr w:rsidR="0083156D" w:rsidRPr="006E24B5" w14:paraId="659B5240" w14:textId="77777777" w:rsidTr="003F3BBB">
        <w:tc>
          <w:tcPr>
            <w:tcW w:w="0" w:type="auto"/>
          </w:tcPr>
          <w:p w14:paraId="3D2692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BBDD7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0CF9E2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97A76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A2E0E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73ECD3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5F8BF5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7517D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2C55F8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9292E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3BFB95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3DAC75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C3633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65C43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C8FEC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8745F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37ED6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13E6CD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854354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18C8C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380854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29596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FC0AE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DE7C3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F3872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038277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3F1D39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F36F4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A4EB78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8E2A40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9BAB9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B7A3F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BE35C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C6856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69CF63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432CF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C3F4F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3C725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A095D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045255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</w:tr>
      <w:tr w:rsidR="0083156D" w:rsidRPr="006E24B5" w14:paraId="26F07540" w14:textId="77777777" w:rsidTr="003F3BBB">
        <w:tc>
          <w:tcPr>
            <w:tcW w:w="0" w:type="auto"/>
          </w:tcPr>
          <w:p w14:paraId="12AF61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D3A70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606B4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A58C2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3A3B6A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46BA7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0FB66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79989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683858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4B5B0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935DB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236E1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E6CAF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A8C9B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F25EA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C9FAF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52C8D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592F25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0B2D2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674E8C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B614B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E9406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FCFD1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2944D0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E5B9C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B8E97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860EA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90F63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E66D7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A5D37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51998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206DA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2BF22E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050095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28335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EB007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20DE3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9E6B2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12545D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99652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3B08FE0E" w14:textId="77777777" w:rsidTr="003F3BBB">
        <w:tc>
          <w:tcPr>
            <w:tcW w:w="0" w:type="auto"/>
          </w:tcPr>
          <w:p w14:paraId="71CEDD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80B11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BBD9E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46FD5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116553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75050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F25B1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441959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B94C0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34BB8F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A8213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B3D1E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2D519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44936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7B370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09F26E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349084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73F16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3A5C64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589D6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3F9BA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E7250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327D80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3C581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B02A5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F8AC8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A386D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01C892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06AC13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262D6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74CCC1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E27BB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55C92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B6ECE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74E427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FC8BA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2AEE0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9DA3F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14D0D9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B2B66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  <w:tr w:rsidR="0083156D" w:rsidRPr="006E24B5" w14:paraId="4B2C5B90" w14:textId="77777777" w:rsidTr="003F3BBB">
        <w:tc>
          <w:tcPr>
            <w:tcW w:w="0" w:type="auto"/>
          </w:tcPr>
          <w:p w14:paraId="630739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72F7D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3DEEE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A686E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135BEB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87290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6E1149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83FFC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39D5A0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36BE7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6D8F97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8B830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0D3185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3FDA0D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B4F8C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5CF97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7E0A1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F8F8F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19111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55B06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00F39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3278E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F92F2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73702F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1EB07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0892F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49DDE3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05F3C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0A7DB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2949E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A8979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26F82D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19F72B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A5DBA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8CBAD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8CD3E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4E69D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E34A9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55CBB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18BCC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</w:tr>
      <w:tr w:rsidR="0083156D" w:rsidRPr="006E24B5" w14:paraId="143CE30F" w14:textId="77777777" w:rsidTr="003F3BBB">
        <w:tc>
          <w:tcPr>
            <w:tcW w:w="0" w:type="auto"/>
          </w:tcPr>
          <w:p w14:paraId="7FC171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B2207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2382D6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6D7D34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766D2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EB038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96B4F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4E1A0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0ED722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6E4D6D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B763C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20757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EA601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186F4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1583F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01868E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2108E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035DD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D9152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B1D24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8137C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E8CA0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3FECAA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0B11C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59748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7D2CA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CB750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5FA0DA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38F0B5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55F58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5C641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11C37B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35DA3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0A5DA7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5DD76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C117C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5F3BA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123E89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426B98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CA72B8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</w:tr>
      <w:tr w:rsidR="0083156D" w:rsidRPr="006E24B5" w14:paraId="5E91C4D5" w14:textId="77777777" w:rsidTr="003F3BBB">
        <w:tc>
          <w:tcPr>
            <w:tcW w:w="0" w:type="auto"/>
          </w:tcPr>
          <w:p w14:paraId="7EDF7F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F1FD6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63632A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6E512E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B73E4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81BEB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21FAA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63EAC6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0D619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09FCD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DA080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16678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335AC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D374F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DEACD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3CBA0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15DC66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34B4A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3A83E12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06203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B1F51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B8EF1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35CE37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43323F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9C17D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F0602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491BE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636A5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496FEA6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6580B8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64157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3C483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4FE9C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36C81A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5AA75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676023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E44F2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66110B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6E5CF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95936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</w:tr>
      <w:tr w:rsidR="0083156D" w:rsidRPr="006E24B5" w14:paraId="4513BC7B" w14:textId="77777777" w:rsidTr="003F3BBB">
        <w:tc>
          <w:tcPr>
            <w:tcW w:w="0" w:type="auto"/>
          </w:tcPr>
          <w:p w14:paraId="193913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DA8DD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Ö</w:t>
            </w:r>
          </w:p>
        </w:tc>
        <w:tc>
          <w:tcPr>
            <w:tcW w:w="0" w:type="auto"/>
          </w:tcPr>
          <w:p w14:paraId="1254ED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F2F30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062E9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D9904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5242D4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8E3A5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04408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4CF706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3BD201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2A1AA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F18FD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CB951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C7E61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77862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07A106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65D4E5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338409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6B6BCA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146AF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FD551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5A77F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5D7BC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07957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A1EA8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53089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21727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2D5CB2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82BBE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13F40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28A06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42632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87333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5683CE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199B2F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187F3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078D856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B445F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691AD2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</w:tr>
      <w:tr w:rsidR="0083156D" w:rsidRPr="006E24B5" w14:paraId="27E25572" w14:textId="77777777" w:rsidTr="003F3BBB">
        <w:tc>
          <w:tcPr>
            <w:tcW w:w="0" w:type="auto"/>
          </w:tcPr>
          <w:p w14:paraId="2132A5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2EFF6D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180F29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18B74FD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B7EC4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936AB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214B4C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0B2B2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26735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C7121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B0EA2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B7095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914F0E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36B45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5555E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72732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45B78D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DB139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Ä</w:t>
            </w:r>
          </w:p>
        </w:tc>
        <w:tc>
          <w:tcPr>
            <w:tcW w:w="0" w:type="auto"/>
          </w:tcPr>
          <w:p w14:paraId="0303E1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6F50F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259B1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5F998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36A3B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D7719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4D246B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93C7A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04181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1C13798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22912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CC1DF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49FFD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8DCC0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7CC9F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0018B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65872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A21B5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A47F4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58DF8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28542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0D4EEC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</w:tr>
      <w:tr w:rsidR="0083156D" w:rsidRPr="006E24B5" w14:paraId="174347AB" w14:textId="77777777" w:rsidTr="003F3BBB">
        <w:tc>
          <w:tcPr>
            <w:tcW w:w="0" w:type="auto"/>
          </w:tcPr>
          <w:p w14:paraId="30F4CA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A1728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57D44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1C486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B5FE8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95BAB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CDF23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7666F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FBDC7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7EA0BA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7230E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6FB56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433D63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251F9A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87792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E39E6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E5604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4ED12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5FB7F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C67E7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923B8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A5969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333E85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0932C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90DD8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32FB2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27EC3E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2D25AD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197025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7E6D5B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446761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4D2309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42970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4BC4D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6F083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3F012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C0ECA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E81ED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98C5F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92F51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</w:tr>
    </w:tbl>
    <w:p w14:paraId="0B21165C" w14:textId="77777777" w:rsidR="0083156D" w:rsidRPr="006E24B5" w:rsidRDefault="00BB19E3">
      <w:pPr>
        <w:pStyle w:val="Textkrper"/>
        <w:rPr>
          <w:rFonts w:asciiTheme="majorHAnsi" w:hAnsiTheme="majorHAnsi" w:cstheme="majorHAnsi"/>
        </w:rPr>
      </w:pPr>
      <w:r w:rsidRPr="006E24B5">
        <w:rPr>
          <w:rFonts w:asciiTheme="majorHAnsi" w:hAnsiTheme="majorHAnsi" w:cstheme="majorHAnsi"/>
          <w:i/>
          <w:iCs/>
        </w:rPr>
        <w:t>schwierigkeit 50</w:t>
      </w:r>
    </w:p>
    <w:tbl>
      <w:tblPr>
        <w:tblStyle w:val="Tabellenraster"/>
        <w:tblW w:w="0" w:type="auto"/>
        <w:tblLook w:val="0020" w:firstRow="1" w:lastRow="0" w:firstColumn="0" w:lastColumn="0" w:noHBand="0" w:noVBand="0"/>
      </w:tblPr>
      <w:tblGrid>
        <w:gridCol w:w="242"/>
        <w:gridCol w:w="243"/>
        <w:gridCol w:w="243"/>
        <w:gridCol w:w="243"/>
        <w:gridCol w:w="243"/>
        <w:gridCol w:w="243"/>
        <w:gridCol w:w="237"/>
        <w:gridCol w:w="242"/>
        <w:gridCol w:w="242"/>
        <w:gridCol w:w="242"/>
        <w:gridCol w:w="241"/>
        <w:gridCol w:w="242"/>
        <w:gridCol w:w="236"/>
        <w:gridCol w:w="236"/>
        <w:gridCol w:w="242"/>
        <w:gridCol w:w="242"/>
        <w:gridCol w:w="242"/>
        <w:gridCol w:w="242"/>
        <w:gridCol w:w="241"/>
        <w:gridCol w:w="242"/>
        <w:gridCol w:w="241"/>
        <w:gridCol w:w="241"/>
        <w:gridCol w:w="242"/>
        <w:gridCol w:w="242"/>
        <w:gridCol w:w="242"/>
        <w:gridCol w:w="241"/>
        <w:gridCol w:w="236"/>
        <w:gridCol w:w="242"/>
        <w:gridCol w:w="236"/>
        <w:gridCol w:w="242"/>
        <w:gridCol w:w="241"/>
        <w:gridCol w:w="241"/>
        <w:gridCol w:w="236"/>
        <w:gridCol w:w="236"/>
        <w:gridCol w:w="242"/>
        <w:gridCol w:w="241"/>
        <w:gridCol w:w="241"/>
        <w:gridCol w:w="236"/>
        <w:gridCol w:w="236"/>
        <w:gridCol w:w="241"/>
      </w:tblGrid>
      <w:tr w:rsidR="0083156D" w:rsidRPr="006E24B5" w14:paraId="314D3F72" w14:textId="77777777" w:rsidTr="003F3BBB">
        <w:tc>
          <w:tcPr>
            <w:tcW w:w="0" w:type="auto"/>
          </w:tcPr>
          <w:p w14:paraId="0F6373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55208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70AE6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8314E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690A4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60A97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0F7539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1F380B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422C6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53554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9ECF3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242E1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ADC78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71893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4E879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589F4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86454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C0366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9894D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361D1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AC0FA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284962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225DCB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36104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C0945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Ä</w:t>
            </w:r>
          </w:p>
        </w:tc>
        <w:tc>
          <w:tcPr>
            <w:tcW w:w="0" w:type="auto"/>
          </w:tcPr>
          <w:p w14:paraId="4AC05A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05C98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B4F47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7B84B5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D3BEB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EC456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D3CD6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2094E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A2161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4DA245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55A72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9FA8C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BF9AC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4541F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A57B1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</w:tr>
      <w:tr w:rsidR="0083156D" w:rsidRPr="006E24B5" w14:paraId="7EA9B493" w14:textId="77777777" w:rsidTr="003F3BBB">
        <w:tc>
          <w:tcPr>
            <w:tcW w:w="0" w:type="auto"/>
          </w:tcPr>
          <w:p w14:paraId="7B87CB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3A2A4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318A0C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8072D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666C3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0F54DD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5B7D3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83264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040A4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AFAE5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64453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65636D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482EF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E3B7A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AC99A8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233948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7A1A6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F770B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551094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82C4E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6BF4D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4030E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46263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D87D8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F984F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412E2B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235242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5C038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5A4601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ABBAA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C995F2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2E51E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AD7EC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886C6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576FD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0D75B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0D688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14F61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1D4C47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127070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</w:tr>
      <w:tr w:rsidR="0083156D" w:rsidRPr="006E24B5" w14:paraId="26A1A045" w14:textId="77777777" w:rsidTr="003F3BBB">
        <w:tc>
          <w:tcPr>
            <w:tcW w:w="0" w:type="auto"/>
          </w:tcPr>
          <w:p w14:paraId="4F8162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1A29B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462C83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4D018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2E37FC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34DF6A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Ö</w:t>
            </w:r>
          </w:p>
        </w:tc>
        <w:tc>
          <w:tcPr>
            <w:tcW w:w="0" w:type="auto"/>
          </w:tcPr>
          <w:p w14:paraId="7A162C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FC4E7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FE05E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D86BB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4D01B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EBB3F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0789C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E1F970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CF1BC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0E826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150ACB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A2430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396133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101F1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29A64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81C2F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C6869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1CB46B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07DEB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09D302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F03A9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A963D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0BA510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6C300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1F497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F6285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1A2D8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7F4D17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B895C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FB701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ABF3C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758FE5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C755D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2D801B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</w:tr>
      <w:tr w:rsidR="0083156D" w:rsidRPr="006E24B5" w14:paraId="7E42DE8C" w14:textId="77777777" w:rsidTr="003F3BBB">
        <w:tc>
          <w:tcPr>
            <w:tcW w:w="0" w:type="auto"/>
          </w:tcPr>
          <w:p w14:paraId="218E37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80291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58733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ED16C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338B6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1CBF1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67ED9B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216A15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DD64F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1C5F6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4297AC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FBC67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9E3C1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1948B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AC223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4EB4F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24AE0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D8127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3ECFE4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4889EB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E0C77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F53E7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0F5E2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400A7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832D5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123DD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7F109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5010B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143366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12EE44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9C43D6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87556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87296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F0470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8556F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09BA6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E48B7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6BE86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62BD6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AD025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</w:tr>
      <w:tr w:rsidR="0083156D" w:rsidRPr="006E24B5" w14:paraId="5B3CEB3E" w14:textId="77777777" w:rsidTr="003F3BBB">
        <w:tc>
          <w:tcPr>
            <w:tcW w:w="0" w:type="auto"/>
          </w:tcPr>
          <w:p w14:paraId="6660AC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5CA60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FEA65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E438A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0131B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81DE7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E519D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C141A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A3779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D3740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BAD4B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23E5E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DC7EE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A2628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4EADD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2152B8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D8F44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C30DD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9BC38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4D948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ECCDB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401B44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06DDA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167A1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4FB54D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796036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B0829A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33304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73E71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18EED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334C52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20052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161A3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9CCE4D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1473EC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E549A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EBA39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5944EC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425A4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327DC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</w:tr>
      <w:tr w:rsidR="0083156D" w:rsidRPr="006E24B5" w14:paraId="697F2247" w14:textId="77777777" w:rsidTr="003F3BBB">
        <w:tc>
          <w:tcPr>
            <w:tcW w:w="0" w:type="auto"/>
          </w:tcPr>
          <w:p w14:paraId="4B198A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DD9CC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78967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0D6147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7F05E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B68E9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52D27A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6FB3CB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FA46F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424F2C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27A4F6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94589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5BC70D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E55FB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3AE42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0F2726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BF3A2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CAE9B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18CF5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7C30C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0B2BD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42BCC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7F4716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524F5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5FDD7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62F2B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AB2B4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14D484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7F875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1BFDF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8FE64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26962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FF087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9984A6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26C13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72AC4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7EB7DB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E6657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7339FE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28AFF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</w:tr>
      <w:tr w:rsidR="0083156D" w:rsidRPr="006E24B5" w14:paraId="265757C0" w14:textId="77777777" w:rsidTr="003F3BBB">
        <w:tc>
          <w:tcPr>
            <w:tcW w:w="0" w:type="auto"/>
          </w:tcPr>
          <w:p w14:paraId="4D52F1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21546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5353A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61DA8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ADF12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AC623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1E4D88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1F7583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7A408B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193754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7AA251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012C1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A8835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686D9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3E5C16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DE878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A5787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AE6DD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5BF83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F2881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0022A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E16D4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Ä</w:t>
            </w:r>
          </w:p>
        </w:tc>
        <w:tc>
          <w:tcPr>
            <w:tcW w:w="0" w:type="auto"/>
          </w:tcPr>
          <w:p w14:paraId="4CDAB3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D1240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03F44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563D9D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4C91A4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201AD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5771D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5A321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E387E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862F24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6F54A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B3A35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32B07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4CB43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4D9AC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DC676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31B48B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64A95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</w:tr>
      <w:tr w:rsidR="0083156D" w:rsidRPr="006E24B5" w14:paraId="7343C655" w14:textId="77777777" w:rsidTr="003F3BBB">
        <w:tc>
          <w:tcPr>
            <w:tcW w:w="0" w:type="auto"/>
          </w:tcPr>
          <w:p w14:paraId="7FCE36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5098B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A43DE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18C38C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1029C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C30D42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848EA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2066E7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6C7CF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A7807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9B9356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14360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0E485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9DE11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75873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75056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000AD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250322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45EC9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436B5F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92CCC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69B0E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587C0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3E663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88C13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0D54C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1E96D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311AD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5828EC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50F1C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FB6E6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6A510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5709E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0C7372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4038C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72B23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CFB97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4AE9D7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7EAC2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43AEA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</w:tr>
      <w:tr w:rsidR="0083156D" w:rsidRPr="006E24B5" w14:paraId="5CDB7CB6" w14:textId="77777777" w:rsidTr="003F3BBB">
        <w:tc>
          <w:tcPr>
            <w:tcW w:w="0" w:type="auto"/>
          </w:tcPr>
          <w:p w14:paraId="0A1C98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61EB5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33653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63DF36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1B078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9F8D5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A28EA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EB9B7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5B033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3A854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0BB18A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521EA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124D6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D54DE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BF2DB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ED980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931F0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BEE25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A1171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3A4DFA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C96B8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D4072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4C623C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FA66E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EDF87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04CF1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2E493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603E2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E1B98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3B1AE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2827E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3349F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4CA57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193B1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Ä</w:t>
            </w:r>
          </w:p>
        </w:tc>
        <w:tc>
          <w:tcPr>
            <w:tcW w:w="0" w:type="auto"/>
          </w:tcPr>
          <w:p w14:paraId="4A1F2A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8A295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004E71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C7063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E9B39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3F804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</w:tr>
      <w:tr w:rsidR="0083156D" w:rsidRPr="006E24B5" w14:paraId="282E76E7" w14:textId="77777777" w:rsidTr="003F3BBB">
        <w:tc>
          <w:tcPr>
            <w:tcW w:w="0" w:type="auto"/>
          </w:tcPr>
          <w:p w14:paraId="6B4C44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7DCBE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A7322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DED60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6A2A9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94EBA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C5D14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9F7E4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460F2C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F2D34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435A9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9A475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535E4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F7F18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9DB6F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253E6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7C5E6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E173A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C346E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2912C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6615A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FCFA2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B9A58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B5348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51347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F9E70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C4423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D19B6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3E7A78A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B7395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C2A13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53FBD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495063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BFCF0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19BE0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74103F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E53CC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FDFFF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F5819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1E84F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</w:tr>
      <w:tr w:rsidR="0083156D" w:rsidRPr="006E24B5" w14:paraId="1A9F8402" w14:textId="77777777" w:rsidTr="003F3BBB">
        <w:tc>
          <w:tcPr>
            <w:tcW w:w="0" w:type="auto"/>
          </w:tcPr>
          <w:p w14:paraId="19943E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71E6E0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56F66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DC578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BA5877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84B3B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92CB7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37F0A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BC30B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349DD5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61602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568BE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E53F0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532D5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A31BA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0CA5B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E2D4D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AF2CA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5F5974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5C9E9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E1ABA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26841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4A8AF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654ED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3318C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EDAB7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7B3AD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30B06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8FDE1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EB3C1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10AA37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02E3B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8A45F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04E3C8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19700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8FAEB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1D3A54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1C08F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3352A0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3E245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</w:tr>
      <w:tr w:rsidR="0083156D" w:rsidRPr="006E24B5" w14:paraId="557CA1BF" w14:textId="77777777" w:rsidTr="003F3BBB">
        <w:tc>
          <w:tcPr>
            <w:tcW w:w="0" w:type="auto"/>
          </w:tcPr>
          <w:p w14:paraId="74980E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865B3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0AB35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33D36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E6DF0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3AA039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FD985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6DB61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692C71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90D76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47CA1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7C47BC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71F6D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BCB04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6721C0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2AA08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01A5C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E4E6F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227D7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D71B0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2D9DCF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1A2522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1DAEDD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877FF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0E888E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27D074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31A2F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E9483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2809F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B7096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0947A3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1C4BA5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D08BE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38C33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648DB5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B7BF7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DD8E2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48040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746FD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1989C5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5E267D22" w14:textId="77777777" w:rsidTr="003F3BBB">
        <w:tc>
          <w:tcPr>
            <w:tcW w:w="0" w:type="auto"/>
          </w:tcPr>
          <w:p w14:paraId="2955F0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0F3AA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EED6E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75C5EA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4D20B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90CDD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0DA65B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211A0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94589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BBD0F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5EF8FB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0CFEA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1376BB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CFD9A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381911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4CD8C2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C8710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483B3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B9402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831C1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7EC1C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7FE91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C103C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5FD29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C3AA7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14ABB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B1722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184E8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2DC91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2C693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171176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409C8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665E9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EB9B9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61C52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790960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20D82E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082D2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5BF24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0DD20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</w:tr>
      <w:tr w:rsidR="0083156D" w:rsidRPr="006E24B5" w14:paraId="6CC4B254" w14:textId="77777777" w:rsidTr="003F3BBB">
        <w:tc>
          <w:tcPr>
            <w:tcW w:w="0" w:type="auto"/>
          </w:tcPr>
          <w:p w14:paraId="059B77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385047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AC355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32B6F9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307BD7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A12F3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40F4E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A4F70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49A0B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4C197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1CB85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7D0C5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F3787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066FA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9A895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37A3C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37F92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018D3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33800D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29B22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48E81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A07CA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7F627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965D4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2A1E7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844E0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55840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5BC4E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41F28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A5DF0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0EBCC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105B7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363C7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5DFE1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8EB2E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16C18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AFD16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7A52F7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BF9F6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F6124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</w:tr>
      <w:tr w:rsidR="0083156D" w:rsidRPr="006E24B5" w14:paraId="79AC931E" w14:textId="77777777" w:rsidTr="003F3BBB">
        <w:tc>
          <w:tcPr>
            <w:tcW w:w="0" w:type="auto"/>
          </w:tcPr>
          <w:p w14:paraId="50FA30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92A80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Ä</w:t>
            </w:r>
          </w:p>
        </w:tc>
        <w:tc>
          <w:tcPr>
            <w:tcW w:w="0" w:type="auto"/>
          </w:tcPr>
          <w:p w14:paraId="5E8790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1C39D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88574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2C5E8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D7E7C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86A77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7684C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74526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2E5E3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785435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18438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87555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84DFC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52D39D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1B45D8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190992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350F6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540FDA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F39ED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C5050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6035AF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06943F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06423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CA895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A8E88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90C79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E9EF7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39633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45379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16F7C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CFA8E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33116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D43C5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C002C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DBCD4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030F0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508A37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175A7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</w:tr>
      <w:tr w:rsidR="0083156D" w:rsidRPr="006E24B5" w14:paraId="7F2061A7" w14:textId="77777777" w:rsidTr="003F3BBB">
        <w:tc>
          <w:tcPr>
            <w:tcW w:w="0" w:type="auto"/>
          </w:tcPr>
          <w:p w14:paraId="6C94D8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546DC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A84D4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4E8EF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3733EB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5DE22F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9449F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89E80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23B244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08F0EC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1DAE76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90B5B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3C163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D24AB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2E2DC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442A2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5B6F54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903C6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0E40D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7F8D6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04EE2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D4643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B97E6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D608FA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3C73F64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7BBB7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78A85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8254B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9C3A5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19F80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F2297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D24D1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877CF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75308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76C72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567AD4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12A33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B0FA3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1FC02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C0B0D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</w:tr>
      <w:tr w:rsidR="0083156D" w:rsidRPr="006E24B5" w14:paraId="410F0747" w14:textId="77777777" w:rsidTr="003F3BBB">
        <w:tc>
          <w:tcPr>
            <w:tcW w:w="0" w:type="auto"/>
          </w:tcPr>
          <w:p w14:paraId="184F39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3264A5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A2818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F4895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2E9356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574DA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EF106E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FA372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C6534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18C25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88F51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D4765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70B60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A75FD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B98B4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6C4D478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BBCFE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C7398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9A1BA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1C80B8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12D52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2B192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1404B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AA1AC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75F30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9D287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CA4AC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48773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3B5B1C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16AFE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0C238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60F38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70F8C8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3344D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88D2E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B4323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9C6B0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67340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E6FB6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EAA29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</w:tr>
      <w:tr w:rsidR="0083156D" w:rsidRPr="006E24B5" w14:paraId="5BBCB2E7" w14:textId="77777777" w:rsidTr="003F3BBB">
        <w:tc>
          <w:tcPr>
            <w:tcW w:w="0" w:type="auto"/>
          </w:tcPr>
          <w:p w14:paraId="789718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79A24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F8472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73002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7CF91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711DD8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11921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5C186E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04CDA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F7713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663052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6E54A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0555DA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9A42A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9FA17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A6B95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C6565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902E6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F4C9E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39724C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0DD03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9E822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96E03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C8AAA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EB394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A58A8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6532D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FF54F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0FF74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32135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C1D0E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1B762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534D47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6CCC3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87FBF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27E078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98B96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B1B8E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B3647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C61B7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</w:tr>
      <w:tr w:rsidR="0083156D" w:rsidRPr="006E24B5" w14:paraId="7EB372F6" w14:textId="77777777" w:rsidTr="003F3BBB">
        <w:tc>
          <w:tcPr>
            <w:tcW w:w="0" w:type="auto"/>
          </w:tcPr>
          <w:p w14:paraId="712830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DD188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A5D86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1103B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6D021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29A861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BAF92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986DB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259BD4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628F4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C3DBC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77919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BE4FC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ABD85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73AD1E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37018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E71B6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B8422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5737F7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92C36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03FDA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CBB98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3D1FA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990BA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055B3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2E146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74C1F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3E6538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4C46B2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F3E55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56D5D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FADB50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60637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79AEC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D7AB5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7902C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10A48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29525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0ECD35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1810B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</w:tr>
      <w:tr w:rsidR="0083156D" w:rsidRPr="006E24B5" w14:paraId="28B70C90" w14:textId="77777777" w:rsidTr="003F3BBB">
        <w:tc>
          <w:tcPr>
            <w:tcW w:w="0" w:type="auto"/>
          </w:tcPr>
          <w:p w14:paraId="454E4E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83631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206F1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F71CF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C273D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865FA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B42EF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1F809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391AA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7648B3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E1711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5FA72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40BE2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3701FC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22F56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D0682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DBFBF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0241F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54E1C9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4EC12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1F8AE9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F2196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6A157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6ACB7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B00D4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9EC94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441136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375CA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8DE53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43DB3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E1075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88073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2E936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7DDCC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2EA2E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CFFD5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DB18E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FA70A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1641B0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12EBA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</w:tr>
      <w:tr w:rsidR="0083156D" w:rsidRPr="006E24B5" w14:paraId="451C1A64" w14:textId="77777777" w:rsidTr="003F3BBB">
        <w:tc>
          <w:tcPr>
            <w:tcW w:w="0" w:type="auto"/>
          </w:tcPr>
          <w:p w14:paraId="1169AE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E4FBB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3EA31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A6D1A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6AF14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5A985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3861C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AFEEE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410132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5F5E8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25DB26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35F16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51E05E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7A5B4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1B0046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497BB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BFCDD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EBF8A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053BE1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54B1E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DDA0B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0EA46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6B202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612B6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76E2FD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D1800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CD4C4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986A5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D9583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BE651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DD2BD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8AF46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72F90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6D425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13ABBB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E34E6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E7111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2B8E1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9A12D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760BC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</w:tr>
      <w:tr w:rsidR="0083156D" w:rsidRPr="006E24B5" w14:paraId="00014C4B" w14:textId="77777777" w:rsidTr="003F3BBB">
        <w:tc>
          <w:tcPr>
            <w:tcW w:w="0" w:type="auto"/>
          </w:tcPr>
          <w:p w14:paraId="622D40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D2277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E5740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44429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5E7A3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26EAB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ABD45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3A2C5C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2EC85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6D52C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B0D01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D0B29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0537C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DDFF9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46766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3DDCC1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58FAA2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24B3F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BD822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DB90B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6F0821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60888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3066E0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5B0B7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78C5D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7EF595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E76EC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36C54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E04F7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FA90C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3441D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71BFA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77622A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C040A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20FA5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D4FCC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9754F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47307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6BEF68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Ä</w:t>
            </w:r>
          </w:p>
        </w:tc>
        <w:tc>
          <w:tcPr>
            <w:tcW w:w="0" w:type="auto"/>
          </w:tcPr>
          <w:p w14:paraId="5A8373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</w:tr>
      <w:tr w:rsidR="0083156D" w:rsidRPr="006E24B5" w14:paraId="1F9B4F11" w14:textId="77777777" w:rsidTr="003F3BBB">
        <w:tc>
          <w:tcPr>
            <w:tcW w:w="0" w:type="auto"/>
          </w:tcPr>
          <w:p w14:paraId="4CD88C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A98870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88043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B9AFB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39F4F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1ABCA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7692F9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F7D3C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27727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30326D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19A0B7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5B42E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C7595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5ED380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88A95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7A16A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67633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FAF1B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BB6C6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DEE61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1D31B83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77514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1A47D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E6DFB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C45CE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D06B4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553C1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9398D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FFF9C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C34D1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154D5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E8E0D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A9B39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FF053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1B764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385DC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155DC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5F20A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19C2D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F80E9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</w:tr>
      <w:tr w:rsidR="0083156D" w:rsidRPr="006E24B5" w14:paraId="056A0A4B" w14:textId="77777777" w:rsidTr="003F3BBB">
        <w:tc>
          <w:tcPr>
            <w:tcW w:w="0" w:type="auto"/>
          </w:tcPr>
          <w:p w14:paraId="2434FF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0394C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512E18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06703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AFF76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563EE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5CB84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BAEF3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41CF27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31910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388F0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7831A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BA77E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3BAC9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FC050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0FDCB7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18819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D4F8A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F9078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146572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12F5E4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E5B5B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1DA67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2C55C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88CE1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FB1D1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3C1A1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166C3E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1B342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4FDA4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1A2E7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1878B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7F273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B52F8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90277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EBF358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8748C7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7A3DEC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4A5DB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9D2C2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  <w:tr w:rsidR="0083156D" w:rsidRPr="006E24B5" w14:paraId="3FEA67EF" w14:textId="77777777" w:rsidTr="003F3BBB">
        <w:tc>
          <w:tcPr>
            <w:tcW w:w="0" w:type="auto"/>
          </w:tcPr>
          <w:p w14:paraId="501995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0974F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7CFB4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64DC9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140E7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2056C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5227C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7017B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EE1F7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DE5A9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EB25C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BA5A6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CF377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3316C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A2B66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E198F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5AAF0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9D02E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5296CC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E3DF4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29D9D7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253B6C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3B06AA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1F897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8C9CC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0AB1E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FAD10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D59EE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E0EFA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FAD42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4E259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7A86FD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7CA91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13EA2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AE7C9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2922E1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A3B34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C5CE3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293D8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CF1B6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</w:tr>
      <w:tr w:rsidR="0083156D" w:rsidRPr="006E24B5" w14:paraId="4529732C" w14:textId="77777777" w:rsidTr="003F3BBB">
        <w:tc>
          <w:tcPr>
            <w:tcW w:w="0" w:type="auto"/>
          </w:tcPr>
          <w:p w14:paraId="1EA200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803F0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A2EA9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4B370F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A54AC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D6BF0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0F5DA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22D5F4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51D62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364DF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FEEF4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D2FE3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613B8F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4F13B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58711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59BDF82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7E6F0E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1B583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B7DB4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3072DB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16454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11220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Ä</w:t>
            </w:r>
          </w:p>
        </w:tc>
        <w:tc>
          <w:tcPr>
            <w:tcW w:w="0" w:type="auto"/>
          </w:tcPr>
          <w:p w14:paraId="6F79C2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D230E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4FFA3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E40F6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D4B83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450D4C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A391D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C2605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9BDAD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4CC59D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43D2F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A5293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CDECF6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AC873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70A56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2A9A9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1DEB6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8093B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53D8C20A" w14:textId="77777777" w:rsidTr="003F3BBB">
        <w:tc>
          <w:tcPr>
            <w:tcW w:w="0" w:type="auto"/>
          </w:tcPr>
          <w:p w14:paraId="623448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AD62C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585A2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2B29A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8E5F2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4888EC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7E63C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6AF9F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A8ED2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435DE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31AEDE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C88F6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D5C06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E7397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38138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F4F15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77E92E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7AAF8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04FB63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B35DE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1C9780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B18CB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13507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A6F9B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6A740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96C23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4A81F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0D567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5FCFA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51A03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21F9CF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797C4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645DCA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D3F63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3DC116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C94D1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43C75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E82C3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98B52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70DFC6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</w:tr>
      <w:tr w:rsidR="0083156D" w:rsidRPr="006E24B5" w14:paraId="0F093081" w14:textId="77777777" w:rsidTr="003F3BBB">
        <w:tc>
          <w:tcPr>
            <w:tcW w:w="0" w:type="auto"/>
          </w:tcPr>
          <w:p w14:paraId="3D98D1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A999E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26CAF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E90DE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6B3B7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79A3B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2D9D9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A8CA9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415672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C67B6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1E105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09064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E796F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3BB95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E729D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E1BB3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7C16D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2A3A4D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AF7DA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18DAB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2FAB4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26FB18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9D76B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28324C2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CA149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29202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66843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8EA5A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19FD5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1BD104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3CA3A1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C65D5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9BC53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8D4E6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A96C1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147E90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67D49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1F775F6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19497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C7AD3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</w:tr>
      <w:tr w:rsidR="0083156D" w:rsidRPr="006E24B5" w14:paraId="44CEECE1" w14:textId="77777777" w:rsidTr="003F3BBB">
        <w:tc>
          <w:tcPr>
            <w:tcW w:w="0" w:type="auto"/>
          </w:tcPr>
          <w:p w14:paraId="6E967E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E7968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2BB5B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58B55D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40C7B0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7B8CA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73C33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B9D75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2A62B4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BD6FF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205B7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05CA9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DD1EA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92C65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74175D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552B7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14B60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3D4C9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554CC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134D2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28A35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B3D4C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9B797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7346A8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78BCFB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5033B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81A29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EC165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C6F01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99EEF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615CDC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27B0D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5C65C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5D125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39222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84CA0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EC2C6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01543B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77D17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50967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</w:tr>
      <w:tr w:rsidR="0083156D" w:rsidRPr="006E24B5" w14:paraId="1E19A399" w14:textId="77777777" w:rsidTr="003F3BBB">
        <w:tc>
          <w:tcPr>
            <w:tcW w:w="0" w:type="auto"/>
          </w:tcPr>
          <w:p w14:paraId="51625B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4561F0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949B8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C3852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7C016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F24E3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54199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0BD27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3A4E4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7D5A3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9E872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57721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6648AC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0D004D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FB097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14B4B9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7448B2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3F6DD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509E87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6CAFB7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C2D97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C2125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E9F4B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5020C8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4ADC7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9D83F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7FA75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E6990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2D56B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08EB9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E6BB4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4EFFE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5FFA3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B3E25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A2181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276BFA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0A32C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0EDDEC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2C210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9F319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</w:tr>
      <w:tr w:rsidR="0083156D" w:rsidRPr="006E24B5" w14:paraId="134FC549" w14:textId="77777777" w:rsidTr="003F3BBB">
        <w:tc>
          <w:tcPr>
            <w:tcW w:w="0" w:type="auto"/>
          </w:tcPr>
          <w:p w14:paraId="58A5EC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07505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46303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58D53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9CF16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89BDE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EAC7B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A1B1D4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3D3EC8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2CA7F1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1E2B2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0E225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EBD00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3BC30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5944E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593C4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0DB2B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31901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14B9A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C67CE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57194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16DF1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1C44C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2C00B0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6C731A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Ö</w:t>
            </w:r>
          </w:p>
        </w:tc>
        <w:tc>
          <w:tcPr>
            <w:tcW w:w="0" w:type="auto"/>
          </w:tcPr>
          <w:p w14:paraId="16D70F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538C88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161E1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326FF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A2D36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3821B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17542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A7BD9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C6383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0C2613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C18A6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58C940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BB188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24BE11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AB8EC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</w:tr>
      <w:tr w:rsidR="0083156D" w:rsidRPr="006E24B5" w14:paraId="7A7F744E" w14:textId="77777777" w:rsidTr="003F3BBB">
        <w:tc>
          <w:tcPr>
            <w:tcW w:w="0" w:type="auto"/>
          </w:tcPr>
          <w:p w14:paraId="765048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104CA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2FCC9F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80AF1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36ED24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2A124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3B142A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FBB5C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1E806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D605E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551102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8A57D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FD3B5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7E71D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868AE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730634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00C96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0DF321E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36924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39D39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1AFC5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3F2E7E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5A721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27CC58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56F38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76E4CC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279B1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189AC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9AFF7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EA481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818B4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6D4E2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00B5D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F0926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D1F90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2EE537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A921D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427738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2AEDE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39A498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</w:tr>
    </w:tbl>
    <w:p w14:paraId="069DDA29" w14:textId="77777777" w:rsidR="0083156D" w:rsidRPr="006E24B5" w:rsidRDefault="00BB19E3">
      <w:pPr>
        <w:pStyle w:val="Textkrper"/>
        <w:rPr>
          <w:rFonts w:asciiTheme="majorHAnsi" w:hAnsiTheme="majorHAnsi" w:cstheme="majorHAnsi"/>
        </w:rPr>
      </w:pPr>
      <w:r w:rsidRPr="006E24B5">
        <w:rPr>
          <w:rFonts w:asciiTheme="majorHAnsi" w:hAnsiTheme="majorHAnsi" w:cstheme="majorHAnsi"/>
          <w:i/>
          <w:iCs/>
        </w:rPr>
        <w:t>schwierigkeit 75</w:t>
      </w:r>
    </w:p>
    <w:tbl>
      <w:tblPr>
        <w:tblStyle w:val="Tabellenraster"/>
        <w:tblW w:w="0" w:type="auto"/>
        <w:tblLook w:val="0020" w:firstRow="1" w:lastRow="0" w:firstColumn="0" w:lastColumn="0" w:noHBand="0" w:noVBand="0"/>
      </w:tblPr>
      <w:tblGrid>
        <w:gridCol w:w="244"/>
        <w:gridCol w:w="237"/>
        <w:gridCol w:w="243"/>
        <w:gridCol w:w="236"/>
        <w:gridCol w:w="236"/>
        <w:gridCol w:w="242"/>
        <w:gridCol w:w="243"/>
        <w:gridCol w:w="243"/>
        <w:gridCol w:w="242"/>
        <w:gridCol w:w="243"/>
        <w:gridCol w:w="236"/>
        <w:gridCol w:w="242"/>
        <w:gridCol w:w="243"/>
        <w:gridCol w:w="242"/>
        <w:gridCol w:w="236"/>
        <w:gridCol w:w="242"/>
        <w:gridCol w:w="236"/>
        <w:gridCol w:w="236"/>
        <w:gridCol w:w="243"/>
        <w:gridCol w:w="236"/>
        <w:gridCol w:w="242"/>
        <w:gridCol w:w="243"/>
        <w:gridCol w:w="243"/>
        <w:gridCol w:w="242"/>
        <w:gridCol w:w="242"/>
        <w:gridCol w:w="236"/>
        <w:gridCol w:w="243"/>
        <w:gridCol w:w="242"/>
        <w:gridCol w:w="236"/>
        <w:gridCol w:w="242"/>
        <w:gridCol w:w="242"/>
        <w:gridCol w:w="236"/>
        <w:gridCol w:w="236"/>
        <w:gridCol w:w="242"/>
        <w:gridCol w:w="243"/>
        <w:gridCol w:w="243"/>
        <w:gridCol w:w="242"/>
        <w:gridCol w:w="242"/>
        <w:gridCol w:w="242"/>
        <w:gridCol w:w="242"/>
      </w:tblGrid>
      <w:tr w:rsidR="0083156D" w:rsidRPr="006E24B5" w14:paraId="73D44281" w14:textId="77777777" w:rsidTr="003F3BBB">
        <w:tc>
          <w:tcPr>
            <w:tcW w:w="0" w:type="auto"/>
          </w:tcPr>
          <w:p w14:paraId="70C71A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14714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EF485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5AFD2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51F2D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8185B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97C0B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6BF11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B173F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5F63B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2530D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73900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0DCA4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BAA20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8A580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05236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CF2C5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8A136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BB589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E66C1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7121C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CE9E9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44B976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9F251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020E24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089550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3394E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885E56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3BF5C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F3CC1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8E5F7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94772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4EE4E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54F54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F5AEA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DD879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4A8DA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5CD697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F89FE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BF227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</w:tr>
      <w:tr w:rsidR="0083156D" w:rsidRPr="006E24B5" w14:paraId="0D7AEB20" w14:textId="77777777" w:rsidTr="003F3BBB">
        <w:tc>
          <w:tcPr>
            <w:tcW w:w="0" w:type="auto"/>
          </w:tcPr>
          <w:p w14:paraId="310832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275A2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5F71A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3C1D0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D671E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8147E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55715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8D55F8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CBDBC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5E6A6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C7E76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5A84C02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1CD28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26A44CD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Ö</w:t>
            </w:r>
          </w:p>
        </w:tc>
        <w:tc>
          <w:tcPr>
            <w:tcW w:w="0" w:type="auto"/>
          </w:tcPr>
          <w:p w14:paraId="0824CF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73F74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2860EC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964AC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63D43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74C51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5F06A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32E17A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A4E4A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89261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2BDE4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A01B6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EBF1E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50D7D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19C5D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6BBBB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B1C0D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6E449A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8F2BF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3B116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BABFE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04DA7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7E120B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55AF3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D3FAC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EBAC0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</w:tr>
      <w:tr w:rsidR="0083156D" w:rsidRPr="006E24B5" w14:paraId="49D25677" w14:textId="77777777" w:rsidTr="003F3BBB">
        <w:tc>
          <w:tcPr>
            <w:tcW w:w="0" w:type="auto"/>
          </w:tcPr>
          <w:p w14:paraId="3F9AD9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2A0A4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Ä</w:t>
            </w:r>
          </w:p>
        </w:tc>
        <w:tc>
          <w:tcPr>
            <w:tcW w:w="0" w:type="auto"/>
          </w:tcPr>
          <w:p w14:paraId="57D823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19DBB6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CEF4C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357828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F364F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1A13E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1D452A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973A3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455BB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7F6AE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DA1B0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1F0D9D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86BF7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1115DD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EE939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44D4E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4DBF6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58AC9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85AB2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4A702C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C7555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C6692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6166D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565B3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9A702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721F6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CF9F8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CC786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D7EFC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B9EBA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36679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D5A8B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5AB6C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C6073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B4D07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51516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511F7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D4562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</w:tr>
      <w:tr w:rsidR="0083156D" w:rsidRPr="006E24B5" w14:paraId="39383B42" w14:textId="77777777" w:rsidTr="003F3BBB">
        <w:tc>
          <w:tcPr>
            <w:tcW w:w="0" w:type="auto"/>
          </w:tcPr>
          <w:p w14:paraId="254C02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FFD38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0769F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1C546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82336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9E7C42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1B5DCA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83881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ACF72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36DC4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52515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ABB1A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6E716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A496A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D80C6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0528A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989DF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93F69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0B24F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3AEC8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335A09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01B55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3B3A3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2D9509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9AB60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EA4FB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A5294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3D1ADB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A632F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5A2489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6B7B8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1323F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4FB9AF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194FB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6B72E9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3280E6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6061C3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37583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E45D2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7B8D7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</w:tr>
      <w:tr w:rsidR="0083156D" w:rsidRPr="006E24B5" w14:paraId="79F91F0B" w14:textId="77777777" w:rsidTr="003F3BBB">
        <w:tc>
          <w:tcPr>
            <w:tcW w:w="0" w:type="auto"/>
          </w:tcPr>
          <w:p w14:paraId="3D461A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5665F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3760B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629861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AD581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BD3DA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97D52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7C727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E4AC8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5EF6C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D1C7D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8F568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9B908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A9715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13206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73187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23712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45D3DF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C36A4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76169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F2460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1A9DE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1CD208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40A266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148DD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371BF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DD58D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49B96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FF9B9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1A4FF33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083290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6DE3A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66C47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2F6DC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367FB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7333C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3A091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1ED9A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1352BA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7C7E06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</w:tr>
      <w:tr w:rsidR="0083156D" w:rsidRPr="006E24B5" w14:paraId="59CD4578" w14:textId="77777777" w:rsidTr="003F3BBB">
        <w:tc>
          <w:tcPr>
            <w:tcW w:w="0" w:type="auto"/>
          </w:tcPr>
          <w:p w14:paraId="6528CF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9A767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64C58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9E75F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C4498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7E98D1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79FCE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58CB81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236DE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5E0F89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52B9F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5A5AB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F9E86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FA74C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0367F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5C89F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0CAE7D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1D0735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8A991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C4013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13CB9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1A883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8CEDD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230FB1E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C2982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F8DB0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9A7A7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FDD75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DFD56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AE1A2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D1A27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F5BC1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E0BF16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B3949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FCE0C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EBCEA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071C3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276034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30BF86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EA84E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4560FEF4" w14:textId="77777777" w:rsidTr="003F3BBB">
        <w:tc>
          <w:tcPr>
            <w:tcW w:w="0" w:type="auto"/>
          </w:tcPr>
          <w:p w14:paraId="32EEF8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4C582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82EF0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BCB95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C2187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D472F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F0588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252CA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D2030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6EB85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6461CF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7575B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D4DEF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1F918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C1BBD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F4971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1F893F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F4750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DEAAF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F56FA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6E326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34EFF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8AFB6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80B18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1CBD2F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0D55A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3EDC4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389DA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A7F7A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79975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53AF4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1C474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8C1C3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C72F6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1583B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0F1970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F3B6B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35A6D1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BCCD3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BC8E7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  <w:tr w:rsidR="0083156D" w:rsidRPr="006E24B5" w14:paraId="3C5FFA72" w14:textId="77777777" w:rsidTr="003F3BBB">
        <w:tc>
          <w:tcPr>
            <w:tcW w:w="0" w:type="auto"/>
          </w:tcPr>
          <w:p w14:paraId="3521AF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856D2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5C48B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4036B3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D8BF0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C8F45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F5A72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BDDD4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82DDE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2BA26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A65E9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2B065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41FAD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E510F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6DBCE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97CF7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A36AD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E9A63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3F0CE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838A9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0C91A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0DF897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4E34B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EE23B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80A91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86B9F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3C09A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EF000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8422A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D6C72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745FA3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41AE1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64364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267EF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284B20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65228A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933C5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521D15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0D8D7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9CA2E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</w:tr>
      <w:tr w:rsidR="0083156D" w:rsidRPr="006E24B5" w14:paraId="26A91CCA" w14:textId="77777777" w:rsidTr="003F3BBB">
        <w:tc>
          <w:tcPr>
            <w:tcW w:w="0" w:type="auto"/>
          </w:tcPr>
          <w:p w14:paraId="4917CE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15A75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6567C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EF53D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514F24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42ABC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690DC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Ä</w:t>
            </w:r>
          </w:p>
        </w:tc>
        <w:tc>
          <w:tcPr>
            <w:tcW w:w="0" w:type="auto"/>
          </w:tcPr>
          <w:p w14:paraId="0E6F603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1CB30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4B00C3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765CE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7B56A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5D5ED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AFEC1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A3FF9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358E9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4F2C9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11722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F8621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37C914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83368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745E2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F0CE3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C7A55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C3781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865AB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1F6B32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E8D6D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2AB41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F020B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C6D7B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F28090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DEE89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31698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4D245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1B9FD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74F74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1E37C8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D046D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DF262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  <w:tr w:rsidR="0083156D" w:rsidRPr="006E24B5" w14:paraId="30420BFA" w14:textId="77777777" w:rsidTr="003F3BBB">
        <w:tc>
          <w:tcPr>
            <w:tcW w:w="0" w:type="auto"/>
          </w:tcPr>
          <w:p w14:paraId="40C239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76235A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541A9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311FB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3F044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38B83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A51E3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28651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5F569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2E1C9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AEC20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F9611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3B30DF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5CE81C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F9588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6936F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13B2F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6A384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A10EC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655CC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048872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1AA44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C0724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391BC9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A03AC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9ED7E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72216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1D39F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E8F91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4C69A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22E9F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1973A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1B725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A195E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A3FAF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83528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A7064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4D49F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BE625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073250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</w:tr>
      <w:tr w:rsidR="0083156D" w:rsidRPr="006E24B5" w14:paraId="37A4F739" w14:textId="77777777" w:rsidTr="003F3BBB">
        <w:tc>
          <w:tcPr>
            <w:tcW w:w="0" w:type="auto"/>
          </w:tcPr>
          <w:p w14:paraId="70D249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E69820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0AE04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EDE92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B99F9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CF800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1490B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0A3E66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6FCD1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BFEE6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7CCD9C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7036B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95179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5B7F2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1CD14E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4CCEF7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50BE2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40E76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9F7CB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024BEC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5AE858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34485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6C9FA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DA444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1EE7D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55ED0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174F3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EB887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842CA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54FA3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B2E39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7575A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D2AD8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FB2E9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3DC5AE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3D65A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147A0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3D785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E322C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5D0D5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</w:tr>
      <w:tr w:rsidR="0083156D" w:rsidRPr="006E24B5" w14:paraId="0E2375E4" w14:textId="77777777" w:rsidTr="003F3BBB">
        <w:tc>
          <w:tcPr>
            <w:tcW w:w="0" w:type="auto"/>
          </w:tcPr>
          <w:p w14:paraId="4EAD22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318CA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90E0D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B1D61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13FB9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4BBF3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98063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D7256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6736E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57568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3423B9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5990DD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25A0EF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9FDC6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07BF19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9301A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582F9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CBC00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37B49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BC64E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1C56B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DBA55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07128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019E06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BC372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40A1F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5363C8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36042A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8D34F3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D932B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1E965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1F25B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9A3D6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D5F6F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13DDF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7DA875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2B199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2512A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EE9B2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66DD2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</w:tr>
      <w:tr w:rsidR="0083156D" w:rsidRPr="006E24B5" w14:paraId="752EBA7B" w14:textId="77777777" w:rsidTr="003F3BBB">
        <w:tc>
          <w:tcPr>
            <w:tcW w:w="0" w:type="auto"/>
          </w:tcPr>
          <w:p w14:paraId="016E51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0487C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7CFEC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EB7FF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3CB10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03F60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2A7842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2A176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739CC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2F6067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071F0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4E19D7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05A3D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1026F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58866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CC521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19B1C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6A612E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C30B7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Ä</w:t>
            </w:r>
          </w:p>
        </w:tc>
        <w:tc>
          <w:tcPr>
            <w:tcW w:w="0" w:type="auto"/>
          </w:tcPr>
          <w:p w14:paraId="240387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366476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73140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78243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B6F3E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5CAF9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6E3C7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B696C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67D76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063B2F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7A7DC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6DCF2C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FE048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A4CD5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0BA39A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342A7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F1A8F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8F15B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5E6047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E9FE5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73FC9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</w:tr>
      <w:tr w:rsidR="0083156D" w:rsidRPr="006E24B5" w14:paraId="2E1CB856" w14:textId="77777777" w:rsidTr="003F3BBB">
        <w:tc>
          <w:tcPr>
            <w:tcW w:w="0" w:type="auto"/>
          </w:tcPr>
          <w:p w14:paraId="1CB4F3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4E1CD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5A124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1F342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7C5B68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9C4A7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85232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45D8F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46900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B34B0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F6C58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A7FFF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B66B3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0E0DF6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48C3E8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1EB898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AC43C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54141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375DA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B5091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CEE8F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56FFF6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49A9A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A1EAA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587AB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70D323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EFE5E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F7DFA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EFBF7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34AC2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61D222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6B4F2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6CD2C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82A9F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64557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D4464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3C0FC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DB50F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62952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A5947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</w:tr>
      <w:tr w:rsidR="0083156D" w:rsidRPr="006E24B5" w14:paraId="2568D51B" w14:textId="77777777" w:rsidTr="003F3BBB">
        <w:tc>
          <w:tcPr>
            <w:tcW w:w="0" w:type="auto"/>
          </w:tcPr>
          <w:p w14:paraId="1ED889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41E8C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52FAFE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1FAFD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4E4D1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941B6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90C06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D6C57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0559E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FA378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6D5E1B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E56B8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FF28A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6ADDC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6E506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B4515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45927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B5BB2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7D19D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F8BCC2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1244E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8E4B6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93E28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0B528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0ECE6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B4EA6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35CFE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196DC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38877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562C6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96A4E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E4F79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5A015F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1B5E4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A15C7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08DE8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0F2E52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F1430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449CB8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B660F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6025ADAD" w14:textId="77777777" w:rsidTr="003F3BBB">
        <w:tc>
          <w:tcPr>
            <w:tcW w:w="0" w:type="auto"/>
          </w:tcPr>
          <w:p w14:paraId="41C430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E8A06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014F7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F6231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5076F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9566E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3CE21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5D69B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51D5A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21C8F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CCB9F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AA418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43C19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0B198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83914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0CEC5E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78BAC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45352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B8B02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EE9DD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CDCBA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3AEDA7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A45E2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617B5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69588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1A931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2D2A3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5CC35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6274B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4C98D6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E7A50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55791C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224E49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05C26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A33C8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FAA53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1447EF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26BEBE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7EADAD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7F294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35B24160" w14:textId="77777777" w:rsidTr="003F3BBB">
        <w:tc>
          <w:tcPr>
            <w:tcW w:w="0" w:type="auto"/>
          </w:tcPr>
          <w:p w14:paraId="2084BD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F69E10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BE9E8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786DA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B8A29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E6B52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64D1E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7871B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529DB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1D47F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02A53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2C749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324E95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BBB76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1CFD5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D2FD5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F22A9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FC2CA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1EE30F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7E1D2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D4A37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350AF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9602B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982F3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FB9CB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5CAF3E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5FC76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165AC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349870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Ö</w:t>
            </w:r>
          </w:p>
        </w:tc>
        <w:tc>
          <w:tcPr>
            <w:tcW w:w="0" w:type="auto"/>
          </w:tcPr>
          <w:p w14:paraId="5726F7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CED56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082925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D7DB2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A3CF8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201757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A76E2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DE8EEA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C185E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DE95D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CADE1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</w:tr>
      <w:tr w:rsidR="0083156D" w:rsidRPr="006E24B5" w14:paraId="587B2A03" w14:textId="77777777" w:rsidTr="003F3BBB">
        <w:tc>
          <w:tcPr>
            <w:tcW w:w="0" w:type="auto"/>
          </w:tcPr>
          <w:p w14:paraId="1282DC6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14E8E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DBD7C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962BB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0BBEF7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82550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A7D00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88FD3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0B769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574D0C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41DAAF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D9E49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3C67AC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06321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609E8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52744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E7973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451B8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E263B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BC7A2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4B9D7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89558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47BA7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6CA58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4BBA7B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C10D8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3D573A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6656B6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BD716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557F82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7C901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544E9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FAE7D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42003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B4141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176D9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78399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3EA9BF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11C08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7B7BD3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797FD37C" w14:textId="77777777" w:rsidTr="003F3BBB">
        <w:tc>
          <w:tcPr>
            <w:tcW w:w="0" w:type="auto"/>
          </w:tcPr>
          <w:p w14:paraId="08078A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245699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95AAA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6442A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00F46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51E60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97A543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4FDD1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85F7C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228EC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26FC48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76E0E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424D4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40BA2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2D6362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8D325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37421D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E6DAC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086BA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5BA7BD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4D0D6C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7065C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A2518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2C3053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50142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2C51B4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574C0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AFFF7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8D3F3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63E0E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15C38D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A26B9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AA13F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701BC3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89EC1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D7FBE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8C213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8746D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58D1B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15D75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</w:tr>
      <w:tr w:rsidR="0083156D" w:rsidRPr="006E24B5" w14:paraId="230FFB58" w14:textId="77777777" w:rsidTr="003F3BBB">
        <w:tc>
          <w:tcPr>
            <w:tcW w:w="0" w:type="auto"/>
          </w:tcPr>
          <w:p w14:paraId="37E136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5EE2A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CE819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F345B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6BA08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9D2A5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0122DD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31A9F9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0D12E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3F93E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BF05E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F5E4C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FB02B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48BCA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1E686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3D3D8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11F67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CC182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6AC60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DF278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9F3DB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B3386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2C674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2620F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6EBF3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4EE44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3CB7F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0E70F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B37EB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B4574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2939F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460B0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C562D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612C39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78A13F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D121E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B2B3A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4711A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201F3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FF6330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</w:tr>
      <w:tr w:rsidR="0083156D" w:rsidRPr="006E24B5" w14:paraId="5A39953C" w14:textId="77777777" w:rsidTr="003F3BBB">
        <w:tc>
          <w:tcPr>
            <w:tcW w:w="0" w:type="auto"/>
          </w:tcPr>
          <w:p w14:paraId="372A1F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65FB1B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D4B83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50BEA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352840A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444EE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379E3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61654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11A4D6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BC554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5C59AC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774CAD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3AFF0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FA5C9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6295A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B7A446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C9F8D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00F852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E7506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A9215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113D76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DF309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FC54D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F4052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1AF0A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33CA2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83A67E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3B199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F6382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78BEA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DA448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27FE8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7FFA94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4B11C6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3F442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CA997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2113BA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0CF1A9A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E0656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42F00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</w:tr>
      <w:tr w:rsidR="0083156D" w:rsidRPr="006E24B5" w14:paraId="07B333B2" w14:textId="77777777" w:rsidTr="003F3BBB">
        <w:tc>
          <w:tcPr>
            <w:tcW w:w="0" w:type="auto"/>
          </w:tcPr>
          <w:p w14:paraId="6E1EF4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4A87D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ED8D7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FC7F4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50411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82359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F34CF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81B09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0466E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91D0D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AAADB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7A7A7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5DEB0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B14F7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E774B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19D63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DF6D4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15016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87DB5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49AAC1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6BB3A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7D152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444C15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5D9CE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FC50F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5F5F0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7051F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A9EA90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3C6C9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C36E0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03C7F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C0645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7ADDB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3C492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73B597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AE46F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8913F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72B5C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258602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11397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</w:tr>
      <w:tr w:rsidR="0083156D" w:rsidRPr="006E24B5" w14:paraId="1589D693" w14:textId="77777777" w:rsidTr="003F3BBB">
        <w:tc>
          <w:tcPr>
            <w:tcW w:w="0" w:type="auto"/>
          </w:tcPr>
          <w:p w14:paraId="00D2EB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6955A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AC7F2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3A4D5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5A7B9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E79C7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50E952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20070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5EEF7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BA68A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F1E64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BF5A5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9E4B8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6907D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02043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0D6F3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13E08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3E2CA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E8529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5A0B1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0C93F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3383B5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5ECF28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C622A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CF6C4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1D0AE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DCF51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58509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BC252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68F4D9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446A1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4ADFF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227B3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8237A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42D33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51A86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5A60B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E05C0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DC1CA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E6FE3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</w:tr>
      <w:tr w:rsidR="0083156D" w:rsidRPr="006E24B5" w14:paraId="68A02F72" w14:textId="77777777" w:rsidTr="003F3BBB">
        <w:tc>
          <w:tcPr>
            <w:tcW w:w="0" w:type="auto"/>
          </w:tcPr>
          <w:p w14:paraId="63F976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43D65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27782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DCCB9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1E8CA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AB880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31FBA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35320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72387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909A4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20466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DEC6D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2283F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D1689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4B6F6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0A0B76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4CACB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2E245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5D9822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074CB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BA778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32CF3C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35C7E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E693D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664B2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02FA9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F978F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5479E10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2BA80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7D3B5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FD5C6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721BD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464B86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70418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532AA8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681B8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5998D2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6D40A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F9C1A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42A5AB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</w:tr>
      <w:tr w:rsidR="0083156D" w:rsidRPr="006E24B5" w14:paraId="040A8CD9" w14:textId="77777777" w:rsidTr="003F3BBB">
        <w:tc>
          <w:tcPr>
            <w:tcW w:w="0" w:type="auto"/>
          </w:tcPr>
          <w:p w14:paraId="64490F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1F091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5192D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1E4C3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02F92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C1615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639EC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734AE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7B2380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C0D98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09ED8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8EB88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ECED8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6067A8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3A88B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3FC34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D72D5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97326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190E7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F15EA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6C423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D8BDC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1988A1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9AB58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D5F8C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5A966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0ECED2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F6235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59A4E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BB20F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90EA6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221BE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38869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34C1D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A1640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12BCFF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7AC31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3FCA9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F043F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0F5E2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</w:tr>
      <w:tr w:rsidR="0083156D" w:rsidRPr="006E24B5" w14:paraId="4EB1362C" w14:textId="77777777" w:rsidTr="003F3BBB">
        <w:tc>
          <w:tcPr>
            <w:tcW w:w="0" w:type="auto"/>
          </w:tcPr>
          <w:p w14:paraId="23CA01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7972D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DBD84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0A7DD5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86276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4639B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C454C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98B9F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C7880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5D5E1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92841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86BCD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AAD2C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0892D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9A796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D5434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26CB2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F148E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2A34D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DD77C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EBFA6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97619D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2CA36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29AC8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711D4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204388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6F88C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82033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672B1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906C9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6477B5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F884E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B46C9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5B3FE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52599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E8660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Ä</w:t>
            </w:r>
          </w:p>
        </w:tc>
        <w:tc>
          <w:tcPr>
            <w:tcW w:w="0" w:type="auto"/>
          </w:tcPr>
          <w:p w14:paraId="24343E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0346C1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C7468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8C954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</w:tr>
      <w:tr w:rsidR="0083156D" w:rsidRPr="006E24B5" w14:paraId="2587A5E2" w14:textId="77777777" w:rsidTr="003F3BBB">
        <w:tc>
          <w:tcPr>
            <w:tcW w:w="0" w:type="auto"/>
          </w:tcPr>
          <w:p w14:paraId="7F780E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3BD305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987B87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6BCEF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292F3B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40D6E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24718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5C875D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02B3D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5EB6F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4230E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FDFBB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53968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676B4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30104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91BC7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9C9A3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7A1A8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FC5C5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128D4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66C94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E7C86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A48FF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1D80EC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5EFD6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0D0D79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8FB45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3A9D48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3EE4C8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69E1E8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AB2C5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76148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A300A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FFD44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22423E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25378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7448E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C1866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2F212F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71D2E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</w:tr>
      <w:tr w:rsidR="0083156D" w:rsidRPr="006E24B5" w14:paraId="0159557E" w14:textId="77777777" w:rsidTr="003F3BBB">
        <w:tc>
          <w:tcPr>
            <w:tcW w:w="0" w:type="auto"/>
          </w:tcPr>
          <w:p w14:paraId="5FF3A6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14BDB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6264C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6511A0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0601E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26F1D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5BDA7C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7F5C7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AFD5F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54A6A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2E551A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427A25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2F4AB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F5E42A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E3012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5391E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B5AD5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6C127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B01EB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3AF29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1E171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0D9C6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DAEB9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31977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31ADC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8908B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C55BE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0078EF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A8C40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1880E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4BA58E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96337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E6035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BFF7E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3AADA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C84E1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0CD15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6BA88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D09E0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F022B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  <w:tr w:rsidR="0083156D" w:rsidRPr="006E24B5" w14:paraId="1F9C2D7E" w14:textId="77777777" w:rsidTr="003F3BBB">
        <w:tc>
          <w:tcPr>
            <w:tcW w:w="0" w:type="auto"/>
          </w:tcPr>
          <w:p w14:paraId="5B3169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1AC7C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13BC9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0D9D64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A30B4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99732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86971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04175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A3F46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87F6E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BCB20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A9BF0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B6EAA2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0F831F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46E39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03AA27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1B0E4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A4532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BB24F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2AF24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4210A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29E9D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A04F7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B8864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A80B9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176AAD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2802B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A1DDB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67C75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FC6FC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FC3E8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9C477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12BFE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FDD7A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EC33A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29FDE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A3013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157F4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64F7C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270E2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</w:tr>
      <w:tr w:rsidR="0083156D" w:rsidRPr="006E24B5" w14:paraId="26171082" w14:textId="77777777" w:rsidTr="003F3BBB">
        <w:tc>
          <w:tcPr>
            <w:tcW w:w="0" w:type="auto"/>
          </w:tcPr>
          <w:p w14:paraId="4589F3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84C35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EC067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65280D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6259D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C176E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9FD81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D4C64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6BA62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75209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14880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57CDA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1D3FA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C3D49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62868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72C2C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24AADE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A13BA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1D888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AEC76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C8F70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5E093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37AF2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EAE3C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4D4E34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C3BD4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E5A41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78C80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42BD9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13EBD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EFB5C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C140D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850B8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0BC1A2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E8C3F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56C85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F5089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FC241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A59A9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CBAD1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</w:tr>
      <w:tr w:rsidR="0083156D" w:rsidRPr="006E24B5" w14:paraId="1523F2C4" w14:textId="77777777" w:rsidTr="003F3BBB">
        <w:tc>
          <w:tcPr>
            <w:tcW w:w="0" w:type="auto"/>
          </w:tcPr>
          <w:p w14:paraId="5DE122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0EA93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2337C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C3755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1CD70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163D3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DB0D0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34B35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754A0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48B03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409AE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2778F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FD88E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1D9C8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AFBD3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9DD65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D862B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F4B25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0F7CF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DE10B6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D7FC3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96E09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D715F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16501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6AF48F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33AF0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72FB4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0C1F02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CADDE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553058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AD274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6D4810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116696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79FE6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3C4C4C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62502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4DBCB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F1D79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8B9DF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DCCCE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</w:tr>
      <w:tr w:rsidR="0083156D" w:rsidRPr="006E24B5" w14:paraId="46ED29F3" w14:textId="77777777" w:rsidTr="003F3BBB">
        <w:tc>
          <w:tcPr>
            <w:tcW w:w="0" w:type="auto"/>
          </w:tcPr>
          <w:p w14:paraId="1F2515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CB026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CBB7D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FCB2D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30AB22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0667A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66C68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7E657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AC6F7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E13FD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FE15A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3686F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8954A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249EB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8DF05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ED462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4C967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DA0BC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A78ED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C2FC1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1F1474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EC680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02AA6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F4EA0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5661E3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467A3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70324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E9250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E2C6F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9C07B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8533E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CA204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EA027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1084A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61A98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354CB2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A6951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57372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08EC05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19C5E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</w:tr>
    </w:tbl>
    <w:p w14:paraId="136F1C75" w14:textId="77777777" w:rsidR="0083156D" w:rsidRPr="006E24B5" w:rsidRDefault="00BB19E3">
      <w:pPr>
        <w:pStyle w:val="Textkrper"/>
        <w:rPr>
          <w:rFonts w:asciiTheme="majorHAnsi" w:hAnsiTheme="majorHAnsi" w:cstheme="majorHAnsi"/>
        </w:rPr>
      </w:pPr>
      <w:r w:rsidRPr="006E24B5">
        <w:rPr>
          <w:rFonts w:asciiTheme="majorHAnsi" w:hAnsiTheme="majorHAnsi" w:cstheme="majorHAnsi"/>
          <w:i/>
          <w:iCs/>
        </w:rPr>
        <w:t>schwierigkeit 100</w:t>
      </w:r>
    </w:p>
    <w:tbl>
      <w:tblPr>
        <w:tblStyle w:val="Tabellenraster"/>
        <w:tblW w:w="0" w:type="auto"/>
        <w:tblLook w:val="0020" w:firstRow="1" w:lastRow="0" w:firstColumn="0" w:lastColumn="0" w:noHBand="0" w:noVBand="0"/>
      </w:tblPr>
      <w:tblGrid>
        <w:gridCol w:w="237"/>
        <w:gridCol w:w="242"/>
        <w:gridCol w:w="237"/>
        <w:gridCol w:w="242"/>
        <w:gridCol w:w="243"/>
        <w:gridCol w:w="243"/>
        <w:gridCol w:w="242"/>
        <w:gridCol w:w="242"/>
        <w:gridCol w:w="242"/>
        <w:gridCol w:w="242"/>
        <w:gridCol w:w="243"/>
        <w:gridCol w:w="242"/>
        <w:gridCol w:w="242"/>
        <w:gridCol w:w="235"/>
        <w:gridCol w:w="242"/>
        <w:gridCol w:w="236"/>
        <w:gridCol w:w="236"/>
        <w:gridCol w:w="242"/>
        <w:gridCol w:w="241"/>
        <w:gridCol w:w="241"/>
        <w:gridCol w:w="241"/>
        <w:gridCol w:w="241"/>
        <w:gridCol w:w="241"/>
        <w:gridCol w:w="236"/>
        <w:gridCol w:w="241"/>
        <w:gridCol w:w="242"/>
        <w:gridCol w:w="241"/>
        <w:gridCol w:w="242"/>
        <w:gridCol w:w="241"/>
        <w:gridCol w:w="242"/>
        <w:gridCol w:w="242"/>
        <w:gridCol w:w="242"/>
        <w:gridCol w:w="241"/>
        <w:gridCol w:w="241"/>
        <w:gridCol w:w="241"/>
        <w:gridCol w:w="242"/>
        <w:gridCol w:w="235"/>
        <w:gridCol w:w="241"/>
        <w:gridCol w:w="241"/>
        <w:gridCol w:w="236"/>
      </w:tblGrid>
      <w:tr w:rsidR="0083156D" w:rsidRPr="006E24B5" w14:paraId="5882FB54" w14:textId="77777777" w:rsidTr="003F3BBB">
        <w:tc>
          <w:tcPr>
            <w:tcW w:w="0" w:type="auto"/>
          </w:tcPr>
          <w:p w14:paraId="28A36B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205D13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DD186E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A31C4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258E2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6F992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F65A6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9BF3C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487F3B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42CE0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89E30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7A6E83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927A9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1A60D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A5EAA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CD112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6BC488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DC7942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1C8C1C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61CDD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C792C0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F9AC4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F7F0E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2851AC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062C7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89117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13888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0DD06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A60D9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208E33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A5107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191E1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48F49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80CA5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82AE2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03B94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48BB11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B9E93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D8C0C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0BEF3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</w:tr>
      <w:tr w:rsidR="0083156D" w:rsidRPr="006E24B5" w14:paraId="508EEC7B" w14:textId="77777777" w:rsidTr="003F3BBB">
        <w:tc>
          <w:tcPr>
            <w:tcW w:w="0" w:type="auto"/>
          </w:tcPr>
          <w:p w14:paraId="33F0AF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3855C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E295E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42B7B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3380D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87C3E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16C29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D74F9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B9155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193F6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45707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9CBFC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1B144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8A505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DBDD4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69C633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89777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5CA4B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6CC13F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CA3A0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C537D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A145B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A119C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09ECE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76755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254BF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83C84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4A6C4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CCA8E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1D86A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675C72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2F6715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0B223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CFD54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D8FB3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CF170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58329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3DE9F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EA28C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CFE3D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</w:tr>
      <w:tr w:rsidR="0083156D" w:rsidRPr="006E24B5" w14:paraId="3E51056C" w14:textId="77777777" w:rsidTr="003F3BBB">
        <w:tc>
          <w:tcPr>
            <w:tcW w:w="0" w:type="auto"/>
          </w:tcPr>
          <w:p w14:paraId="1612FD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1A185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C9937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CFF202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2820A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1D04A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EC84B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4FE9C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6B469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230B2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13DEC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F9607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9B5B2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A8970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5A55E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42F3C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33CE9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2D7C4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A9832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7BD7C2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F5D11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08499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A080B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1A5EB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0543A5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F2C5C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3E446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76FA8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19996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C3738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D79C1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2F26F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9A750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2C15E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F558F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05DF6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FCB89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E774A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174BE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36BAFB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Ä</w:t>
            </w:r>
          </w:p>
        </w:tc>
      </w:tr>
      <w:tr w:rsidR="0083156D" w:rsidRPr="006E24B5" w14:paraId="51807A4D" w14:textId="77777777" w:rsidTr="003F3BBB">
        <w:tc>
          <w:tcPr>
            <w:tcW w:w="0" w:type="auto"/>
          </w:tcPr>
          <w:p w14:paraId="4549D8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D0C1E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150A5A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948B2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4EDD8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339A18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9A241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0B0C5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88FCA0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F45B7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09983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C5759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E0FDD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19F5B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298987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C3226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AF490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34AC76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6D0FD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A9B23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CBED7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504DDD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641E8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396EE1A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DD3BB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6ED4C1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31AE3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9A800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D3387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6CDD2B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BDF19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8E7D9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3194FE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BE44A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00A75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C4E66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6C954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4BCAB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50AC7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99C05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  <w:tr w:rsidR="0083156D" w:rsidRPr="006E24B5" w14:paraId="3B5C162C" w14:textId="77777777" w:rsidTr="003F3BBB">
        <w:tc>
          <w:tcPr>
            <w:tcW w:w="0" w:type="auto"/>
          </w:tcPr>
          <w:p w14:paraId="48E0B0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EE847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FF9BC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AC5FA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83918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165AA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4570F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AF130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1D394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CF9DE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Ö</w:t>
            </w:r>
          </w:p>
        </w:tc>
        <w:tc>
          <w:tcPr>
            <w:tcW w:w="0" w:type="auto"/>
          </w:tcPr>
          <w:p w14:paraId="18ECB5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C0759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0F9EB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EC81D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E316C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917D0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1A7BE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B4A17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346C26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3415C9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2EA40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FAB7A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6075F7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8A2CF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8FEF1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770CA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D180B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E8393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8B133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011885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4C0EA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7F1D0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2E512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8F7DA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78DCE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63D68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4CD7E1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1101A1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6AFA5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B6CE3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  <w:tr w:rsidR="0083156D" w:rsidRPr="006E24B5" w14:paraId="6927125F" w14:textId="77777777" w:rsidTr="003F3BBB">
        <w:tc>
          <w:tcPr>
            <w:tcW w:w="0" w:type="auto"/>
          </w:tcPr>
          <w:p w14:paraId="56CB5B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Ö</w:t>
            </w:r>
          </w:p>
        </w:tc>
        <w:tc>
          <w:tcPr>
            <w:tcW w:w="0" w:type="auto"/>
          </w:tcPr>
          <w:p w14:paraId="527746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44E760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B721A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38124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C6190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5E0F9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2CBB50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BEC05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89D43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437DF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0E781A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0950A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0BEFD3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A0561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B8AA2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0834E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85656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340C6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706A6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52464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03BE2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47B22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2EE6A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F80E0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E2602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3316F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A9DAC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DE814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B69BC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26582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B4CA5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68329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0DD2D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0194C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59466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92961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7391FE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2E8DE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AB0BB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</w:tr>
      <w:tr w:rsidR="0083156D" w:rsidRPr="006E24B5" w14:paraId="00667711" w14:textId="77777777" w:rsidTr="003F3BBB">
        <w:tc>
          <w:tcPr>
            <w:tcW w:w="0" w:type="auto"/>
          </w:tcPr>
          <w:p w14:paraId="1AF8B0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18DD2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8E296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37AF18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5345C8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725E8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4454F1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09CC4E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DEBDA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C1D65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6EC833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16125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6E321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29288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A9460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9525D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7D63C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40E7F6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DDC8E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31571A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58F9E2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1B3C6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8E4C8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BEF76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CB0A0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F18BD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32498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3DED2E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F2D83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013E9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6F013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32277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C6077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BD440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8C550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4B132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CEB58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BB103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0D942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9D5F6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</w:tr>
      <w:tr w:rsidR="0083156D" w:rsidRPr="006E24B5" w14:paraId="31B36254" w14:textId="77777777" w:rsidTr="003F3BBB">
        <w:tc>
          <w:tcPr>
            <w:tcW w:w="0" w:type="auto"/>
          </w:tcPr>
          <w:p w14:paraId="75F27D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2C845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81755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022C17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09D26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57CF37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3A3BE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BBCDE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7B8EE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CAAD3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307CBF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3CD059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00977A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264029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67D04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5133B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DEAFA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A96DD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8C4FB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7E374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BF3D6E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488EB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3D1EA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5722F2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2B5C5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26A21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C8E37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705B0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303F10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E755A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71CBC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474C3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E8506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058CB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98E5D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55A5A0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E0D7C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66CDE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99B56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74A8A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7A3595F9" w14:textId="77777777" w:rsidTr="003F3BBB">
        <w:tc>
          <w:tcPr>
            <w:tcW w:w="0" w:type="auto"/>
          </w:tcPr>
          <w:p w14:paraId="49CFEF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913C5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6984D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BD37D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B8525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E033D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D56A2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FAFA5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076A1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21C85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B379F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FFB842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F0A64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CD182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C91B9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D927E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8095D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A5B07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13A4F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51150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456F9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7AAF8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513D6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5234B6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610E1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09664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4966B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998B5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26B06D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EF246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F7D6D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29E72A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45DDC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3FDB8C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4A0D4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8F8F3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1AFD7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1F692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B6455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33B6F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</w:tr>
      <w:tr w:rsidR="0083156D" w:rsidRPr="006E24B5" w14:paraId="0FC7E086" w14:textId="77777777" w:rsidTr="003F3BBB">
        <w:tc>
          <w:tcPr>
            <w:tcW w:w="0" w:type="auto"/>
          </w:tcPr>
          <w:p w14:paraId="74C77D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42C1D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B729E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724E6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2D9C6D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52D43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472A4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D26BE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254E4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DCC8A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AFCA7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9AF34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16B8B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5D70F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6802D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E5C41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43A33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7DD34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C2BB6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40343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2C330B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D4559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87F87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F842A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C4EDF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8F0D2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9CDFE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EA75A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4558AF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64768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C90A3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3EB1A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D6253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03D03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FAFAF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1E375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E31F3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D5577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2DF93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6211FA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  <w:tr w:rsidR="0083156D" w:rsidRPr="006E24B5" w14:paraId="15626C70" w14:textId="77777777" w:rsidTr="003F3BBB">
        <w:tc>
          <w:tcPr>
            <w:tcW w:w="0" w:type="auto"/>
          </w:tcPr>
          <w:p w14:paraId="01FD37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A479D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87967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49294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6691E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9BC12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F1682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D8890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B1106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72FDD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24161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134CA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156B7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6C028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4DCB1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199E5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802CE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EBDB6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EFFE5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A125D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D8A464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CB6BC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95C09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AE5EA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15DC5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5637C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4995F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AE9C9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5D63E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72689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2C752D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265A48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097E4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E2A55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91ACE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483D5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095A5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80907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D81AD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2DC38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</w:tr>
      <w:tr w:rsidR="0083156D" w:rsidRPr="006E24B5" w14:paraId="79AD63C3" w14:textId="77777777" w:rsidTr="003F3BBB">
        <w:tc>
          <w:tcPr>
            <w:tcW w:w="0" w:type="auto"/>
          </w:tcPr>
          <w:p w14:paraId="7BE6B0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C0902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0AD23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D32CF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13EE4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4CCBE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DA5A2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666EE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5DA7C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9E530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88F01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1458F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4A7EC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9361A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BAA0A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55479E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4D621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5BE28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B3760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66FB3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63C48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1C4ED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ADB1A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29B96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5DDE8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D2236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3495EB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668CB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Ä</w:t>
            </w:r>
          </w:p>
        </w:tc>
        <w:tc>
          <w:tcPr>
            <w:tcW w:w="0" w:type="auto"/>
          </w:tcPr>
          <w:p w14:paraId="2D47D7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82780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5E7A4A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476D4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2DD513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25BB9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3E657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6BAAA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23358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26C733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314C0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0E2698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</w:tr>
      <w:tr w:rsidR="0083156D" w:rsidRPr="006E24B5" w14:paraId="6C35E544" w14:textId="77777777" w:rsidTr="003F3BBB">
        <w:tc>
          <w:tcPr>
            <w:tcW w:w="0" w:type="auto"/>
          </w:tcPr>
          <w:p w14:paraId="0BD92C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59F0D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1C72E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3158BF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4AF16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C107A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5F4268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1BB51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A3CCF7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9F05E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558C8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9FF51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2F785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CD248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A3244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583BB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09CD9F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06476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92BBB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DB78B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56141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F0DA9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0A2775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6D0E7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37512B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FF234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9CEC30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C1C99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041E7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B67B4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Ö</w:t>
            </w:r>
          </w:p>
        </w:tc>
        <w:tc>
          <w:tcPr>
            <w:tcW w:w="0" w:type="auto"/>
          </w:tcPr>
          <w:p w14:paraId="64925D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E2CE6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B82D9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5D5DD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8976D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44227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8E535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C33CF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AA4FC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6858B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</w:tr>
      <w:tr w:rsidR="0083156D" w:rsidRPr="006E24B5" w14:paraId="1C25DD55" w14:textId="77777777" w:rsidTr="003F3BBB">
        <w:tc>
          <w:tcPr>
            <w:tcW w:w="0" w:type="auto"/>
          </w:tcPr>
          <w:p w14:paraId="6AA961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7F1AF3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7F209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2B71E8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BFF1D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52A38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FC27D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3674F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D6411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2F462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46F44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0BAE9E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4F6DE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DD39F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A8914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7D70D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6040530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EBD8B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89BDA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E1B2A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336CE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8ACDF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B1520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49E6A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C7B3B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EB439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31157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B4387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8AC2D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006746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150F56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86CDB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33438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15664D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0A7D8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21FDC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B695E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44C1E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744B0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1267A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</w:tr>
      <w:tr w:rsidR="0083156D" w:rsidRPr="006E24B5" w14:paraId="5EB91E4A" w14:textId="77777777" w:rsidTr="003F3BBB">
        <w:tc>
          <w:tcPr>
            <w:tcW w:w="0" w:type="auto"/>
          </w:tcPr>
          <w:p w14:paraId="73A8C2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C42F9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206CF8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F8EFB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B56D2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CC35D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DF0BC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788292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DA013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12022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28CCE1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6F410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C184B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B0F1E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E0568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08AEE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CE9CF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0DA62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34EFB5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B1025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Ä</w:t>
            </w:r>
          </w:p>
        </w:tc>
        <w:tc>
          <w:tcPr>
            <w:tcW w:w="0" w:type="auto"/>
          </w:tcPr>
          <w:p w14:paraId="65838E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2FB1D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69A0D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F113B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32006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EA180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4D1FA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67AA3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9E014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4828E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F9997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2647B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3D9A2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F2C23A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B6062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BA563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2F463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4A100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FAF267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D63F4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</w:tr>
      <w:tr w:rsidR="0083156D" w:rsidRPr="006E24B5" w14:paraId="7482AB7C" w14:textId="77777777" w:rsidTr="003F3BBB">
        <w:tc>
          <w:tcPr>
            <w:tcW w:w="0" w:type="auto"/>
          </w:tcPr>
          <w:p w14:paraId="7ECBDB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DA001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E61B6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5AE21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436B6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1F12C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0C53E9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A26BA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AC4DA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CF9C7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56654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1D059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10A18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B5E938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64D81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6642F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C7A0F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1A040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0BE146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C6A63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86BFC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1C899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7A8BB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F3D1FA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76F40C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B9EEA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AA87C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CCEDF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77088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32D5E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7E9371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96E36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425C9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8A8FB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5D187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247F5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DA875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2B02A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7B5A84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A89D3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</w:tr>
      <w:tr w:rsidR="0083156D" w:rsidRPr="006E24B5" w14:paraId="6531100D" w14:textId="77777777" w:rsidTr="003F3BBB">
        <w:tc>
          <w:tcPr>
            <w:tcW w:w="0" w:type="auto"/>
          </w:tcPr>
          <w:p w14:paraId="53F9AE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CB2F6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8A7E0D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B69B5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1716D6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77F6E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ECB5D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ABFC7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A535D2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B2A250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ADB07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FCD25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C1F0E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E8469A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8D630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C1013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FCF47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DEABB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12901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D364A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6D3BE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343683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A552A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203EEB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8CDB1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762A63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33647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46235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6AB18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CE593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E69BDE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9A7EF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A8CDF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979A6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AE53D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78101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B1B85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9CAE4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7AA6B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FE87D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</w:tr>
      <w:tr w:rsidR="0083156D" w:rsidRPr="006E24B5" w14:paraId="2D4B25F0" w14:textId="77777777" w:rsidTr="003F3BBB">
        <w:tc>
          <w:tcPr>
            <w:tcW w:w="0" w:type="auto"/>
          </w:tcPr>
          <w:p w14:paraId="2641A6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F92E1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0DA25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Ä</w:t>
            </w:r>
          </w:p>
        </w:tc>
        <w:tc>
          <w:tcPr>
            <w:tcW w:w="0" w:type="auto"/>
          </w:tcPr>
          <w:p w14:paraId="4BEA34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2EF96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C7B68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556CF2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F9DE1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6E655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D7671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3F358A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99CED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43E61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82DDA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0236DD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DE3E1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A5F79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3BCD8E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7D79B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5734E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33A918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91BA8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51D18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831E4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D097B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FC7B8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C0E49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B34A7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E091D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EB31F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08C1AF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981A9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E48F5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00957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173F6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8C7A1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D84B5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7436D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0CA01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09E20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</w:tr>
      <w:tr w:rsidR="0083156D" w:rsidRPr="006E24B5" w14:paraId="2F0BC14E" w14:textId="77777777" w:rsidTr="003F3BBB">
        <w:tc>
          <w:tcPr>
            <w:tcW w:w="0" w:type="auto"/>
          </w:tcPr>
          <w:p w14:paraId="36FB2A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CAB80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A5C29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C9F7F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0DE2E9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52EBA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CB0DB3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7D71E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02BC09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02C06E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B6B9B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A3DC4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EBB63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5E7B8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5970B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E98E6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AC16E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9B668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5CB18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B6778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3B7955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38D3AC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B8CD5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4EB7C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92217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BDF30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C527A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327E3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C583C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017A8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6B616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28DF6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B393D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DE8A2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0BFFB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028D1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90A7C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25B80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B609D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47531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04DA86B2" w14:textId="77777777" w:rsidTr="003F3BBB">
        <w:tc>
          <w:tcPr>
            <w:tcW w:w="0" w:type="auto"/>
          </w:tcPr>
          <w:p w14:paraId="710393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142FC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1E812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F26C26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CFDBC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D22DF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DDFBA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B0527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FBA66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D016D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AD307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CDAE7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4F47B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23F4F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1D139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2A238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46AAC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B6C78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B539C7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1A6A9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1BF4B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2D101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5738C7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838E2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9569C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0AC082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165561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49AB9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ED9E5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84438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C2B26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E5ED0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65F95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BF929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0BBCC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F95D9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2D56C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0A2E9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54F65B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A1C90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</w:tr>
      <w:tr w:rsidR="0083156D" w:rsidRPr="006E24B5" w14:paraId="2DD0917C" w14:textId="77777777" w:rsidTr="003F3BBB">
        <w:tc>
          <w:tcPr>
            <w:tcW w:w="0" w:type="auto"/>
          </w:tcPr>
          <w:p w14:paraId="4E6DFE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CC5A7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5C75E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C71D7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6708A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67FE3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353A3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AAC29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9D2F2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C9ABAD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6FEF0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D5568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0A82E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F0191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A462A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0D648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79DAE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073BCD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C58A3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F7C46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2D9D7B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D8A47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CDB87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CF8E7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3C4EA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473E8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DA754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74FEC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2029630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EC8AC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3841F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1EAA60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94C59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1086B6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B0E0E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54F90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85CFC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25754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B43BF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10CA9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</w:tr>
      <w:tr w:rsidR="0083156D" w:rsidRPr="006E24B5" w14:paraId="0D72D5B4" w14:textId="77777777" w:rsidTr="003F3BBB">
        <w:tc>
          <w:tcPr>
            <w:tcW w:w="0" w:type="auto"/>
          </w:tcPr>
          <w:p w14:paraId="356A1C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2C264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6A4DC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DBABF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304F16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52900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0F391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B2547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03EF2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9D90A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67C92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41C76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5309F3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FDEAE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CC7E6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BF54F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CFAA8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7127D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B739E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D8E50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7B85F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73DF6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F3038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7E836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27B99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ACD26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3B3BFA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706FE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26374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C83CD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57759E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6466B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68A85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B3325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429FC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9CB36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3F853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8AC24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EFC19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8764C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</w:tr>
      <w:tr w:rsidR="0083156D" w:rsidRPr="006E24B5" w14:paraId="3B11FAF0" w14:textId="77777777" w:rsidTr="003F3BBB">
        <w:tc>
          <w:tcPr>
            <w:tcW w:w="0" w:type="auto"/>
          </w:tcPr>
          <w:p w14:paraId="097D22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0A32B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ECD80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CB468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02924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574F5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302ED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26041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1B98D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66C74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9B622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4B6516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01A94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6BE61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0B0A97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46273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0076A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7962A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6EB39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919A5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801CE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486B2E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2DB93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CB51A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AB7BB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59681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Ä</w:t>
            </w:r>
          </w:p>
        </w:tc>
        <w:tc>
          <w:tcPr>
            <w:tcW w:w="0" w:type="auto"/>
          </w:tcPr>
          <w:p w14:paraId="09E3A4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D39FF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504B8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12B58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6E904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4674E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A47ED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46134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029E1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1ACD7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EC66B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D0C60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ED7F1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Ö</w:t>
            </w:r>
          </w:p>
        </w:tc>
        <w:tc>
          <w:tcPr>
            <w:tcW w:w="0" w:type="auto"/>
          </w:tcPr>
          <w:p w14:paraId="0D66C7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</w:tr>
      <w:tr w:rsidR="0083156D" w:rsidRPr="006E24B5" w14:paraId="5C587D07" w14:textId="77777777" w:rsidTr="003F3BBB">
        <w:tc>
          <w:tcPr>
            <w:tcW w:w="0" w:type="auto"/>
          </w:tcPr>
          <w:p w14:paraId="3BD4A9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8764A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D054A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F19D4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CED92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10C80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7AB11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8BB37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143B6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0DC29F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E67F7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58109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261E2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042D6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F1E6A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CD5D8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2E8E1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B13EB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63B40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A3236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35B8C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A19F1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305B15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31624F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395512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3257A0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6ABE2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B15E4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1F8D4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1F9A4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138D7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CA9E3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C93F2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2BCB5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C8FB8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09596A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5C178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A2A86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C7D31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9E2C9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  <w:tr w:rsidR="0083156D" w:rsidRPr="006E24B5" w14:paraId="3C77C625" w14:textId="77777777" w:rsidTr="003F3BBB">
        <w:tc>
          <w:tcPr>
            <w:tcW w:w="0" w:type="auto"/>
          </w:tcPr>
          <w:p w14:paraId="49C14D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7C197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8E80F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9B1E3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85FD4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F743C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9366E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78366B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ACB4C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432D1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C8D3F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1D05F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31F856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F0FBF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A3BA5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D35EE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8FA6E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A80F3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00269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786D0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A0537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53B23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8D244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59351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FA4F4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6547B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207CE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0886A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C77C27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96C8C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44E3D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8ACBD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5E4E56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941F0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1C53A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366D77A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0942F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FFDF8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D3BA2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3CA8C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</w:tr>
      <w:tr w:rsidR="0083156D" w:rsidRPr="006E24B5" w14:paraId="0539E3AB" w14:textId="77777777" w:rsidTr="003F3BBB">
        <w:tc>
          <w:tcPr>
            <w:tcW w:w="0" w:type="auto"/>
          </w:tcPr>
          <w:p w14:paraId="59F944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ACF1B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66ED9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59F54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C800E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7C83A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7850C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6362F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7BEBF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BD5CA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3CD38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2EBFF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2A63A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E24C0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2FDCD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DAF8A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526B59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B5149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880ED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052F20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BF4DD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BEF49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5E305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164FE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A77C6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100FF1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EB3F8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95C03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9EEB1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51819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289FCA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52BCA6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C0109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EE551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E6D29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CE1D3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E8E38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111F0F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FB364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02DB9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37A5E3A4" w14:textId="77777777" w:rsidTr="003F3BBB">
        <w:tc>
          <w:tcPr>
            <w:tcW w:w="0" w:type="auto"/>
          </w:tcPr>
          <w:p w14:paraId="18DFD0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D43B7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9E599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84A37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24B5D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0467A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2ADB6C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EE8AC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F22A7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F8EE8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86F1D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9BD80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35E98F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C43C0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E2E98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CAE1F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EEA3D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B3A6A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B09FC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922D4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84E4A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E9F47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2F80AB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63B42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A6EB8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4B6DB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61019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2B475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007EB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AD0F8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DE9DC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3FB973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87D8C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376CD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FB566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D37DF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392ED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6A99D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41D22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CC0B3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</w:tr>
      <w:tr w:rsidR="0083156D" w:rsidRPr="006E24B5" w14:paraId="36C0442E" w14:textId="77777777" w:rsidTr="003F3BBB">
        <w:tc>
          <w:tcPr>
            <w:tcW w:w="0" w:type="auto"/>
          </w:tcPr>
          <w:p w14:paraId="721AE9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D88A5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E37AC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48D498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ED93D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F1571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4B900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85717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02BD5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CA940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42F5F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8798F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A8A10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D9D71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C0E07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14D36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A2666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E39F9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71341C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7742E70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CA5D4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0DCE8A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5D65F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C2915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F2402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3731B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20564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3EE11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F174F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C41CC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3454A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4528F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E5CFD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0739C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3E434E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372BD6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7C7EA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B89D2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16E12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6D93B2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</w:tr>
      <w:tr w:rsidR="0083156D" w:rsidRPr="006E24B5" w14:paraId="2A475EA3" w14:textId="77777777" w:rsidTr="003F3BBB">
        <w:tc>
          <w:tcPr>
            <w:tcW w:w="0" w:type="auto"/>
          </w:tcPr>
          <w:p w14:paraId="090464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89D54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16C1E4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76B4B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A329A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6255B9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DC06B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9F279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61A82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1FDD0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1357D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C1E27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BE4B3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FCF89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7DD2C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B005C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7E3B1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512D1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DF4E2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6A9B1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708E9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5BEB4A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C93F3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30260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D3959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C2607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9FF50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2BFD88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34E181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A3079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0ABC0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80668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8DDB5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C7F95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58983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775AF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8D65A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24BA2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A9DBA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00CE8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</w:tr>
      <w:tr w:rsidR="0083156D" w:rsidRPr="006E24B5" w14:paraId="701AB26C" w14:textId="77777777" w:rsidTr="003F3BBB">
        <w:tc>
          <w:tcPr>
            <w:tcW w:w="0" w:type="auto"/>
          </w:tcPr>
          <w:p w14:paraId="0F065D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2425E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72C4D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9A1C3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DC6C2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D11D4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0136B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40579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11E45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16C6A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743C0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D2EDF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A3385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5A6B0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6D541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0E50FF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4609F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9D589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012D7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DEBDF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CF3C4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EC1B2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7DE3D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3DBAB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D6238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C1A3D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35BA1E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036C1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F9B44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2949A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A041D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AEE1A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1B7262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E29FF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C4DB1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B997E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A9790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38BA2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EDF1B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01BA8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</w:tr>
      <w:tr w:rsidR="0083156D" w:rsidRPr="006E24B5" w14:paraId="7F004123" w14:textId="77777777" w:rsidTr="003F3BBB">
        <w:tc>
          <w:tcPr>
            <w:tcW w:w="0" w:type="auto"/>
          </w:tcPr>
          <w:p w14:paraId="4B3BC7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F59CE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35CBC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7AA93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5ED9C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78819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B4EE1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C35DC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95375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1D79B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76672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04D8A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9D16F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2B223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36FE7D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C2372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6EA72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B3D58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B76D6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91CF6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72D85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7877CB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6C06D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F42DB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2FCC30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5D1F3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527286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EAF86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ECB54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9683B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EB8D3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3918C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1C4EB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A978F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379A9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D79BF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2A9AF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2BB81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E5A44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813E9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</w:tr>
      <w:tr w:rsidR="0083156D" w:rsidRPr="006E24B5" w14:paraId="6D52DE02" w14:textId="77777777" w:rsidTr="003F3BBB">
        <w:tc>
          <w:tcPr>
            <w:tcW w:w="0" w:type="auto"/>
          </w:tcPr>
          <w:p w14:paraId="47CFEB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E7EFD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8D8F8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6D372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8DA56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5B2349D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3D4D4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6ED49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81C26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0B0FF5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E39B2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068ED3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04AFC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47C62B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18843A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3B861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37EA2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C33F8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0D9D9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50856C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999D1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CF671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567BD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7E734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BDEDC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Ö</w:t>
            </w:r>
          </w:p>
        </w:tc>
        <w:tc>
          <w:tcPr>
            <w:tcW w:w="0" w:type="auto"/>
          </w:tcPr>
          <w:p w14:paraId="0FC969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CDD98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C3C62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38FCA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E5BE6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695BA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913F2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D5CC4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AE843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6B64A9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FB809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23E85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538E3E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30E59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87D63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</w:tr>
    </w:tbl>
    <w:p w14:paraId="1F1BEE10" w14:textId="77777777" w:rsidR="0083156D" w:rsidRPr="006E24B5" w:rsidRDefault="00BB19E3">
      <w:pPr>
        <w:pStyle w:val="berschrift3"/>
        <w:rPr>
          <w:rFonts w:cstheme="majorHAnsi"/>
        </w:rPr>
      </w:pPr>
      <w:bookmarkStart w:id="5" w:name="das"/>
      <w:bookmarkEnd w:id="4"/>
      <w:r w:rsidRPr="006E24B5">
        <w:rPr>
          <w:rFonts w:cstheme="majorHAnsi"/>
        </w:rPr>
        <w:t>DAS</w:t>
      </w:r>
    </w:p>
    <w:p w14:paraId="0D888EB1" w14:textId="77777777" w:rsidR="0083156D" w:rsidRPr="006E24B5" w:rsidRDefault="00BB19E3">
      <w:pPr>
        <w:pStyle w:val="FirstParagraph"/>
        <w:rPr>
          <w:rFonts w:asciiTheme="majorHAnsi" w:hAnsiTheme="majorHAnsi" w:cstheme="majorHAnsi"/>
        </w:rPr>
      </w:pPr>
      <w:r w:rsidRPr="006E24B5">
        <w:rPr>
          <w:rFonts w:asciiTheme="majorHAnsi" w:hAnsiTheme="majorHAnsi" w:cstheme="majorHAnsi"/>
          <w:i/>
          <w:iCs/>
        </w:rPr>
        <w:t>schwierigkeit 0</w:t>
      </w:r>
    </w:p>
    <w:tbl>
      <w:tblPr>
        <w:tblStyle w:val="Tabellenraster"/>
        <w:tblW w:w="0" w:type="auto"/>
        <w:tblLook w:val="0020" w:firstRow="1" w:lastRow="0" w:firstColumn="0" w:lastColumn="0" w:noHBand="0" w:noVBand="0"/>
      </w:tblPr>
      <w:tblGrid>
        <w:gridCol w:w="325"/>
        <w:gridCol w:w="298"/>
        <w:gridCol w:w="325"/>
        <w:gridCol w:w="325"/>
        <w:gridCol w:w="325"/>
        <w:gridCol w:w="325"/>
        <w:gridCol w:w="325"/>
        <w:gridCol w:w="325"/>
        <w:gridCol w:w="325"/>
        <w:gridCol w:w="321"/>
        <w:gridCol w:w="321"/>
        <w:gridCol w:w="325"/>
        <w:gridCol w:w="325"/>
        <w:gridCol w:w="321"/>
        <w:gridCol w:w="325"/>
        <w:gridCol w:w="325"/>
        <w:gridCol w:w="325"/>
        <w:gridCol w:w="325"/>
        <w:gridCol w:w="321"/>
        <w:gridCol w:w="325"/>
        <w:gridCol w:w="325"/>
        <w:gridCol w:w="325"/>
        <w:gridCol w:w="321"/>
        <w:gridCol w:w="298"/>
        <w:gridCol w:w="325"/>
        <w:gridCol w:w="298"/>
        <w:gridCol w:w="298"/>
        <w:gridCol w:w="325"/>
        <w:gridCol w:w="325"/>
        <w:gridCol w:w="325"/>
      </w:tblGrid>
      <w:tr w:rsidR="0083156D" w:rsidRPr="006E24B5" w14:paraId="2A3542FD" w14:textId="77777777" w:rsidTr="003F3BBB">
        <w:tc>
          <w:tcPr>
            <w:tcW w:w="0" w:type="auto"/>
          </w:tcPr>
          <w:p w14:paraId="4AD6DC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FD960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416556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7B155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91CDD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36125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0DE5D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DA623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9AFD8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49FE86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46CDC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F5441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E5C7A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3CCDD7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3FDC09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777181E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89223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95F83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0502D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EF74C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03533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417DA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2153C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63ABC1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F3BEA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8979A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B15EC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132BAF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DFC63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267323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</w:tr>
      <w:tr w:rsidR="0083156D" w:rsidRPr="006E24B5" w14:paraId="01BD5CB0" w14:textId="77777777" w:rsidTr="003F3BBB">
        <w:tc>
          <w:tcPr>
            <w:tcW w:w="0" w:type="auto"/>
          </w:tcPr>
          <w:p w14:paraId="5857B7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81D2B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2214C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6272AE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4A547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33AEE2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74342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A5D39D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58101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12D7E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794A1F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B98FD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273FCA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55529E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5D99E0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7349D8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2FE94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B8DDA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BF4BA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6ACAD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982C3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8A3A6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092CE9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1AFFB7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5F4276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3D71C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3E6F61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52051D3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93EE8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D76CD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32B10694" w14:textId="77777777" w:rsidTr="003F3BBB">
        <w:tc>
          <w:tcPr>
            <w:tcW w:w="0" w:type="auto"/>
          </w:tcPr>
          <w:p w14:paraId="589982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43851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F9B23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DA5C9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2C3EFA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72C704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EDBE6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652D4B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15C944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559FF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48B50B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487AB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3CE4A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C183B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8B014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061966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178087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8D9C2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150047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46D66E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B6C64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784EFF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09BF2F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68964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FF44C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A24B7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DA0BB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A4FF0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37D95E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2918AC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</w:tr>
      <w:tr w:rsidR="0083156D" w:rsidRPr="006E24B5" w14:paraId="07042645" w14:textId="77777777" w:rsidTr="003F3BBB">
        <w:tc>
          <w:tcPr>
            <w:tcW w:w="0" w:type="auto"/>
          </w:tcPr>
          <w:p w14:paraId="4C563D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372C0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43E6F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A4DB3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1FB90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AD58C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D6E43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2A2CF4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9ACE6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1915D2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5447D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5F84FE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0C31B0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694D57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72B2E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2EA952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0E1DF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44503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6A275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1807D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95648A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E2E0F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82008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2FED54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EC959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4D8729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554A7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BA24B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0C4783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E90E0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</w:tr>
      <w:tr w:rsidR="0083156D" w:rsidRPr="006E24B5" w14:paraId="32B7C207" w14:textId="77777777" w:rsidTr="003F3BBB">
        <w:tc>
          <w:tcPr>
            <w:tcW w:w="0" w:type="auto"/>
          </w:tcPr>
          <w:p w14:paraId="453CE7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C93A3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570428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559EA77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28BCD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08478F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C607D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CAEF5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3F0174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35EABD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963A1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E27FBD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EF57D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5AD90D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3DD02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60BE43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7E3D06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64006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14F94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44EF4E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2BB0C7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7DE9B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20CCC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01175A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68DB55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16C9E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F0FC7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B5DFC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FAFED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B2698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</w:tr>
      <w:tr w:rsidR="0083156D" w:rsidRPr="006E24B5" w14:paraId="09700E7A" w14:textId="77777777" w:rsidTr="003F3BBB">
        <w:tc>
          <w:tcPr>
            <w:tcW w:w="0" w:type="auto"/>
          </w:tcPr>
          <w:p w14:paraId="4E9B47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361BAB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5E9B7D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E359A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3980A4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172C2B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148E1F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2B4817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7C3BE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B72CC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E0D76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57526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A44C6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B7F5E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05D5F2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191895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5F2F98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4001E0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31CD9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24C656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7F00F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F93C1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276A9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7D555A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4E80AD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982F6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703636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6AD015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BE703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88B0C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</w:tr>
      <w:tr w:rsidR="0083156D" w:rsidRPr="006E24B5" w14:paraId="1EF9F693" w14:textId="77777777" w:rsidTr="003F3BBB">
        <w:tc>
          <w:tcPr>
            <w:tcW w:w="0" w:type="auto"/>
          </w:tcPr>
          <w:p w14:paraId="2AE802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1A9AB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52C18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07BFCA6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63C4ED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14D7E2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91265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11BB17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1735F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22E02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4A1EEA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F0CB7D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5F5AE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7D2938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15C88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45E726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4FBA25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34F9D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105600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4E642C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40B69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4E53A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8F1DB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118AD6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166492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2B4B6BA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076DCD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A77F7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75D11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186CBF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</w:tr>
      <w:tr w:rsidR="0083156D" w:rsidRPr="006E24B5" w14:paraId="7D4845EB" w14:textId="77777777" w:rsidTr="003F3BBB">
        <w:tc>
          <w:tcPr>
            <w:tcW w:w="0" w:type="auto"/>
          </w:tcPr>
          <w:p w14:paraId="76751D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60039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19CAB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02734C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1C52D0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02093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6CD015D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05E2E0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BBA31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611598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498CE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452E88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253B84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774741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3B2ED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23F8D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B3400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50BEA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6522FF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0AB200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9BB2E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CE485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5F2667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6F525B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459D1B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372612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A9374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5EC28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FE46F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9A580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</w:tr>
      <w:tr w:rsidR="0083156D" w:rsidRPr="006E24B5" w14:paraId="6F638E67" w14:textId="77777777" w:rsidTr="003F3BBB">
        <w:tc>
          <w:tcPr>
            <w:tcW w:w="0" w:type="auto"/>
          </w:tcPr>
          <w:p w14:paraId="58AF4D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583239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9C694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23754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FC22C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73D24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FBA1A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1A3F3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9C665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B3726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DCB78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1E614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2B076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6B7C1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027E35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ED0B9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86733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A39BF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747518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B3C8F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D5162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663E60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215D2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A43D8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7D11B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6C13C7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DEBB2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61AED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217F6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C5CCE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</w:tr>
      <w:tr w:rsidR="0083156D" w:rsidRPr="006E24B5" w14:paraId="2EC2E522" w14:textId="77777777" w:rsidTr="003F3BBB">
        <w:tc>
          <w:tcPr>
            <w:tcW w:w="0" w:type="auto"/>
          </w:tcPr>
          <w:p w14:paraId="595B003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13247F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A4871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48356A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4569C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9B3D32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2B966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6D9C22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19DE58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1ED21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138EA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F7A11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8F6EC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03CB36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25ECE2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0BAEE4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4F809C6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3FDD5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0BF7F3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24344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9A194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36DCE6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37DF8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22C5EA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1DB40D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F7A41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3034AD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FE87D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51B93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4E019B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</w:tr>
      <w:tr w:rsidR="0083156D" w:rsidRPr="006E24B5" w14:paraId="6DF25B52" w14:textId="77777777" w:rsidTr="003F3BBB">
        <w:tc>
          <w:tcPr>
            <w:tcW w:w="0" w:type="auto"/>
          </w:tcPr>
          <w:p w14:paraId="05DD25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FE69D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1D261C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A2058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5FCA0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79E50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3F93CC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2407BF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84794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D2B5F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40D47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C6D3E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660A86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CDDA9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1EBCDA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E14B7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BE2E1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A047D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9507C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5FD79A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D4846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8CA7E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B66E9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62354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6467F1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02A723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117D9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B1266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3BEC5D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5CA53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</w:tr>
      <w:tr w:rsidR="0083156D" w:rsidRPr="006E24B5" w14:paraId="7948AF46" w14:textId="77777777" w:rsidTr="003F3BBB">
        <w:tc>
          <w:tcPr>
            <w:tcW w:w="0" w:type="auto"/>
          </w:tcPr>
          <w:p w14:paraId="05A642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65280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624BA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A25D5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588115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B254F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116B2D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7C1F7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47452D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3EEB3A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76F04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8FB66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F9CE4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60EEAE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FA525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D9953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3E2D3E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8CEA4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5A940E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CEFE0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97C1C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495E152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395EF5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AECCD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399AE4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064E11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BF794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640794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1D851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32BF8B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</w:tr>
      <w:tr w:rsidR="0083156D" w:rsidRPr="006E24B5" w14:paraId="4E3D08F3" w14:textId="77777777" w:rsidTr="003F3BBB">
        <w:tc>
          <w:tcPr>
            <w:tcW w:w="0" w:type="auto"/>
          </w:tcPr>
          <w:p w14:paraId="747905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1C81C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4F8AC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6302E3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00DA63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553355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D59CD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6931FE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3DEF79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71330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6451F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4C77D2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3419A8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75299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6E61B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14BC40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5014D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6DF98E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9E3AE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EA1F0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59EB5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4B8B7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5D71F3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778CA1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90B7D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78DFB1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89FD8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748BC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C6B5E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E22F5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</w:tr>
      <w:tr w:rsidR="0083156D" w:rsidRPr="006E24B5" w14:paraId="68F94563" w14:textId="77777777" w:rsidTr="003F3BBB">
        <w:tc>
          <w:tcPr>
            <w:tcW w:w="0" w:type="auto"/>
          </w:tcPr>
          <w:p w14:paraId="168D2A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40AE8E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03ACE4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1AC2E4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1C640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6DA720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F9534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A07E5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BF58A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5DAB8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2EAEB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09520D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BD1D6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C2AE6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04DDBF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A01FB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90B07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471D1D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2FC17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C2CFB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44AD42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45D239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CFE92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D350C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72CA0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620C0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191F9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081F78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A4E79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FA35B7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</w:tr>
      <w:tr w:rsidR="0083156D" w:rsidRPr="006E24B5" w14:paraId="5BFB94B5" w14:textId="77777777" w:rsidTr="003F3BBB">
        <w:tc>
          <w:tcPr>
            <w:tcW w:w="0" w:type="auto"/>
          </w:tcPr>
          <w:p w14:paraId="3DE7E0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3A4F9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B013A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291C66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181FC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32B5D1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436D1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620F1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8EEEA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00AA91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AA086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6B5105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E5B02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48C4E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5B185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76597C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209E7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30FB8D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D62E7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65D233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E1CEE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6F149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719E1D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9E73B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6D1D4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AD48C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172E45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6533A3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912C6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305F88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</w:tr>
      <w:tr w:rsidR="0083156D" w:rsidRPr="006E24B5" w14:paraId="371C1127" w14:textId="77777777" w:rsidTr="003F3BBB">
        <w:tc>
          <w:tcPr>
            <w:tcW w:w="0" w:type="auto"/>
          </w:tcPr>
          <w:p w14:paraId="5D84D5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BF3B9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012EC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1125F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8E4410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79F6E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3A557C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7C9F69A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AA503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777DC1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E809A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6C1A5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DEB16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5EC274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4FF93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BD157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910C2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430A57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7EC2D0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12D02C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5749D0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45E3B4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4B8437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A6467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8F313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5038AA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8EBDA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B243C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383CA4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0973B6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</w:tr>
      <w:tr w:rsidR="0083156D" w:rsidRPr="006E24B5" w14:paraId="5F86BD9E" w14:textId="77777777" w:rsidTr="003F3BBB">
        <w:tc>
          <w:tcPr>
            <w:tcW w:w="0" w:type="auto"/>
          </w:tcPr>
          <w:p w14:paraId="4ACAC5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0030D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702EA8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491001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60E75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3B63F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1B28E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A0DB3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AA644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79C2D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D9491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78E23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42EEF5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45D9B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761706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C6FD7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9A779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8E8A5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01883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78283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50D44D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916C9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A2D61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79F501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473F51D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3339C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4E17A7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C8F57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20F17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3802D3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337082C0" w14:textId="77777777" w:rsidTr="003F3BBB">
        <w:tc>
          <w:tcPr>
            <w:tcW w:w="0" w:type="auto"/>
          </w:tcPr>
          <w:p w14:paraId="4F254B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64D476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5D2D9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4F87F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C2D24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AE011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10206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5C92F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2271C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18870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6A4F3B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C9B45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BBDFB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727791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02862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85260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B4648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25A92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7A6CED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055A10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6B25F2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29D117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5866C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0F62D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F47EB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5156D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42298A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4EC2B3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1E76EC4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35308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</w:tr>
      <w:tr w:rsidR="0083156D" w:rsidRPr="006E24B5" w14:paraId="6B75B4F5" w14:textId="77777777" w:rsidTr="003F3BBB">
        <w:tc>
          <w:tcPr>
            <w:tcW w:w="0" w:type="auto"/>
          </w:tcPr>
          <w:p w14:paraId="7E54D1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6E776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8AC21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E9BEC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ECD0D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B7F11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4D1FD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7068E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219435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4DCC10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8A1CB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1F88A2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6D96D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2E4BF9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33AC066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697EDF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341FD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55A336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16158E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3E9D3F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18711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25B783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C41F5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965E8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5A5A2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E4C00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4B557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BF54F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CEA47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2B9C2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</w:tr>
      <w:tr w:rsidR="0083156D" w:rsidRPr="006E24B5" w14:paraId="2DC85030" w14:textId="77777777" w:rsidTr="003F3BBB">
        <w:tc>
          <w:tcPr>
            <w:tcW w:w="0" w:type="auto"/>
          </w:tcPr>
          <w:p w14:paraId="1DAC13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D85BE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EEEAA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651C9B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5959D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7C139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3ACE17A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F6E6D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A6266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4BF0E7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3E7FB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25B2CED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57B60E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E4FBE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4471B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47063B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51AA6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A61A2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0E91EE2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F6A92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067F6E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61C8CD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6F7473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618266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629B96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05D94B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C37AC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ED896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61E18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B8F91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</w:tr>
      <w:tr w:rsidR="0083156D" w:rsidRPr="006E24B5" w14:paraId="6554D87B" w14:textId="77777777" w:rsidTr="003F3BBB">
        <w:tc>
          <w:tcPr>
            <w:tcW w:w="0" w:type="auto"/>
          </w:tcPr>
          <w:p w14:paraId="78B90C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E139E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1B7D4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467F3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2E614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F9A0F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04522F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5FF543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F25A5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24020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13708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750E0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4CBB8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767536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09ADF9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248B6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6A879B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F6F93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6834B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15F403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D3B1B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F8EDE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56E860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BDE08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7FEBA1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D9124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4233E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71370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FDA2E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02E252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</w:tr>
      <w:tr w:rsidR="0083156D" w:rsidRPr="006E24B5" w14:paraId="0BF118F4" w14:textId="77777777" w:rsidTr="003F3BBB">
        <w:tc>
          <w:tcPr>
            <w:tcW w:w="0" w:type="auto"/>
          </w:tcPr>
          <w:p w14:paraId="0301DC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96856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2D045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7B1060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3E442D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88F6F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1C32C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0799B0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2E1BA3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553D1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B89CB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04C28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64C11F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FE478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5B0117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3FC35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D9D31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278A9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A1696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5F9011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4F122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1BCD9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64F3F0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D51363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2F9A27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7D867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40F19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624A0E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4E290C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17C216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</w:tr>
      <w:tr w:rsidR="0083156D" w:rsidRPr="006E24B5" w14:paraId="691A86CF" w14:textId="77777777" w:rsidTr="003F3BBB">
        <w:tc>
          <w:tcPr>
            <w:tcW w:w="0" w:type="auto"/>
          </w:tcPr>
          <w:p w14:paraId="3B570C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1590FF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76B47A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04BF25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402F9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12129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04B7D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B10B3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ABA79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EC180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606E2D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7DC1D3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0FDB1E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42E086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505A4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47BDC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EB8E1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05BDA9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580E72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D5E34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6210A4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338E72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AD652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B2B9F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398D5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93FED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649163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3894A4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396B65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6824DC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</w:tr>
      <w:tr w:rsidR="0083156D" w:rsidRPr="006E24B5" w14:paraId="74099F5A" w14:textId="77777777" w:rsidTr="003F3BBB">
        <w:tc>
          <w:tcPr>
            <w:tcW w:w="0" w:type="auto"/>
          </w:tcPr>
          <w:p w14:paraId="39B293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2DF1E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14A34F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8384F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34508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0A61A7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5F6D3C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CAE64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947B3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5EC1ED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0B361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CBEF2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47716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37B436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78E86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51CFB0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27A462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86CBF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EF9BA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D6E05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40DBA9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5F0C8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414928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E9BDC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C5C77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25339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7DE22C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8D186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492BA8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ADCCF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</w:tr>
      <w:tr w:rsidR="0083156D" w:rsidRPr="006E24B5" w14:paraId="4D53D600" w14:textId="77777777" w:rsidTr="003F3BBB">
        <w:tc>
          <w:tcPr>
            <w:tcW w:w="0" w:type="auto"/>
          </w:tcPr>
          <w:p w14:paraId="30332C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63EAD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1D9B64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D7606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63E71E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3499542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93EBD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70072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672986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3F1A18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7360F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FF776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38A6D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0A09F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D1712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0934B1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58CFA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C6EAB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CBD65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18E0C6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022BD5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6BC71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64D81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66AC2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08BC75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40F8FC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2AF7B2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B7EB3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46A78C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4CFA7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</w:tr>
      <w:tr w:rsidR="0083156D" w:rsidRPr="006E24B5" w14:paraId="2C357E73" w14:textId="77777777" w:rsidTr="003F3BBB">
        <w:tc>
          <w:tcPr>
            <w:tcW w:w="0" w:type="auto"/>
          </w:tcPr>
          <w:p w14:paraId="2445A1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1E5493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DBD45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11EE5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94A24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C5B64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793A20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5F6CB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27D85C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261B6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6997AD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AEBB6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3FB4DB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1856C8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5449282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59746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774A1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005736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CDE23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115F4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22415A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02AE2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84E8B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083C76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12986D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CAA8D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60AA7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1D252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0CBAC6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746044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</w:tr>
      <w:tr w:rsidR="0083156D" w:rsidRPr="006E24B5" w14:paraId="66012DC2" w14:textId="77777777" w:rsidTr="003F3BBB">
        <w:tc>
          <w:tcPr>
            <w:tcW w:w="0" w:type="auto"/>
          </w:tcPr>
          <w:p w14:paraId="1B40D0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09820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72B11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1A51D8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0EB07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38DAB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D02C4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E36AE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12CEEF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7D65C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5A527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0BEE17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80431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3E1F0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6DC750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26919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50997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BFC30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54E0EF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545078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E1AB5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51B6EE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1D75F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E7CAD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0249D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7C156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F2FB5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5442C6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0BEC32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515286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6E7BC817" w14:textId="77777777" w:rsidTr="003F3BBB">
        <w:tc>
          <w:tcPr>
            <w:tcW w:w="0" w:type="auto"/>
          </w:tcPr>
          <w:p w14:paraId="564557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3D38A6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163E00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F95AF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1C7114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391DDC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99B42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45453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1211EF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551B904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1D7ABF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091329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3F38D7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02B4E9A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17434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121229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DD1B7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16A64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9976B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10941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B3028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219EF9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AC4F8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218CC0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FBF1C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51C81E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54FB9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E85E4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18B59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9F4C6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</w:tr>
      <w:tr w:rsidR="0083156D" w:rsidRPr="006E24B5" w14:paraId="4BEF92A6" w14:textId="77777777" w:rsidTr="003F3BBB">
        <w:tc>
          <w:tcPr>
            <w:tcW w:w="0" w:type="auto"/>
          </w:tcPr>
          <w:p w14:paraId="1DB812D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9B79E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54595F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3AE33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CFADF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4F5AA4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635380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56DE9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492AB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79BDEF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69B1C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07AEDF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AC0A7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BF0A6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A22F6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A570E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38E080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7A801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35D46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C653D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62FE54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20902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3EAB75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2C2154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AB709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5B02C2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13E6A0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11A57C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14A4DF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42434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</w:tr>
      <w:tr w:rsidR="0083156D" w:rsidRPr="006E24B5" w14:paraId="6D8BF330" w14:textId="77777777" w:rsidTr="003F3BBB">
        <w:tc>
          <w:tcPr>
            <w:tcW w:w="0" w:type="auto"/>
          </w:tcPr>
          <w:p w14:paraId="40D9D5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FEFD2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E69E70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FD038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21576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6C607B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4C7CC4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699974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3F289B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3E5DF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4C49D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35D3EF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1E9757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F0ECD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5E9A7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FBF58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AA915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3B4F8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0BB14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4149F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5630AC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46723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23D5DE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5EBFB28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B2FE5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77794D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39DAA0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29048E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44A6E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66C23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</w:tr>
    </w:tbl>
    <w:p w14:paraId="2CFD689B" w14:textId="77777777" w:rsidR="0083156D" w:rsidRPr="006E24B5" w:rsidRDefault="00BB19E3">
      <w:pPr>
        <w:pStyle w:val="Textkrper"/>
        <w:rPr>
          <w:rFonts w:asciiTheme="majorHAnsi" w:hAnsiTheme="majorHAnsi" w:cstheme="majorHAnsi"/>
        </w:rPr>
      </w:pPr>
      <w:r w:rsidRPr="006E24B5">
        <w:rPr>
          <w:rFonts w:asciiTheme="majorHAnsi" w:hAnsiTheme="majorHAnsi" w:cstheme="majorHAnsi"/>
          <w:i/>
          <w:iCs/>
        </w:rPr>
        <w:t>schwierigkeit 25</w:t>
      </w:r>
    </w:p>
    <w:tbl>
      <w:tblPr>
        <w:tblStyle w:val="Tabellenraster"/>
        <w:tblW w:w="0" w:type="auto"/>
        <w:tblLook w:val="0020" w:firstRow="1" w:lastRow="0" w:firstColumn="0" w:lastColumn="0" w:noHBand="0" w:noVBand="0"/>
      </w:tblPr>
      <w:tblGrid>
        <w:gridCol w:w="301"/>
        <w:gridCol w:w="328"/>
        <w:gridCol w:w="328"/>
        <w:gridCol w:w="300"/>
        <w:gridCol w:w="328"/>
        <w:gridCol w:w="297"/>
        <w:gridCol w:w="328"/>
        <w:gridCol w:w="328"/>
        <w:gridCol w:w="301"/>
        <w:gridCol w:w="328"/>
        <w:gridCol w:w="324"/>
        <w:gridCol w:w="300"/>
        <w:gridCol w:w="327"/>
        <w:gridCol w:w="327"/>
        <w:gridCol w:w="323"/>
        <w:gridCol w:w="323"/>
        <w:gridCol w:w="327"/>
        <w:gridCol w:w="323"/>
        <w:gridCol w:w="327"/>
        <w:gridCol w:w="327"/>
        <w:gridCol w:w="323"/>
        <w:gridCol w:w="323"/>
        <w:gridCol w:w="327"/>
        <w:gridCol w:w="327"/>
        <w:gridCol w:w="327"/>
        <w:gridCol w:w="327"/>
        <w:gridCol w:w="323"/>
        <w:gridCol w:w="327"/>
        <w:gridCol w:w="327"/>
        <w:gridCol w:w="296"/>
      </w:tblGrid>
      <w:tr w:rsidR="0083156D" w:rsidRPr="006E24B5" w14:paraId="5B0EE29D" w14:textId="77777777" w:rsidTr="003F3BBB">
        <w:tc>
          <w:tcPr>
            <w:tcW w:w="0" w:type="auto"/>
          </w:tcPr>
          <w:p w14:paraId="10A2D9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26BB4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90815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6260F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D39FE3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4DAB2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4EFE1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1A997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22F94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66CD7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88B0E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9AB3F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9B098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6C8D0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0E267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8983F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3D772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B5566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65877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AF867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69878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2459D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63C469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11399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67FC4B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4F042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02F65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554ECB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AE9E5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0A1823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</w:tr>
      <w:tr w:rsidR="0083156D" w:rsidRPr="006E24B5" w14:paraId="6E921F54" w14:textId="77777777" w:rsidTr="003F3BBB">
        <w:tc>
          <w:tcPr>
            <w:tcW w:w="0" w:type="auto"/>
          </w:tcPr>
          <w:p w14:paraId="651890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A61F0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A4849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23BEB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FD643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9E786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21F94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209293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323565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58377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F99C1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899C8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2EB701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3DB1573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76C02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5A1CA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AEBDB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55A30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01064A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FF205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2BC82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4EC56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9ADD1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C5DC9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50CDC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497367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B5572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4812FD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B9CFC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0830C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  <w:tr w:rsidR="0083156D" w:rsidRPr="006E24B5" w14:paraId="0FF80420" w14:textId="77777777" w:rsidTr="003F3BBB">
        <w:tc>
          <w:tcPr>
            <w:tcW w:w="0" w:type="auto"/>
          </w:tcPr>
          <w:p w14:paraId="76C8C2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0EDFE16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DD7CF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B52078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34F6B2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7254C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6CFDB5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5C38C8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969C4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39A1BD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CF295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168EA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0F090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7EC9E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B77AC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913B7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48680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6ECACA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0A842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203A6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10D43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4D63C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9EC80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11537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61111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7DCA8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273128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3E3F0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A9813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7388F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</w:tr>
      <w:tr w:rsidR="0083156D" w:rsidRPr="006E24B5" w14:paraId="711DB386" w14:textId="77777777" w:rsidTr="003F3BBB">
        <w:tc>
          <w:tcPr>
            <w:tcW w:w="0" w:type="auto"/>
          </w:tcPr>
          <w:p w14:paraId="38C2E9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88DAE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E63E9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A1321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B0313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01B70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7C212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3B4BB5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27163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2F1A0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7AB838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08654F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1A5CF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1221AA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4656C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1FDAA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B756D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2E7CE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1E20E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8533C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0C576C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10E5DE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D9466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212E27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29E02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2D3F4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84C05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776EA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681D25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12CDC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</w:tr>
      <w:tr w:rsidR="0083156D" w:rsidRPr="006E24B5" w14:paraId="3A1BA7C7" w14:textId="77777777" w:rsidTr="003F3BBB">
        <w:tc>
          <w:tcPr>
            <w:tcW w:w="0" w:type="auto"/>
          </w:tcPr>
          <w:p w14:paraId="1B7D0C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75919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029C9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E23D7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4010B1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5B6843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9F984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46528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7DA8B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562F16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78C1F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5AB0D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E2A02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CBAB6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1E934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A8195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84F57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6D184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EE103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94B04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E076D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1DF53D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44840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42ED3F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22B9E7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10042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208E9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AEB7F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77B98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BA593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</w:tr>
      <w:tr w:rsidR="0083156D" w:rsidRPr="006E24B5" w14:paraId="52B33A41" w14:textId="77777777" w:rsidTr="003F3BBB">
        <w:tc>
          <w:tcPr>
            <w:tcW w:w="0" w:type="auto"/>
          </w:tcPr>
          <w:p w14:paraId="52003F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6E896E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95387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47BDE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F2177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204E5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0D6C9A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B02DB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379910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060AB1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633CB4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AE5EE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1F277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DCD16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FE890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380B8C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E1C55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001D8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1DE32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438D4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33FE3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508302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662CCD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FC408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E7987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741B0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E2FB6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76B9A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60AAB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253C4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</w:tr>
      <w:tr w:rsidR="0083156D" w:rsidRPr="006E24B5" w14:paraId="3CE55102" w14:textId="77777777" w:rsidTr="003F3BBB">
        <w:tc>
          <w:tcPr>
            <w:tcW w:w="0" w:type="auto"/>
          </w:tcPr>
          <w:p w14:paraId="40CEBA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5DF9A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7E47C9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31189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2DCA8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164144A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0F3A2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DA5F9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63523C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4F457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0CCE86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A0E6A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60695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5A49B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6E647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1B60BF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9AA40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436E28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40D76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3994C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B0862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3BACFF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76C231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2FC69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87299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F7EB6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1B34C3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5241CA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114002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757C3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</w:tr>
      <w:tr w:rsidR="0083156D" w:rsidRPr="006E24B5" w14:paraId="07AFCBBC" w14:textId="77777777" w:rsidTr="003F3BBB">
        <w:tc>
          <w:tcPr>
            <w:tcW w:w="0" w:type="auto"/>
          </w:tcPr>
          <w:p w14:paraId="44617D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6B2838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0114EC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1ABADA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0D69FD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62C91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6E190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6814E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9B526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58893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389CF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8E803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7DC5E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C1AD7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CD33B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EA77F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2AD23F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EDC71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9F219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67C01E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0532B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21B87D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DC5CD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86FD7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5AC88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6F88A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7D480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E46BA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5A6CE2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1E4CE9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224BDDA9" w14:textId="77777777" w:rsidTr="003F3BBB">
        <w:tc>
          <w:tcPr>
            <w:tcW w:w="0" w:type="auto"/>
          </w:tcPr>
          <w:p w14:paraId="7E2797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FDDB0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6D433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15C810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738C8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1878B1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94BD9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DF067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ABF1F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12AF2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7B3E5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7B7531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9FCF6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588F3B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9EAD8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1700F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3087C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78AFE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A41D7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0AE5BC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2A8767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78CDC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1EB17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2E36B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39AFAD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39DEC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C8778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42DF7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28F8F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787101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</w:tr>
      <w:tr w:rsidR="0083156D" w:rsidRPr="006E24B5" w14:paraId="1C543228" w14:textId="77777777" w:rsidTr="003F3BBB">
        <w:tc>
          <w:tcPr>
            <w:tcW w:w="0" w:type="auto"/>
          </w:tcPr>
          <w:p w14:paraId="53836B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3BDC0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17F1D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4A44D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E43B46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66D41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8868E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D07D6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0C22A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3D4BB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433830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DB709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1E589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DD070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07E03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D4A70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1BDB75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4D314F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7BF7F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088859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1CF38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5C4C7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91639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4BB4B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0549D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291D83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6C444D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35D86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604AC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C4C75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</w:tr>
      <w:tr w:rsidR="0083156D" w:rsidRPr="006E24B5" w14:paraId="618A5CBF" w14:textId="77777777" w:rsidTr="003F3BBB">
        <w:tc>
          <w:tcPr>
            <w:tcW w:w="0" w:type="auto"/>
          </w:tcPr>
          <w:p w14:paraId="6514D9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6BDBCF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6AAD0C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0BC9300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043A22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DB196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0DFEE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9D803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F18F8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7BF957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7A7E4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EF2D9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5883A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62779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363BA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14063F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EC3EC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D47D7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8263E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4E2C36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12F5F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1694B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F7884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6D6E00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3005923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60C76C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5DA985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B6E9B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D44DF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064D60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28C959E5" w14:textId="77777777" w:rsidTr="003F3BBB">
        <w:tc>
          <w:tcPr>
            <w:tcW w:w="0" w:type="auto"/>
          </w:tcPr>
          <w:p w14:paraId="1414F0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257007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EB9FB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1FE3B3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D7B3A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B6E2D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CC35E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E0D74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654597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9D9FB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A9459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83FC7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1D00C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156C5E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973B6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73EEB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73E19D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316081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E564E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0029D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6F5EEA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75B7E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7C1D2C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64CD7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D0605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B17B3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575F4E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E4A4A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30DEC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483EB5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  <w:tr w:rsidR="0083156D" w:rsidRPr="006E24B5" w14:paraId="1D7F3F56" w14:textId="77777777" w:rsidTr="003F3BBB">
        <w:tc>
          <w:tcPr>
            <w:tcW w:w="0" w:type="auto"/>
          </w:tcPr>
          <w:p w14:paraId="4F8A70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CFFFF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5407B43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699E0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18588A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7C137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A6DA8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0BE39F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662A2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0F2104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16709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8F0A6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332CF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F4E94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4A2CA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543734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64ECA8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661236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3D3BF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4D75EB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FE298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30C6E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EF32F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26EEDE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4AA26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E89D2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184FA3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422FA3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8AFE8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4F6CD6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  <w:tr w:rsidR="0083156D" w:rsidRPr="006E24B5" w14:paraId="62F0E9A2" w14:textId="77777777" w:rsidTr="003F3BBB">
        <w:tc>
          <w:tcPr>
            <w:tcW w:w="0" w:type="auto"/>
          </w:tcPr>
          <w:p w14:paraId="35AD80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C374D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5095ABD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8EE6F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E3E79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DC1DB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1097A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439BCA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4AA5BD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36CB1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BD53F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F0111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70574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75D16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792ADA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C1BD6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30D95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B21AE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61F11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50EE26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5B3E30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BCB20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AB4C0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35116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8E666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5A0212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C9423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7A15B6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E00BD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6D8358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  <w:tr w:rsidR="0083156D" w:rsidRPr="006E24B5" w14:paraId="428C4910" w14:textId="77777777" w:rsidTr="003F3BBB">
        <w:tc>
          <w:tcPr>
            <w:tcW w:w="0" w:type="auto"/>
          </w:tcPr>
          <w:p w14:paraId="4F3FE0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6083BB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38BB0B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AAFA76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FB70D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C7DF5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72D3C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D8132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08A79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B64C6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423A8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6713B7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7A73A6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1D7D4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00D61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6C5B74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0B908F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3ECE5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228CC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23453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4C8038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E05E8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3A777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A8E52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410129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4A255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2A541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8C699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56096E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2F16A6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</w:tr>
      <w:tr w:rsidR="0083156D" w:rsidRPr="006E24B5" w14:paraId="2186B002" w14:textId="77777777" w:rsidTr="003F3BBB">
        <w:tc>
          <w:tcPr>
            <w:tcW w:w="0" w:type="auto"/>
          </w:tcPr>
          <w:p w14:paraId="1ADBBB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AB55C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A9BC8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656152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619B48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1D482E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53CA9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34F46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035E19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4BF5B0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B7724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4BC29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19BB7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DDB54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25162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074009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3EA936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C9830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58C3F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07D87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AB38F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5A3C2D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676A7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6116A4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CA6CA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5C633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FA591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DC2FB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C260CA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ABFF7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</w:tr>
      <w:tr w:rsidR="0083156D" w:rsidRPr="006E24B5" w14:paraId="74484919" w14:textId="77777777" w:rsidTr="003F3BBB">
        <w:tc>
          <w:tcPr>
            <w:tcW w:w="0" w:type="auto"/>
          </w:tcPr>
          <w:p w14:paraId="471B13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4CD6F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08372F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838BC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3AB026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288F7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B9266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A7E1D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32CD1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966CB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78FF9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97371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CD73A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7FEA1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2E8492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2EFF48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29924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82229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18F426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FF43F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82539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72E50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56C815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4EF14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2F2ED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C8BA13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3B509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32B45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7E0F45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AFAD8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</w:tr>
      <w:tr w:rsidR="0083156D" w:rsidRPr="006E24B5" w14:paraId="2BC6F6CA" w14:textId="77777777" w:rsidTr="003F3BBB">
        <w:tc>
          <w:tcPr>
            <w:tcW w:w="0" w:type="auto"/>
          </w:tcPr>
          <w:p w14:paraId="142949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EF3CD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A1699A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101137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F7879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BE3D1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DDACE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4E21C9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14DA8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B4331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BBE40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CB7A6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C7F6B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F550C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CDD9C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CD1F0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CFF48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89C77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55B34B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A7092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2BA78E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561B11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76D8C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0ABB0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59278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F1846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16345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87AC3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389915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3CC32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2A01C098" w14:textId="77777777" w:rsidTr="003F3BBB">
        <w:tc>
          <w:tcPr>
            <w:tcW w:w="0" w:type="auto"/>
          </w:tcPr>
          <w:p w14:paraId="0AF65B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28327E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4374C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8721B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C9CF1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BE5B4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6434E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F1D203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7B6A0F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ECFAE6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06363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FF24E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DB8F4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3B8BF1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2C2D2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70738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3AFF6F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745216A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C3BD0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DA92C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0E0A25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365880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C5746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3B427C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00BFAB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54203C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3CA6E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807A9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191070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26B5DD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</w:tr>
      <w:tr w:rsidR="0083156D" w:rsidRPr="006E24B5" w14:paraId="68E99388" w14:textId="77777777" w:rsidTr="003F3BBB">
        <w:tc>
          <w:tcPr>
            <w:tcW w:w="0" w:type="auto"/>
          </w:tcPr>
          <w:p w14:paraId="204654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52643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6800C0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FF587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094A16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7A472E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7D058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2EEFF6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6D54E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02C11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35A3E7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BEFEA4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DFB61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FDB8F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51E3E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4595C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32F5F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6B6747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42F5E2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583CF2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35352EA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544BBB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8742A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B8A1A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1C2311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85C49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78E2D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47AE8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A23B4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6D809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</w:tr>
      <w:tr w:rsidR="0083156D" w:rsidRPr="006E24B5" w14:paraId="00D172C0" w14:textId="77777777" w:rsidTr="003F3BBB">
        <w:tc>
          <w:tcPr>
            <w:tcW w:w="0" w:type="auto"/>
          </w:tcPr>
          <w:p w14:paraId="63CDA9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3FE2F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9670E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193E3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193C4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2CD858D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02D520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53B54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0230B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B8200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354C71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0A7F7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6DD3C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06E36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1F3B40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F1CEF8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41D10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7A1A5E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09690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B2339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174AB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53E337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EE323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7AD9B0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C59B0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67CBAE6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BEEFB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6A35A2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26986A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03308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7EA8A724" w14:textId="77777777" w:rsidTr="003F3BBB">
        <w:tc>
          <w:tcPr>
            <w:tcW w:w="0" w:type="auto"/>
          </w:tcPr>
          <w:p w14:paraId="7E2BD2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24655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F5BA6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4A1A5B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03C53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556199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C3F96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4E776C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569430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E17AE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D9C81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81EC3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F3E5A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61F83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620C59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0EC4C8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E5035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5612F8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30D4F5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74E40A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B8534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704716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724491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B9168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47332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26BE3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011D7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78DBB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36BBC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67212C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</w:tr>
      <w:tr w:rsidR="0083156D" w:rsidRPr="006E24B5" w14:paraId="0D03F84F" w14:textId="77777777" w:rsidTr="003F3BBB">
        <w:tc>
          <w:tcPr>
            <w:tcW w:w="0" w:type="auto"/>
          </w:tcPr>
          <w:p w14:paraId="272106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8FEFC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293BC3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4CFDC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53CD4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9C33F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2634D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36AC51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BC3F1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70D95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5F3BB0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FE86D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2B97E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012C5C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DDDB8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E01F8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C9B827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4E938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21AC0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76238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E245E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445862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0DCEAC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CCE4D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21917B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5458D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38507C0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2B2C6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1F7D96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300A0F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</w:tr>
      <w:tr w:rsidR="0083156D" w:rsidRPr="006E24B5" w14:paraId="100518F4" w14:textId="77777777" w:rsidTr="003F3BBB">
        <w:tc>
          <w:tcPr>
            <w:tcW w:w="0" w:type="auto"/>
          </w:tcPr>
          <w:p w14:paraId="6C599E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530EF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0168E8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309F85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2C99F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3C0B50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92352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B2B19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3F7C08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44BBC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389A6F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17AD2C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9A04F6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61389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69D0D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02111C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56DD8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420BB5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64C6C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CDEB7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1723B9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08818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03351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BD86E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91C3D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B7985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FF04F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711A6D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DD687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A21DC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</w:tr>
      <w:tr w:rsidR="0083156D" w:rsidRPr="006E24B5" w14:paraId="69F81384" w14:textId="77777777" w:rsidTr="003F3BBB">
        <w:tc>
          <w:tcPr>
            <w:tcW w:w="0" w:type="auto"/>
          </w:tcPr>
          <w:p w14:paraId="2E9AFD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B0619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415C0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51747C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CDEB7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072B24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1D2C8A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50CCFA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2A662D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42AD1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9BED3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8BC1A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357DD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0CE1E6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158D7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85B80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496C146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525867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248855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1D551B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5012C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916D9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CA185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B8DF5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7017AE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57986D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0DB7ED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640C93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51747F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7D3EB6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0DA69360" w14:textId="77777777" w:rsidTr="003F3BBB">
        <w:tc>
          <w:tcPr>
            <w:tcW w:w="0" w:type="auto"/>
          </w:tcPr>
          <w:p w14:paraId="6D1193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565792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8A763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8A75C8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794A2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C2AAF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C9FEC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E4D76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CBF65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45B4F5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A46C4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17DD81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7BF8D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AA490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63B70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14D3A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0AC2CF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6E9983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25DF4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3967A7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588471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C0763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28DCD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450CC4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5D765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36C47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BEC91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DA27E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DE0A4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E11D8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</w:tr>
      <w:tr w:rsidR="0083156D" w:rsidRPr="006E24B5" w14:paraId="3289B4D4" w14:textId="77777777" w:rsidTr="003F3BBB">
        <w:tc>
          <w:tcPr>
            <w:tcW w:w="0" w:type="auto"/>
          </w:tcPr>
          <w:p w14:paraId="4A707B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84C39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7F5824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385BA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C4907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8BCDF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0CE42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3E903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D2850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E9827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E3748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9F4A8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9E398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B6489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2B0D01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2CF003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EBF99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676253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4229CD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58C576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A6AFBA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544E8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F88C3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5CD121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DFD4E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9B8C1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FED4F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E125A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12E43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6E10B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</w:tr>
      <w:tr w:rsidR="0083156D" w:rsidRPr="006E24B5" w14:paraId="356E18D6" w14:textId="77777777" w:rsidTr="003F3BBB">
        <w:tc>
          <w:tcPr>
            <w:tcW w:w="0" w:type="auto"/>
          </w:tcPr>
          <w:p w14:paraId="67EAFF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D6662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BD9EE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1293D9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4D1619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3E5F9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8A139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2C25F9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7DF70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1E1CE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EBF6F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12219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431E9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9E352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0D5C6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438C5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310237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D0904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DED44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277EE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E08C6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1B737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CC67C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0592ED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0A280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25290A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327BA3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C2CF2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35E86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C65B8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3ED420AB" w14:textId="77777777" w:rsidTr="003F3BBB">
        <w:tc>
          <w:tcPr>
            <w:tcW w:w="0" w:type="auto"/>
          </w:tcPr>
          <w:p w14:paraId="5BBB97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6A512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5B5BD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84324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2CAFE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090B2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A1838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E37FF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5488A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1AEF7B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07305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07A2F8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121182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44D79C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E97F6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46C575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033FA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521B7E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99981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10118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2091D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2B36B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81EAD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6BE202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5882D6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2E7559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6F902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9E22D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4F21C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7400A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</w:tr>
      <w:tr w:rsidR="0083156D" w:rsidRPr="006E24B5" w14:paraId="526E35B7" w14:textId="77777777" w:rsidTr="003F3BBB">
        <w:tc>
          <w:tcPr>
            <w:tcW w:w="0" w:type="auto"/>
          </w:tcPr>
          <w:p w14:paraId="6AF607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B8304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6C468E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69CECA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3D4949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F952C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8C61C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433771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0FEFE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1185DF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7D833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C2C7D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1C82B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73704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4BE72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193F35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28F5E6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CA3D6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46ECD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9DC61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368B45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7FE4E2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120A06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59E2F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094C7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6B4F3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06F321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8529C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4473C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BE95B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</w:tr>
    </w:tbl>
    <w:p w14:paraId="690F86B8" w14:textId="77777777" w:rsidR="0083156D" w:rsidRPr="006E24B5" w:rsidRDefault="00BB19E3">
      <w:pPr>
        <w:pStyle w:val="Textkrper"/>
        <w:rPr>
          <w:rFonts w:asciiTheme="majorHAnsi" w:hAnsiTheme="majorHAnsi" w:cstheme="majorHAnsi"/>
        </w:rPr>
      </w:pPr>
      <w:r w:rsidRPr="006E24B5">
        <w:rPr>
          <w:rFonts w:asciiTheme="majorHAnsi" w:hAnsiTheme="majorHAnsi" w:cstheme="majorHAnsi"/>
          <w:i/>
          <w:iCs/>
        </w:rPr>
        <w:t>schwierigkeit 50</w:t>
      </w:r>
    </w:p>
    <w:tbl>
      <w:tblPr>
        <w:tblStyle w:val="Tabellenraster"/>
        <w:tblW w:w="0" w:type="auto"/>
        <w:tblLook w:val="0020" w:firstRow="1" w:lastRow="0" w:firstColumn="0" w:lastColumn="0" w:noHBand="0" w:noVBand="0"/>
      </w:tblPr>
      <w:tblGrid>
        <w:gridCol w:w="334"/>
        <w:gridCol w:w="334"/>
        <w:gridCol w:w="334"/>
        <w:gridCol w:w="334"/>
        <w:gridCol w:w="304"/>
        <w:gridCol w:w="304"/>
        <w:gridCol w:w="329"/>
        <w:gridCol w:w="334"/>
        <w:gridCol w:w="304"/>
        <w:gridCol w:w="304"/>
        <w:gridCol w:w="329"/>
        <w:gridCol w:w="329"/>
        <w:gridCol w:w="334"/>
        <w:gridCol w:w="304"/>
        <w:gridCol w:w="329"/>
        <w:gridCol w:w="305"/>
        <w:gridCol w:w="334"/>
        <w:gridCol w:w="334"/>
        <w:gridCol w:w="334"/>
        <w:gridCol w:w="329"/>
        <w:gridCol w:w="305"/>
        <w:gridCol w:w="329"/>
        <w:gridCol w:w="305"/>
        <w:gridCol w:w="301"/>
        <w:gridCol w:w="334"/>
        <w:gridCol w:w="304"/>
        <w:gridCol w:w="334"/>
        <w:gridCol w:w="329"/>
        <w:gridCol w:w="301"/>
        <w:gridCol w:w="304"/>
      </w:tblGrid>
      <w:tr w:rsidR="0083156D" w:rsidRPr="006E24B5" w14:paraId="46B79945" w14:textId="77777777" w:rsidTr="003F3BBB">
        <w:tc>
          <w:tcPr>
            <w:tcW w:w="0" w:type="auto"/>
          </w:tcPr>
          <w:p w14:paraId="13B027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7E807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4B666E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33AD0B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0A65C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93DDE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57B2D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196E0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2433B3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E89D9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966CD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7ECCC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127D5A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E0ECD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8F103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611C44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46CC6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BFF53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D3EE0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03D1F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3FB45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09A0B4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53BBF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03113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45D5C3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4C3DB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58D4C1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51BF6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CD4C6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9CF74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</w:tr>
      <w:tr w:rsidR="0083156D" w:rsidRPr="006E24B5" w14:paraId="77D64D2C" w14:textId="77777777" w:rsidTr="003F3BBB">
        <w:tc>
          <w:tcPr>
            <w:tcW w:w="0" w:type="auto"/>
          </w:tcPr>
          <w:p w14:paraId="0C7FC7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D1764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56851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E103D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017BB3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9764C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A6A5F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5DD6DD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705BB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1E509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A9D28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A3743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51C72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F6645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18C11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57829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DE18E2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11857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5DD7F2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4074EC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0A751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DF45A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231302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411DF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1CBAF1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AC719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33180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D1CA4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ECFF9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4BA444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</w:tr>
      <w:tr w:rsidR="0083156D" w:rsidRPr="006E24B5" w14:paraId="68789872" w14:textId="77777777" w:rsidTr="003F3BBB">
        <w:tc>
          <w:tcPr>
            <w:tcW w:w="0" w:type="auto"/>
          </w:tcPr>
          <w:p w14:paraId="735B91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ADAD0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77951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437F4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1BE59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E885A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003D2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DC0FC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FA8C7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90665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5638D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72F4C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C950D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1D3E6D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EE86D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35BB7D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4BAAA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833A2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FFED2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5DE1B8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378066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53EE75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7E29F3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A656D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016BD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375C5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81804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7C7F5A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CC057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9F0DD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5F833B73" w14:textId="77777777" w:rsidTr="003F3BBB">
        <w:tc>
          <w:tcPr>
            <w:tcW w:w="0" w:type="auto"/>
          </w:tcPr>
          <w:p w14:paraId="757D2A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5DE773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3530A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3C472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25692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5E3419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0FC615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D27A4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34E97E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CA2DE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F40BC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419464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4EA74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1747B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CBBAB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6C221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07F25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8D5E4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0ADA2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403C37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12C69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FDC0E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81462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120A2A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C0CC4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0DFED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9A4D9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43E87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0DEC9C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947B8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5B9DB06E" w14:textId="77777777" w:rsidTr="003F3BBB">
        <w:tc>
          <w:tcPr>
            <w:tcW w:w="0" w:type="auto"/>
          </w:tcPr>
          <w:p w14:paraId="488C9C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566096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68483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64BE23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D770A8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ADAEB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B7C0D6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11B51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01686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B3A16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E8D9D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19E4AE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74F652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8C556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585CF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971C0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BF525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6B0AE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3266C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42EE3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5D0C5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453487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B49A8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3CFFE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D5E5D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848F7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124C9B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FE83D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B986C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17F4C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55865F88" w14:textId="77777777" w:rsidTr="003F3BBB">
        <w:tc>
          <w:tcPr>
            <w:tcW w:w="0" w:type="auto"/>
          </w:tcPr>
          <w:p w14:paraId="4B8663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D9488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46486F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3DA3F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6D1B7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67350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0D8E5A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BEF47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5899D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0B646F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71C74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9A744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0E9C3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2F8CC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2DCB60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E320E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15B5F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79691F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0F707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FE93F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22F5F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E7226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C419A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0BD105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CCA1A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0598E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6A975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E0913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D32B3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D2091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</w:tr>
      <w:tr w:rsidR="0083156D" w:rsidRPr="006E24B5" w14:paraId="43C0BBE5" w14:textId="77777777" w:rsidTr="003F3BBB">
        <w:tc>
          <w:tcPr>
            <w:tcW w:w="0" w:type="auto"/>
          </w:tcPr>
          <w:p w14:paraId="1F0BBA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1FF02F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5C61AF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A90EF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547B3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7ACAF9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7D183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BBE12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65E9F2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B1887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702A0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1ADD85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F60B9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CB421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258315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0CA01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099740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A04F6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B7B05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981AE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5F0EEA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A42CC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F9A10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46E03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6B834B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6F7CD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B8152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B355B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48FC2A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CEEE4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2B73DC47" w14:textId="77777777" w:rsidTr="003F3BBB">
        <w:tc>
          <w:tcPr>
            <w:tcW w:w="0" w:type="auto"/>
          </w:tcPr>
          <w:p w14:paraId="53F51F4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7DBDAD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0B6D9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31C2EC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1DE58B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A1283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035057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C4A38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065CD3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322DCD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241CB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138F9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1D6B1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745FE07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D33AD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28FC5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0A9AE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8AA93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52E57D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48FC5D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4AE27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82942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1E529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2F7819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D6435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859A6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24F36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3D80C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258C4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27F5F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0654573D" w14:textId="77777777" w:rsidTr="003F3BBB">
        <w:tc>
          <w:tcPr>
            <w:tcW w:w="0" w:type="auto"/>
          </w:tcPr>
          <w:p w14:paraId="16D664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9E745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786D9E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055CE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16EAE2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BF9FD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090EF2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63349A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41C70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20AFA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A3324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6FA69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FA2CB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43559A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60C71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673E7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0794620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280BF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003D2E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62597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B2C93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81F4B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13B0B2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CC8CF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EBDBD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01747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82186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92839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73CD8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45D320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1772A199" w14:textId="77777777" w:rsidTr="003F3BBB">
        <w:tc>
          <w:tcPr>
            <w:tcW w:w="0" w:type="auto"/>
          </w:tcPr>
          <w:p w14:paraId="6CA370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52CAB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DCEF8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8250BA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403D1D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3A924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AEF35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5D39B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1FAAA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8641C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395BF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2D1E7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9A228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CECCF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3EA94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94068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76F167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62107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C275B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CE996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8421B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B3753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48788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E909B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CAED9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ACDCE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482ED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DE12A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22AFA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5E399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</w:tr>
      <w:tr w:rsidR="0083156D" w:rsidRPr="006E24B5" w14:paraId="4410E2C1" w14:textId="77777777" w:rsidTr="003F3BBB">
        <w:tc>
          <w:tcPr>
            <w:tcW w:w="0" w:type="auto"/>
          </w:tcPr>
          <w:p w14:paraId="23AE2E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C33BB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79BFB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61C86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F4F30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C0E57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D3AA9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E8A88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3AAA3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045ABD7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823A82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AF751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D102A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02CEC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68788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892CC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2B791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74D74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17B9B0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DF678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37088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F38CC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11516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115EA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00CCB0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47AA58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D23E2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14B668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4DF61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8B7F3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</w:tr>
      <w:tr w:rsidR="0083156D" w:rsidRPr="006E24B5" w14:paraId="4F588353" w14:textId="77777777" w:rsidTr="003F3BBB">
        <w:tc>
          <w:tcPr>
            <w:tcW w:w="0" w:type="auto"/>
          </w:tcPr>
          <w:p w14:paraId="56D7D3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0DA3A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F0DDD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11FB39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DE1A9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53617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72D8D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997B7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C5B7A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C74F7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E59EA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A903C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A7AE3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778F4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6577F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5CA20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64EF7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0E8AC0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BF5A0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919B9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AEDDC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2322B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9B686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A50A0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22372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4FEF76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466EE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BD215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594D1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9279A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</w:tr>
      <w:tr w:rsidR="0083156D" w:rsidRPr="006E24B5" w14:paraId="5CEDFFF4" w14:textId="77777777" w:rsidTr="003F3BBB">
        <w:tc>
          <w:tcPr>
            <w:tcW w:w="0" w:type="auto"/>
          </w:tcPr>
          <w:p w14:paraId="11B2D5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4C1F5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FE918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5C6162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F06D6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452B6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441F3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137AE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03DAB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8EF40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D94AA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B6636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B55F3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B58E7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CAC53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A083F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966DA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9E368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426DB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1B8D3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5A94A3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351D6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59AB9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BCD66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71EC09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7250D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38860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11D7FF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65E67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EB1FA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</w:tr>
      <w:tr w:rsidR="0083156D" w:rsidRPr="006E24B5" w14:paraId="25E09C1A" w14:textId="77777777" w:rsidTr="003F3BBB">
        <w:tc>
          <w:tcPr>
            <w:tcW w:w="0" w:type="auto"/>
          </w:tcPr>
          <w:p w14:paraId="318109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E621F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566AC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F003D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73394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00C2F5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24F81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F2F24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E8F16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2519A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FA6D3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3E0355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20F7F1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3060A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79C0E2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7BEEC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280B8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4F3251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868B2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38594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6A53C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C079A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ACDB7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102BC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1175C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84139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95371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14450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4C88C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CC613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</w:tr>
      <w:tr w:rsidR="0083156D" w:rsidRPr="006E24B5" w14:paraId="1B5EEDCB" w14:textId="77777777" w:rsidTr="003F3BBB">
        <w:tc>
          <w:tcPr>
            <w:tcW w:w="0" w:type="auto"/>
          </w:tcPr>
          <w:p w14:paraId="34D169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0B8D5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2DD07A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31F51E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38D02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3B7F8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3D485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3B1AA8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8C118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2E0E8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956B8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EF9A5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A5A17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D49BF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14751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81A18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C35C5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25F0B5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1E703D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2E4F8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51CEE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1ED2B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2AD78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40109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6C310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45B08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636613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E0DA6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CCA56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095BA1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</w:tr>
      <w:tr w:rsidR="0083156D" w:rsidRPr="006E24B5" w14:paraId="344DCD33" w14:textId="77777777" w:rsidTr="003F3BBB">
        <w:tc>
          <w:tcPr>
            <w:tcW w:w="0" w:type="auto"/>
          </w:tcPr>
          <w:p w14:paraId="23D5342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53F7B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F6C70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E25F1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40B8B6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936C0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4932D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D3F51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31180F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31356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7E4B1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3B7B8B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D9F7C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A69E1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AEB41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E4766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4429B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5A5B49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B1579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1E818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00DB3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68B081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65699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34A59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64CD3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C63EE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0B4F9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9C65D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9FBE5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F97F9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</w:tr>
      <w:tr w:rsidR="0083156D" w:rsidRPr="006E24B5" w14:paraId="084B52F0" w14:textId="77777777" w:rsidTr="003F3BBB">
        <w:tc>
          <w:tcPr>
            <w:tcW w:w="0" w:type="auto"/>
          </w:tcPr>
          <w:p w14:paraId="27C5E6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E373F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8832B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B3193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7803DF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793E9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071BE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6AE96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2C7D7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7AF456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A06E1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4FA5E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41119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F16CC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89FB4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01CEAE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10D4E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6977D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CAFF8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5E9936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CC91E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AA027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0D19B5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E66C6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37EB73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EA7CA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61341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BCDF5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75AD8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339B7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7D9B3D3E" w14:textId="77777777" w:rsidTr="003F3BBB">
        <w:tc>
          <w:tcPr>
            <w:tcW w:w="0" w:type="auto"/>
          </w:tcPr>
          <w:p w14:paraId="4CB983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3F0D6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4951BAE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5F7CBA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F11D7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A9108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8EEAB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7279A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55963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14E32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FFDF8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D21A7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F1DCF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5A09D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DC52A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00BCF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703212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C0FA5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F5DD8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1E3C31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6547F0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29939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B498C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FA515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B44B8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666A7B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E2321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4B8CE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0D288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7D6FC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</w:tr>
      <w:tr w:rsidR="0083156D" w:rsidRPr="006E24B5" w14:paraId="001D201F" w14:textId="77777777" w:rsidTr="003F3BBB">
        <w:tc>
          <w:tcPr>
            <w:tcW w:w="0" w:type="auto"/>
          </w:tcPr>
          <w:p w14:paraId="47895C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BA450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9BD7F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5C2CB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D0FC9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1A700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1ECAE6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906DD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75C6F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01D52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FF910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105BE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46503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24BC4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7FCE2B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236806A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68D3E1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38C2F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41964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D225B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5A150C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49D17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98F96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4974F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BE2A4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0D239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C064F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9308F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70EDE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08B03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</w:tr>
      <w:tr w:rsidR="0083156D" w:rsidRPr="006E24B5" w14:paraId="732F6E30" w14:textId="77777777" w:rsidTr="003F3BBB">
        <w:tc>
          <w:tcPr>
            <w:tcW w:w="0" w:type="auto"/>
          </w:tcPr>
          <w:p w14:paraId="786600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C2F2E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92675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136E3B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6F235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4F1C7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A6EC9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7412D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0A7466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2E9983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261E6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0C547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B5E04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0E984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798497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6EA564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5A1B30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02268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23219A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B21D7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3C550D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25E998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0D8981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F3778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E15FB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C6C77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823BE2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E43A8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49F57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FED71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  <w:tr w:rsidR="0083156D" w:rsidRPr="006E24B5" w14:paraId="6BFD6C45" w14:textId="77777777" w:rsidTr="003F3BBB">
        <w:tc>
          <w:tcPr>
            <w:tcW w:w="0" w:type="auto"/>
          </w:tcPr>
          <w:p w14:paraId="7DA30D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35A9C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636E0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2448C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AC361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48E0C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89143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7E0C3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4C108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C69C8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1444A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3F925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81DAD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058F24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F695A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67AEC0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36220D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370B0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2533CD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F6915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0D6590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C558D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91435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761F6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42B5F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F07D8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B03BF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49CCC9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06779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CB662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  <w:tr w:rsidR="0083156D" w:rsidRPr="006E24B5" w14:paraId="0C5314A6" w14:textId="77777777" w:rsidTr="003F3BBB">
        <w:tc>
          <w:tcPr>
            <w:tcW w:w="0" w:type="auto"/>
          </w:tcPr>
          <w:p w14:paraId="742F74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BA564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30459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8DCD5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AF69F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023FDD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71FAC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5255E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5B3EE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2CF2F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015C5D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F6E0C6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BDF0C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46E720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2BCE93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F0015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31577A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4157EE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7B2DC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3CBBA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29C700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25ECE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1A2AFD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E3C31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63377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F8D7B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1BCFA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9DAFF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4179DC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7B1269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  <w:tr w:rsidR="0083156D" w:rsidRPr="006E24B5" w14:paraId="19D033D2" w14:textId="77777777" w:rsidTr="003F3BBB">
        <w:tc>
          <w:tcPr>
            <w:tcW w:w="0" w:type="auto"/>
          </w:tcPr>
          <w:p w14:paraId="6A4BCA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89C7C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6652C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26C4E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5FFC62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058F7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02ACF2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55ADA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970A8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1F33F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BDF5C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2DCC2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7A2595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EEDFE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B55C1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03DB75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152634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5A90A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11620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8DABA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7A3367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11FF0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16C00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768C1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8DBAD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7E8C4C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7721C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FAF4F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37C41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0DAED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  <w:tr w:rsidR="0083156D" w:rsidRPr="006E24B5" w14:paraId="72C7A21C" w14:textId="77777777" w:rsidTr="003F3BBB">
        <w:tc>
          <w:tcPr>
            <w:tcW w:w="0" w:type="auto"/>
          </w:tcPr>
          <w:p w14:paraId="6360B3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FD959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04493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1D99B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143D35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B2C87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650D6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637E6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9A053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6B7C2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2A71B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FDA01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9827F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5E649C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4D363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C95C4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8B2D7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01489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5EE270F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0153C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9BCFD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263EB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6E4748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FBD30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7EC3C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1CE843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580D4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A7069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58F39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2AEB0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69605EE9" w14:textId="77777777" w:rsidTr="003F3BBB">
        <w:tc>
          <w:tcPr>
            <w:tcW w:w="0" w:type="auto"/>
          </w:tcPr>
          <w:p w14:paraId="6FA2F6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9DFD6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B2459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C90A2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3B7F1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2C720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C3A81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B97FE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0FCE9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41A888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98BE2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677F2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42A8E8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4F5D3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5B760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700C5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394D2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F6024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06776C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E7CEC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97BB7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A408F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9C19C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3A064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B2D3C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16B22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61A6E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F0DB2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B91A3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5D3F88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</w:tr>
      <w:tr w:rsidR="0083156D" w:rsidRPr="006E24B5" w14:paraId="12738E00" w14:textId="77777777" w:rsidTr="003F3BBB">
        <w:tc>
          <w:tcPr>
            <w:tcW w:w="0" w:type="auto"/>
          </w:tcPr>
          <w:p w14:paraId="3125F0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792DD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855F3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45A01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BE74C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37F0D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4C46BB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508D6B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C53436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014E8B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D3D60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6A0D9E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3D524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2D3EC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7286B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4A062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7DFC9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6F532E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653503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3DC482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6BE91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7E2C4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1894F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6BAD04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67942F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AF897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DE8CA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6AFFF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78E428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3F03D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2FBF634F" w14:textId="77777777" w:rsidTr="003F3BBB">
        <w:tc>
          <w:tcPr>
            <w:tcW w:w="0" w:type="auto"/>
          </w:tcPr>
          <w:p w14:paraId="761B42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EC7CB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1D830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DC377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EC030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E0D89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8593D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29601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4FCAE8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637AF6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151C1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88BD5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77C6B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B33A6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78A10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69765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90D37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5B26AD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75D5290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D9357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898080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B78CF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54BD75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034B26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50486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9AAD9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A5D00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CE56A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82BE1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367B357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24FAB72B" w14:textId="77777777" w:rsidTr="003F3BBB">
        <w:tc>
          <w:tcPr>
            <w:tcW w:w="0" w:type="auto"/>
          </w:tcPr>
          <w:p w14:paraId="5C51AD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47280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7C5D3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B5B70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E0763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7C8E67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E259A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3A31E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23E322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B9E47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2395A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D4F35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2BBE6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D8C19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2B9B5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97BD1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E0F5E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E9BB8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70BEC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F7BE3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EDE32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D5245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684F19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D9645D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90256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9CE55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BBFB7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04DC67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66CEE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BFEB1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  <w:tr w:rsidR="0083156D" w:rsidRPr="006E24B5" w14:paraId="234686B5" w14:textId="77777777" w:rsidTr="003F3BBB">
        <w:tc>
          <w:tcPr>
            <w:tcW w:w="0" w:type="auto"/>
          </w:tcPr>
          <w:p w14:paraId="4151A9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4E1E0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86CD3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2035D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62EF2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218E0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F5FDE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BE4DA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58C6A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6DD85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B5ABF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36AF2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08ECA5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99F74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544D30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C6071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AEF6A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5DD3E9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25AF4C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5123EE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A82BF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4EA57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D30C0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246DF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3F2FF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C3CAA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E5363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02F1F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AD275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6FAEC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</w:tr>
      <w:tr w:rsidR="0083156D" w:rsidRPr="006E24B5" w14:paraId="033D3432" w14:textId="77777777" w:rsidTr="003F3BBB">
        <w:tc>
          <w:tcPr>
            <w:tcW w:w="0" w:type="auto"/>
          </w:tcPr>
          <w:p w14:paraId="63AA82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F57A42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041C7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6918C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8D32B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6834E6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07FC0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00889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280706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465F8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16F9B2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437B32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67E126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438B16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9EE31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1F9D0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7C76E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8D647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F789B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0E2EC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C8633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36AA1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CB55E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4F1DF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0E1E5A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3D7CB6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47D2E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16F1E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EFAA1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10074D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</w:tr>
    </w:tbl>
    <w:p w14:paraId="5E0821AA" w14:textId="77777777" w:rsidR="0083156D" w:rsidRPr="006E24B5" w:rsidRDefault="00BB19E3">
      <w:pPr>
        <w:pStyle w:val="Textkrper"/>
        <w:rPr>
          <w:rFonts w:asciiTheme="majorHAnsi" w:hAnsiTheme="majorHAnsi" w:cstheme="majorHAnsi"/>
        </w:rPr>
      </w:pPr>
      <w:r w:rsidRPr="006E24B5">
        <w:rPr>
          <w:rFonts w:asciiTheme="majorHAnsi" w:hAnsiTheme="majorHAnsi" w:cstheme="majorHAnsi"/>
          <w:i/>
          <w:iCs/>
        </w:rPr>
        <w:t>schwierigkeit 75</w:t>
      </w:r>
    </w:p>
    <w:tbl>
      <w:tblPr>
        <w:tblStyle w:val="Tabellenraster"/>
        <w:tblW w:w="0" w:type="auto"/>
        <w:tblLook w:val="0020" w:firstRow="1" w:lastRow="0" w:firstColumn="0" w:lastColumn="0" w:noHBand="0" w:noVBand="0"/>
      </w:tblPr>
      <w:tblGrid>
        <w:gridCol w:w="305"/>
        <w:gridCol w:w="339"/>
        <w:gridCol w:w="335"/>
        <w:gridCol w:w="339"/>
        <w:gridCol w:w="339"/>
        <w:gridCol w:w="307"/>
        <w:gridCol w:w="307"/>
        <w:gridCol w:w="339"/>
        <w:gridCol w:w="309"/>
        <w:gridCol w:w="307"/>
        <w:gridCol w:w="305"/>
        <w:gridCol w:w="301"/>
        <w:gridCol w:w="339"/>
        <w:gridCol w:w="335"/>
        <w:gridCol w:w="301"/>
        <w:gridCol w:w="335"/>
        <w:gridCol w:w="335"/>
        <w:gridCol w:w="309"/>
        <w:gridCol w:w="309"/>
        <w:gridCol w:w="303"/>
        <w:gridCol w:w="339"/>
        <w:gridCol w:w="335"/>
        <w:gridCol w:w="339"/>
        <w:gridCol w:w="309"/>
        <w:gridCol w:w="309"/>
        <w:gridCol w:w="309"/>
        <w:gridCol w:w="305"/>
        <w:gridCol w:w="335"/>
        <w:gridCol w:w="339"/>
        <w:gridCol w:w="305"/>
      </w:tblGrid>
      <w:tr w:rsidR="0083156D" w:rsidRPr="006E24B5" w14:paraId="7F1277FD" w14:textId="77777777" w:rsidTr="003F3BBB">
        <w:tc>
          <w:tcPr>
            <w:tcW w:w="0" w:type="auto"/>
          </w:tcPr>
          <w:p w14:paraId="790061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EA919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83318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3B47C3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B2F66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47AB8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30A94D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7FCE2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B8B60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D0FAF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DCD1B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0A38D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D6A10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8FCF7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B9DC6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EC9CE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F0BEA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7215E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62430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565F1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2E8C2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67749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94F84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AA552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360CF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440EAE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024DFA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493D4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65BEF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FF542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  <w:tr w:rsidR="0083156D" w:rsidRPr="006E24B5" w14:paraId="3BF7905A" w14:textId="77777777" w:rsidTr="003F3BBB">
        <w:tc>
          <w:tcPr>
            <w:tcW w:w="0" w:type="auto"/>
          </w:tcPr>
          <w:p w14:paraId="02921A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A02EE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D7795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FAE60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2FB73B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35F48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96612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BE793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E106E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576763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346953A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7BADDE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6E07F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4D8EDA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C6610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297D4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5AE53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BBDCE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B9FE4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01265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CC433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DF8A6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709A7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859F1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D9EA7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A9966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49EED7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ACD29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BC1E1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37EDE1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</w:tr>
      <w:tr w:rsidR="0083156D" w:rsidRPr="006E24B5" w14:paraId="738AE8BF" w14:textId="77777777" w:rsidTr="003F3BBB">
        <w:tc>
          <w:tcPr>
            <w:tcW w:w="0" w:type="auto"/>
          </w:tcPr>
          <w:p w14:paraId="236992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42FC9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85540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5990CE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3584A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D20BE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3C3A72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954C9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4D41D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488E20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F70DA6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777A4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3EA7DA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15E323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5DF13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9EBC5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4F354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60E9D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9CAC1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26E88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1567E1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D52250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36323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D4E56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714C08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CFAC3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B3422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A0BE2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4F98F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50D1F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1920590F" w14:textId="77777777" w:rsidTr="003F3BBB">
        <w:tc>
          <w:tcPr>
            <w:tcW w:w="0" w:type="auto"/>
          </w:tcPr>
          <w:p w14:paraId="330FD4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1519E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34A4F4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4D0093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BFE98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11BFF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5A2D02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BC74E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82928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E1253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01CF0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713FED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C8042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F7D42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3783B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567CD7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E52FC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0A68D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308240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FF709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337547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CB07A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95490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C28B7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1248B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21B25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68143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80B38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171FA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CAAA2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6477B8CF" w14:textId="77777777" w:rsidTr="003F3BBB">
        <w:tc>
          <w:tcPr>
            <w:tcW w:w="0" w:type="auto"/>
          </w:tcPr>
          <w:p w14:paraId="090551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C03D0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97575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A2E03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25B05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8E37A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39CC31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9899F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FB77B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D159D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1442C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F7740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CEB0B5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01FC1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D4F60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925E6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1E1763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024F8D4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0EB5D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205C51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0A3EDD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BE822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38266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C929B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F5BCB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F9556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F2CCA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44E57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C73A9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C3D3D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7A4586A8" w14:textId="77777777" w:rsidTr="003F3BBB">
        <w:tc>
          <w:tcPr>
            <w:tcW w:w="0" w:type="auto"/>
          </w:tcPr>
          <w:p w14:paraId="5FF9BB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AAAA3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4F5E88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8ABFB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8EE72D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EB8BE2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064D2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6E60F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2E0F4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B0A49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4BA5C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C8419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2CD33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542D8E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0888E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1BCBD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50AC17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51123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D7B13A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5ADA4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18A54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2D597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71312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1AFC5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F2AD0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87FDB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C1A89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108D3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1AB220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E9BCE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  <w:tr w:rsidR="0083156D" w:rsidRPr="006E24B5" w14:paraId="083067B4" w14:textId="77777777" w:rsidTr="003F3BBB">
        <w:tc>
          <w:tcPr>
            <w:tcW w:w="0" w:type="auto"/>
          </w:tcPr>
          <w:p w14:paraId="584BC7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E2F80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F68A7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5CF718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E6B65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916A7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520EB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AFCC8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EA57D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DC389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18187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12A7F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267831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6BFCC6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B5941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A223E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EC4DB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1234C3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22F2B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6AB5B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6F333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B08A5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5B975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6EFC1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6EC8D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7BF7A8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70D41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0287F5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4F0E5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890DB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</w:tr>
      <w:tr w:rsidR="0083156D" w:rsidRPr="006E24B5" w14:paraId="03215D34" w14:textId="77777777" w:rsidTr="003F3BBB">
        <w:tc>
          <w:tcPr>
            <w:tcW w:w="0" w:type="auto"/>
          </w:tcPr>
          <w:p w14:paraId="440720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064C33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4A246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06E49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1F4D0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7E292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A148D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118F45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4065AE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7EDAF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47954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DBD6E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74ED8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6E5BF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6E757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406C5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2E080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9B64A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15C1E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6184D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D683C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2EB16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FD68B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34AA87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D194C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E8607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6E8EE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11AFA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30C1B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29AAE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  <w:tr w:rsidR="0083156D" w:rsidRPr="006E24B5" w14:paraId="461EB55D" w14:textId="77777777" w:rsidTr="003F3BBB">
        <w:tc>
          <w:tcPr>
            <w:tcW w:w="0" w:type="auto"/>
          </w:tcPr>
          <w:p w14:paraId="32014C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6DE16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101CB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CE9DC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2BFC7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25FBE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E2706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2A28A2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3FA1D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D5592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6D92A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43D44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D7615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613B5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D27A8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65885E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3B9926E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D76FF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92F14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E3E1F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0490E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7DBE97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3B870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5CC62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CDB91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E790F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54DDD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72956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7E6E9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094C3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59DAE789" w14:textId="77777777" w:rsidTr="003F3BBB">
        <w:tc>
          <w:tcPr>
            <w:tcW w:w="0" w:type="auto"/>
          </w:tcPr>
          <w:p w14:paraId="232093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3B4DF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CE7D8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256007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00A14A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DC710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68D6A3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D4453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14A50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AF31A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B4AA5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9CAD5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057CA9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A844D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09DC9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059F7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68627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3B8B4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FEFB2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98DF2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5A427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592D4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CE511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ADAB1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2C934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BE539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3D28E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FC17D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CE91D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60C1D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05309391" w14:textId="77777777" w:rsidTr="003F3BBB">
        <w:tc>
          <w:tcPr>
            <w:tcW w:w="0" w:type="auto"/>
          </w:tcPr>
          <w:p w14:paraId="3DF158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ED81A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36BD0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A1ECA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A5072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B512D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447260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88AA6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A11DD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6A7D86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CA57A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36451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A8D00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E5CE8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D4933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C3B72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FADE9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1DEA2E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C0E39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8CF57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54BD0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89D3B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62EE29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5AB8E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18E7B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2224E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9313E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13C8E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B332F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05BB802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5A8B4196" w14:textId="77777777" w:rsidTr="003F3BBB">
        <w:tc>
          <w:tcPr>
            <w:tcW w:w="0" w:type="auto"/>
          </w:tcPr>
          <w:p w14:paraId="3399E0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3133D8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2CF5AD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8134A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72801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4BCD3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B0C5F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4B6A4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DCFE2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B3661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04D26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AD365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AFC92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068CE8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6B02E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FE9E3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1AD6DC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FE6CC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4446C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FFC2B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8228E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0D16F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DA275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C704E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6B6F57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98F43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827EC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E97A8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B35B6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6A31C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1A1845E0" w14:textId="77777777" w:rsidTr="003F3BBB">
        <w:tc>
          <w:tcPr>
            <w:tcW w:w="0" w:type="auto"/>
          </w:tcPr>
          <w:p w14:paraId="2B5FF4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B3B75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532066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D1073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B2763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51288F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C1570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D8999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2E2A7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C4B94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A8F9A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2393F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935254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6E3CD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C5B872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E5D57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E043B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37CD3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6C460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6A512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5BB4C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D69AD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A2108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05FEB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ADA55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52064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76B3F4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0B989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8D660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3302C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20853488" w14:textId="77777777" w:rsidTr="003F3BBB">
        <w:tc>
          <w:tcPr>
            <w:tcW w:w="0" w:type="auto"/>
          </w:tcPr>
          <w:p w14:paraId="303D5B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CF953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405FE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4F949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A7569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55170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04F96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85C88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0DF82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998A4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6FECCA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6A30BD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AD4AA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BA29D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288DC8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25E15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E67E6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305DD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321F0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80304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46E1FA8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6653F5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E10BD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344D7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231912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3D8FF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6DD6C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78603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B4A30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826B8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  <w:tr w:rsidR="0083156D" w:rsidRPr="006E24B5" w14:paraId="16EC67B3" w14:textId="77777777" w:rsidTr="003F3BBB">
        <w:tc>
          <w:tcPr>
            <w:tcW w:w="0" w:type="auto"/>
          </w:tcPr>
          <w:p w14:paraId="313D02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C9797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2E8C2C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528912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F8AF3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0B80D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FDDCA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AA758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10A30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EF424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67216A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8044F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85762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B67EE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D47BE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6466A1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503CA0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40E14F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EA0A1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36CC1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E4AAE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204AC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85D5A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206769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3A54A4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C3736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D3317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C0766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02FE7D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82AA4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</w:tr>
      <w:tr w:rsidR="0083156D" w:rsidRPr="006E24B5" w14:paraId="0A67ECD4" w14:textId="77777777" w:rsidTr="003F3BBB">
        <w:tc>
          <w:tcPr>
            <w:tcW w:w="0" w:type="auto"/>
          </w:tcPr>
          <w:p w14:paraId="065301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97A57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57594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AC807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6CDC6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F433F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1D60F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C1E0D3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7EE2E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4779F8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2D3797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8ABFD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91BE3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DEF30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C234D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16D76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3F6857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0FC65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0DCDE0A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2E3006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36E11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09DC7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00AA0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2BF99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B6213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C81BC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839BC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6A0D8D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24F446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4A466A4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6D2B0398" w14:textId="77777777" w:rsidTr="003F3BBB">
        <w:tc>
          <w:tcPr>
            <w:tcW w:w="0" w:type="auto"/>
          </w:tcPr>
          <w:p w14:paraId="4FF53B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E0B0A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89F26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6CA306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536FC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98038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6FF77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1A653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4EF2BB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66D5CF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2C94DD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612B7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71C1A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C1F0C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E3FDB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2D4C3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76D09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D0BB8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5A390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EFC6E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52255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14085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34FA9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2394B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B0763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59191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C86E4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DF3A4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70C88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6CEF8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69EB018F" w14:textId="77777777" w:rsidTr="003F3BBB">
        <w:tc>
          <w:tcPr>
            <w:tcW w:w="0" w:type="auto"/>
          </w:tcPr>
          <w:p w14:paraId="2635D0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798BFF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AC3DB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16D717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4BC2E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24E69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53C26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0FAFDC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68B37C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8CA64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7892A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42F00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A4475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4F67CE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C766B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617B6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6C5C2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BD053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4229B5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527DD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5780F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19EDF6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591738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AD73E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E9523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A8C0B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09A304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DF151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DC837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50EF5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3E46FCC1" w14:textId="77777777" w:rsidTr="003F3BBB">
        <w:tc>
          <w:tcPr>
            <w:tcW w:w="0" w:type="auto"/>
          </w:tcPr>
          <w:p w14:paraId="77A7C1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9B3B9A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EE613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B8EF11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5C35C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2C0FC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091B5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0DC38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0B63EF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3E854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2F5D9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3CA79A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4E723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24C37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0F1BB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4B49D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FF93E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7DCEB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1503D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E52FE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0F7BA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7AAA24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C5655A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472100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820BD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B029D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E6AC7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17E44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42258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4B63C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527D6184" w14:textId="77777777" w:rsidTr="003F3BBB">
        <w:tc>
          <w:tcPr>
            <w:tcW w:w="0" w:type="auto"/>
          </w:tcPr>
          <w:p w14:paraId="445B5D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0101C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510AB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B8323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0F8CA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37ED5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33CF2A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DA0C0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AFF7D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068DFE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077D0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F7987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44620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21690D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63490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9AB59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D8D06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63BA9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9D55A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90144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0B730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ED8D5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F84BC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23937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807C6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D5897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ABD49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AA8BB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625BC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0BD8A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78BF1850" w14:textId="77777777" w:rsidTr="003F3BBB">
        <w:tc>
          <w:tcPr>
            <w:tcW w:w="0" w:type="auto"/>
          </w:tcPr>
          <w:p w14:paraId="2F12E2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297FC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1BB719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5A5068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9CE3B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7D623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D0CFE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69F6E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D4ECF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371D03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04DEB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85DFF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920EF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F9019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62399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EBF447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AB2BE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6539C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0ADBD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45D53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B5AD8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73B4F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97792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B36FF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47FBA6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C390D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3BC94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4AB21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4290D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5E90D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  <w:tr w:rsidR="0083156D" w:rsidRPr="006E24B5" w14:paraId="0235FDAC" w14:textId="77777777" w:rsidTr="003F3BBB">
        <w:tc>
          <w:tcPr>
            <w:tcW w:w="0" w:type="auto"/>
          </w:tcPr>
          <w:p w14:paraId="5614AD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244516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1F446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3527A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E21DB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3E726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5B1CE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14C83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F5164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09359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3FE2C9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A54A8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CD1A9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3268C2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80212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27DA8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J</w:t>
            </w:r>
          </w:p>
        </w:tc>
        <w:tc>
          <w:tcPr>
            <w:tcW w:w="0" w:type="auto"/>
          </w:tcPr>
          <w:p w14:paraId="29A863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BFF85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4B6D3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04E15B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4911C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E1035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ED0E6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F26C8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DE9FC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484FA6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C87D6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23CE1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4A25A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3781E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59557D70" w14:textId="77777777" w:rsidTr="003F3BBB">
        <w:tc>
          <w:tcPr>
            <w:tcW w:w="0" w:type="auto"/>
          </w:tcPr>
          <w:p w14:paraId="6C5170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B5C51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FAAA7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0D627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32C204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5838FC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D4014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E4FEB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1B05E2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BCD13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56163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542CFD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D093C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466039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47B7EE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0C113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A227B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27EF05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7BF13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186355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5CC49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792529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21B4F5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63FDF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B7D86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99E81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0E81A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33B61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80DAA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7F401A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504E0C47" w14:textId="77777777" w:rsidTr="003F3BBB">
        <w:tc>
          <w:tcPr>
            <w:tcW w:w="0" w:type="auto"/>
          </w:tcPr>
          <w:p w14:paraId="3FBA2A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3F956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X</w:t>
            </w:r>
          </w:p>
        </w:tc>
        <w:tc>
          <w:tcPr>
            <w:tcW w:w="0" w:type="auto"/>
          </w:tcPr>
          <w:p w14:paraId="6F75AF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0E700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H</w:t>
            </w:r>
          </w:p>
        </w:tc>
        <w:tc>
          <w:tcPr>
            <w:tcW w:w="0" w:type="auto"/>
          </w:tcPr>
          <w:p w14:paraId="0915A4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E65727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4E418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2D7C14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C36C1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2B9831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8AE68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5F4F1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0E489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A70E3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7D9CA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92E9B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C1C1E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2DBDA2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F1B43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U</w:t>
            </w:r>
          </w:p>
        </w:tc>
        <w:tc>
          <w:tcPr>
            <w:tcW w:w="0" w:type="auto"/>
          </w:tcPr>
          <w:p w14:paraId="3403F0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1635E0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BFF5B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E64C9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B8E96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  <w:tc>
          <w:tcPr>
            <w:tcW w:w="0" w:type="auto"/>
          </w:tcPr>
          <w:p w14:paraId="283788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757F30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B750B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445554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89CB6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4F216C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  <w:tr w:rsidR="0083156D" w:rsidRPr="006E24B5" w14:paraId="142DFC0F" w14:textId="77777777" w:rsidTr="003F3BBB">
        <w:tc>
          <w:tcPr>
            <w:tcW w:w="0" w:type="auto"/>
          </w:tcPr>
          <w:p w14:paraId="5D39DC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FC668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9B1EB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99653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6FD73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43AD0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F61EE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B0C56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136FA4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CF489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C5AD8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4309D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80B09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A77CC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0DD53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5D3FB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606F48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83E3C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69B7C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60FE5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AD87A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0DDF16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2609C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F6EE9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CF859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E9ED3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E149B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799AE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DC4A1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B6BDD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</w:tr>
      <w:tr w:rsidR="0083156D" w:rsidRPr="006E24B5" w14:paraId="3E33B625" w14:textId="77777777" w:rsidTr="003F3BBB">
        <w:tc>
          <w:tcPr>
            <w:tcW w:w="0" w:type="auto"/>
          </w:tcPr>
          <w:p w14:paraId="432B83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771B31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FF0E4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77FDB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F20A6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W</w:t>
            </w:r>
          </w:p>
        </w:tc>
        <w:tc>
          <w:tcPr>
            <w:tcW w:w="0" w:type="auto"/>
          </w:tcPr>
          <w:p w14:paraId="62B005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5C247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946FB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332B3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B2D8A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D1D9C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3407FA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12FB9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EE33C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E90CE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452B0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34DE8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EE8C6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31AE2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974BD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6E9062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4194B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97C85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926F7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770008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74ED1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5B988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9B941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1324CD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5F5B5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4DD10218" w14:textId="77777777" w:rsidTr="003F3BBB">
        <w:tc>
          <w:tcPr>
            <w:tcW w:w="0" w:type="auto"/>
          </w:tcPr>
          <w:p w14:paraId="60DF71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712F17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CC6C0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FCCCB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EB912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CF56D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5E8375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44613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F6856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0CFE2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229D4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79CFF0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9444C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C364B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A01C22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08317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01B44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12291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62EC3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2B1EFE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F0C4B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5B0592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958104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274F3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BAB2D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0F316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8BB1B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D1FF5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E2120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  <w:tc>
          <w:tcPr>
            <w:tcW w:w="0" w:type="auto"/>
          </w:tcPr>
          <w:p w14:paraId="57ED83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F</w:t>
            </w:r>
          </w:p>
        </w:tc>
      </w:tr>
      <w:tr w:rsidR="0083156D" w:rsidRPr="006E24B5" w14:paraId="3A071D7B" w14:textId="77777777" w:rsidTr="003F3BBB">
        <w:tc>
          <w:tcPr>
            <w:tcW w:w="0" w:type="auto"/>
          </w:tcPr>
          <w:p w14:paraId="664A36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814CA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0B04B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659DC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07E6D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2D4676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32EE6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94B73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E8A09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0A9B7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9FC52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L</w:t>
            </w:r>
          </w:p>
        </w:tc>
        <w:tc>
          <w:tcPr>
            <w:tcW w:w="0" w:type="auto"/>
          </w:tcPr>
          <w:p w14:paraId="5FF94A0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99949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89E04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123B5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1F31D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6BA56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59BCE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5559E2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456C3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F9D91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V</w:t>
            </w:r>
          </w:p>
        </w:tc>
        <w:tc>
          <w:tcPr>
            <w:tcW w:w="0" w:type="auto"/>
          </w:tcPr>
          <w:p w14:paraId="1ADA10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AAA82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A4D38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F7484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405A5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7B817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C720B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E3A1A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61B22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6CE99520" w14:textId="77777777" w:rsidTr="003F3BBB">
        <w:tc>
          <w:tcPr>
            <w:tcW w:w="0" w:type="auto"/>
          </w:tcPr>
          <w:p w14:paraId="3E02CC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C5DDC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7E734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4BE774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971B4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A2784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91E53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B6B14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60EF8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756B0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3CF44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617938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2838C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0BC20B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E4ACD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6BB84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2DCFC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2D77B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FAA4B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31876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C94A9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E2D88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3E487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12EC0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59ABD0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F6BF7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5C00F5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BCDAF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CDF43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C2BF1D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G</w:t>
            </w:r>
          </w:p>
        </w:tc>
      </w:tr>
      <w:tr w:rsidR="0083156D" w:rsidRPr="006E24B5" w14:paraId="7B914D4E" w14:textId="77777777" w:rsidTr="003F3BBB">
        <w:tc>
          <w:tcPr>
            <w:tcW w:w="0" w:type="auto"/>
          </w:tcPr>
          <w:p w14:paraId="580AEC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620D3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4563B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B3AA4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3D1E68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684B1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B87AB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EC113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00CAB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11E6B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T</w:t>
            </w:r>
          </w:p>
        </w:tc>
        <w:tc>
          <w:tcPr>
            <w:tcW w:w="0" w:type="auto"/>
          </w:tcPr>
          <w:p w14:paraId="77207C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446ED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022AB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D214B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16652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D719D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AA51C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B3AB9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56E062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Y</w:t>
            </w:r>
          </w:p>
        </w:tc>
        <w:tc>
          <w:tcPr>
            <w:tcW w:w="0" w:type="auto"/>
          </w:tcPr>
          <w:p w14:paraId="793460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96045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D67F6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87054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586759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FD595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FDCD94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6877B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K</w:t>
            </w:r>
          </w:p>
        </w:tc>
        <w:tc>
          <w:tcPr>
            <w:tcW w:w="0" w:type="auto"/>
          </w:tcPr>
          <w:p w14:paraId="369FF5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N</w:t>
            </w:r>
          </w:p>
        </w:tc>
        <w:tc>
          <w:tcPr>
            <w:tcW w:w="0" w:type="auto"/>
          </w:tcPr>
          <w:p w14:paraId="319C4F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4AC93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</w:tbl>
    <w:p w14:paraId="104F9A68" w14:textId="77777777" w:rsidR="0083156D" w:rsidRPr="006E24B5" w:rsidRDefault="00BB19E3">
      <w:pPr>
        <w:pStyle w:val="Textkrper"/>
        <w:rPr>
          <w:rFonts w:asciiTheme="majorHAnsi" w:hAnsiTheme="majorHAnsi" w:cstheme="majorHAnsi"/>
        </w:rPr>
      </w:pPr>
      <w:r w:rsidRPr="006E24B5">
        <w:rPr>
          <w:rFonts w:asciiTheme="majorHAnsi" w:hAnsiTheme="majorHAnsi" w:cstheme="majorHAnsi"/>
          <w:i/>
          <w:iCs/>
        </w:rPr>
        <w:t>schwierigkeit 100</w:t>
      </w:r>
    </w:p>
    <w:tbl>
      <w:tblPr>
        <w:tblStyle w:val="Tabellenraster"/>
        <w:tblW w:w="0" w:type="auto"/>
        <w:tblLook w:val="0020" w:firstRow="1" w:lastRow="0" w:firstColumn="0" w:lastColumn="0" w:noHBand="0" w:noVBand="0"/>
      </w:tblPr>
      <w:tblGrid>
        <w:gridCol w:w="320"/>
        <w:gridCol w:w="320"/>
        <w:gridCol w:w="320"/>
        <w:gridCol w:w="327"/>
        <w:gridCol w:w="319"/>
        <w:gridCol w:w="319"/>
        <w:gridCol w:w="319"/>
        <w:gridCol w:w="319"/>
        <w:gridCol w:w="319"/>
        <w:gridCol w:w="319"/>
        <w:gridCol w:w="319"/>
        <w:gridCol w:w="319"/>
        <w:gridCol w:w="319"/>
        <w:gridCol w:w="319"/>
        <w:gridCol w:w="319"/>
        <w:gridCol w:w="319"/>
        <w:gridCol w:w="319"/>
        <w:gridCol w:w="319"/>
        <w:gridCol w:w="319"/>
        <w:gridCol w:w="319"/>
        <w:gridCol w:w="319"/>
        <w:gridCol w:w="319"/>
        <w:gridCol w:w="319"/>
        <w:gridCol w:w="360"/>
        <w:gridCol w:w="319"/>
        <w:gridCol w:w="319"/>
        <w:gridCol w:w="319"/>
        <w:gridCol w:w="319"/>
        <w:gridCol w:w="319"/>
        <w:gridCol w:w="319"/>
      </w:tblGrid>
      <w:tr w:rsidR="0083156D" w:rsidRPr="006E24B5" w14:paraId="5A800A94" w14:textId="77777777" w:rsidTr="003F3BBB">
        <w:tc>
          <w:tcPr>
            <w:tcW w:w="0" w:type="auto"/>
          </w:tcPr>
          <w:p w14:paraId="58E33F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0F4DE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CFC7C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D369E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3594E2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4191A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20DCD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685CE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64B49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151E9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E7721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B53A5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2FADD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D025C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E937F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B96C9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2B734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968AB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F8F79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E2D3A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83728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72B63E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6A526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8C4FC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82762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A0D76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19275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AA810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C7EB4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3CF15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6767E660" w14:textId="77777777" w:rsidTr="003F3BBB">
        <w:tc>
          <w:tcPr>
            <w:tcW w:w="0" w:type="auto"/>
          </w:tcPr>
          <w:p w14:paraId="7D22C3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9B124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BCCDA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CF799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1C6CB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27748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52255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12539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C1BA7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BEE6A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470D5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7B4CA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DD36D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30DB6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00F98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15482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212A4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0485B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2EA5A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3AAFB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18566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5B181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5B429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BADEB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A4055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11B677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35CDA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C2FC4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F894E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18431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  <w:tr w:rsidR="0083156D" w:rsidRPr="006E24B5" w14:paraId="4269F20F" w14:textId="77777777" w:rsidTr="003F3BBB">
        <w:tc>
          <w:tcPr>
            <w:tcW w:w="0" w:type="auto"/>
          </w:tcPr>
          <w:p w14:paraId="17FDE6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27870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18309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B0973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4AC1D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A03AA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9AE79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569DD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955E5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F5DD1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D4E0C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63E09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4FBB3A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727AB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7DC60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C60E8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CB3CD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8E78A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5B619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60747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04CD90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F2F8C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E2587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0D43E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960A9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C560C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C20AE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CCE32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D62F7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8C7C1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1B84B34D" w14:textId="77777777" w:rsidTr="003F3BBB">
        <w:tc>
          <w:tcPr>
            <w:tcW w:w="0" w:type="auto"/>
          </w:tcPr>
          <w:p w14:paraId="7577F9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6AD50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1F0FE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55461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O</w:t>
            </w:r>
          </w:p>
        </w:tc>
        <w:tc>
          <w:tcPr>
            <w:tcW w:w="0" w:type="auto"/>
          </w:tcPr>
          <w:p w14:paraId="713466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23F5E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41FE6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6D678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CD8AB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F2E82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649AB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3518E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AC35E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41666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A6A27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57AAE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E74CE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2237F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6F0CA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E8E90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E4450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DD77B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EAF6C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AEB7B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6FD46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D92FA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AAC3E6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CE2A4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DC1130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3032A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7ECCC223" w14:textId="77777777" w:rsidTr="003F3BBB">
        <w:tc>
          <w:tcPr>
            <w:tcW w:w="0" w:type="auto"/>
          </w:tcPr>
          <w:p w14:paraId="4CDF54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EB605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80D4C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14B25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AD8A72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49272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14108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6EB28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681CB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C65FD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FC935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51EA8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42AED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DE856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54389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AF1C4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81CD2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4D3A5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689F1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R</w:t>
            </w:r>
          </w:p>
        </w:tc>
        <w:tc>
          <w:tcPr>
            <w:tcW w:w="0" w:type="auto"/>
          </w:tcPr>
          <w:p w14:paraId="350614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55ED2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1BC38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CC7E5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BCE1D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D480F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07D44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0A82C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EB717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10C76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63BCA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24C7A869" w14:textId="77777777" w:rsidTr="003F3BBB">
        <w:tc>
          <w:tcPr>
            <w:tcW w:w="0" w:type="auto"/>
          </w:tcPr>
          <w:p w14:paraId="1040B4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D5C28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38F1E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495AE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D4D58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B4649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2742B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DA3C0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E1FAC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01A7D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34B5F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D883B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E650F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60006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9F7B2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E81C7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3BE9C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28BDB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A6BDA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6AF036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322EA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D9686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2B3AA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1A1F3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D12FB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C54C8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B8DEC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EAE67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3D07D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07933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0496638B" w14:textId="77777777" w:rsidTr="003F3BBB">
        <w:tc>
          <w:tcPr>
            <w:tcW w:w="0" w:type="auto"/>
          </w:tcPr>
          <w:p w14:paraId="1A9499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1BFE6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A0456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38884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74227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FE2077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D45AB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4D752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37781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AA661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BF158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4E825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9003E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95D86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3F64F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B4B40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0EA47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6CCBA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72237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6C6224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A1CF2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3A13E3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BDD0A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9F2D6E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42BED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44DE7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BB7DF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80C4A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A8E72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5C513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  <w:tr w:rsidR="0083156D" w:rsidRPr="006E24B5" w14:paraId="43646D88" w14:textId="77777777" w:rsidTr="003F3BBB">
        <w:tc>
          <w:tcPr>
            <w:tcW w:w="0" w:type="auto"/>
          </w:tcPr>
          <w:p w14:paraId="18756F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C41E2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6AA740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43164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5EEC1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37C17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AA4FE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6D74A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C516C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AC356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2CD1B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1A663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73ACA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58781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A7DE32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A8143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C0F7B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8FFDE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B17A5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53BC2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0A379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A86B0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C22BF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C1711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C1628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917CE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16680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469B2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5F32A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CABBC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07D4535F" w14:textId="77777777" w:rsidTr="003F3BBB">
        <w:tc>
          <w:tcPr>
            <w:tcW w:w="0" w:type="auto"/>
          </w:tcPr>
          <w:p w14:paraId="7ECAC8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4857A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FB36C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Z</w:t>
            </w:r>
          </w:p>
        </w:tc>
        <w:tc>
          <w:tcPr>
            <w:tcW w:w="0" w:type="auto"/>
          </w:tcPr>
          <w:p w14:paraId="314889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6D6A1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3010A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A09F2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A9AF1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525D1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6D4D7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E63B9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2CC9A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E478B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9B71B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0B26E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84E94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9A70F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8FBB6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B9388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5D794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A61E4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88FC2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E1A25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C1F51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89920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58043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4A9D15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1D133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1ABCC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6CF3F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  <w:tr w:rsidR="0083156D" w:rsidRPr="006E24B5" w14:paraId="5FBE3E5F" w14:textId="77777777" w:rsidTr="003F3BBB">
        <w:tc>
          <w:tcPr>
            <w:tcW w:w="0" w:type="auto"/>
          </w:tcPr>
          <w:p w14:paraId="778F29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A295A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F797C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29927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89175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F5748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2887C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9169A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336CC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84F92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FA6CB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CDD66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4B225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1689E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58BC5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E1E1D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46560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04126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E81C70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3BD08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5FAD4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2C5D4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A76B3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6DCB6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C4DB1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BA17A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CDC48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9E5F4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5D075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93E8D4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4239AE23" w14:textId="77777777" w:rsidTr="003F3BBB">
        <w:tc>
          <w:tcPr>
            <w:tcW w:w="0" w:type="auto"/>
          </w:tcPr>
          <w:p w14:paraId="206BA6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CCFA9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5A887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D5C53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A0488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AE7C6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8AA01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CF996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E1ABA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27AF2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1B5EC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B3BAF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BC860D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1372F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D1DB2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7588D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B4A16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44F8A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A85AB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50237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11BCE0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2BC06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2600C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9D4F7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A19E3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E28C5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D32DC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343DA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D3557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26330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0AB9115B" w14:textId="77777777" w:rsidTr="003F3BBB">
        <w:tc>
          <w:tcPr>
            <w:tcW w:w="0" w:type="auto"/>
          </w:tcPr>
          <w:p w14:paraId="39DA5A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8C4DB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315975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E5A94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3ECD0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EFBD2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DD5A4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814CD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11C327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1C7E0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C0086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B23A8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206A8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47E10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3577C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E5FDA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E5AA4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673DF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6446A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9A380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09318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62EB9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995C2F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16562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986BAA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0B330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54CD4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F8E99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CB142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75F36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69BB4951" w14:textId="77777777" w:rsidTr="003F3BBB">
        <w:tc>
          <w:tcPr>
            <w:tcW w:w="0" w:type="auto"/>
          </w:tcPr>
          <w:p w14:paraId="78DB84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86EAF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9421B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81FF7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D5F3A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949F3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51EB2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5A5FF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C58EF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AE64D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02D13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C4CD59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AA9DC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16B46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B8022B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DBFA23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BBFD2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8E854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3EC0D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1D363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59859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0A204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29313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F6EDB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AE9CC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65AFDA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BC18A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AF09E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BF9B3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E</w:t>
            </w:r>
          </w:p>
        </w:tc>
        <w:tc>
          <w:tcPr>
            <w:tcW w:w="0" w:type="auto"/>
          </w:tcPr>
          <w:p w14:paraId="656EE1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302B8FCA" w14:textId="77777777" w:rsidTr="003F3BBB">
        <w:tc>
          <w:tcPr>
            <w:tcW w:w="0" w:type="auto"/>
          </w:tcPr>
          <w:p w14:paraId="50F893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B47FE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3F168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F4DE6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A89C8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2EE36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7BE85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30BEA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B3BBD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DF0EA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E72A1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E9781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5577D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88210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0B7D98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820C0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B755CF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007B3A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2798B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BF7BE4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A4CA8F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9F9E5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2DC3E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6488A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7FAE1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EAFF0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EA866B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D7A16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FCDAF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0D681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087AA3D5" w14:textId="77777777" w:rsidTr="003F3BBB">
        <w:tc>
          <w:tcPr>
            <w:tcW w:w="0" w:type="auto"/>
          </w:tcPr>
          <w:p w14:paraId="1237F4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7BBF8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14A35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6EE9F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B672C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0347F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906A3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EB826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99C57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DCEC4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059ED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5052D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2B0CC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3B404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C2394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C0782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71F898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FEC2F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2E531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D98D87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BB4D4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34BDD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086DA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06AF3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20BE8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DE4BFB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B9B91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A1DEA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8AAD7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D18B8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15A7590E" w14:textId="77777777" w:rsidTr="003F3BBB">
        <w:tc>
          <w:tcPr>
            <w:tcW w:w="0" w:type="auto"/>
          </w:tcPr>
          <w:p w14:paraId="63EBC6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7197F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83DDD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87666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13780A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94E9F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8497A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5DBC6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B5EA3D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8BF40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C1286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DB9871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17F2C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6D0AE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ED085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099F6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D93E2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D60595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45017A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FA737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D11DC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13C2D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C9AA6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3DFDF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M</w:t>
            </w:r>
          </w:p>
        </w:tc>
        <w:tc>
          <w:tcPr>
            <w:tcW w:w="0" w:type="auto"/>
          </w:tcPr>
          <w:p w14:paraId="0E8AB7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ABEF7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B358B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0387C6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209CB9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CD36A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2E75B179" w14:textId="77777777" w:rsidTr="003F3BBB">
        <w:tc>
          <w:tcPr>
            <w:tcW w:w="0" w:type="auto"/>
          </w:tcPr>
          <w:p w14:paraId="501026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690DB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E3708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0492F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2B31F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CC875B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15858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54AFC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8C9B42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D1120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529C9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F24B2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DDFF7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41CE8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404F5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D3F64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41238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A085A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D77E1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B04DA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43F31B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7635C2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9D304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F6A50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C90F1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F7BA1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4E579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264A3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9F0C8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54CCD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640C9852" w14:textId="77777777" w:rsidTr="003F3BBB">
        <w:tc>
          <w:tcPr>
            <w:tcW w:w="0" w:type="auto"/>
          </w:tcPr>
          <w:p w14:paraId="74264B5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C2547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D3061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412AE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BBF4B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4C676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CBFB9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240E8E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F3374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412E89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47249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F7FEF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A10C9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11756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75507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4109E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C9581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EA19E8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94B104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FBB99C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B0847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7BB61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A9769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DA8C8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F1B8C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EEACA5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06262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95FEC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00177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35D79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20654D17" w14:textId="77777777" w:rsidTr="003F3BBB">
        <w:tc>
          <w:tcPr>
            <w:tcW w:w="0" w:type="auto"/>
          </w:tcPr>
          <w:p w14:paraId="523C5E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1127B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D178E7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BC196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CC0C8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AD1CE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DF38B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34940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C47D6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AEBD24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3EE6C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CBA81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9FF42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0A57A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75519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6CAE42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09E6AA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86D75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A41DF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C398AC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68DC6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8100C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AC3F6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ACC1E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Q</w:t>
            </w:r>
          </w:p>
        </w:tc>
        <w:tc>
          <w:tcPr>
            <w:tcW w:w="0" w:type="auto"/>
          </w:tcPr>
          <w:p w14:paraId="03B6D4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7FB25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8E31A4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B74CB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AB46FD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732BC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  <w:tr w:rsidR="0083156D" w:rsidRPr="006E24B5" w14:paraId="6E302ECD" w14:textId="77777777" w:rsidTr="003F3BBB">
        <w:tc>
          <w:tcPr>
            <w:tcW w:w="0" w:type="auto"/>
          </w:tcPr>
          <w:p w14:paraId="694B235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2971B4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9FED48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02D09E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AE2BED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7BEF2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3738AA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29A75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AA2D9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48E46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12F2B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996E2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C7BAA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F3B84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0" w:type="auto"/>
          </w:tcPr>
          <w:p w14:paraId="4962256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542C3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D643D0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98744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56E5D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617FE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19B08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397CC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190EB8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FA7E9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7C684D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5E3E2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27C29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05473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2EA5EA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43EF4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467A6091" w14:textId="77777777" w:rsidTr="003F3BBB">
        <w:tc>
          <w:tcPr>
            <w:tcW w:w="0" w:type="auto"/>
          </w:tcPr>
          <w:p w14:paraId="49806B1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E98BA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44330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0B4ED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7FA336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493C30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3ADA2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747D8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A4257B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E2CF6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DF5BA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6F59FE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80540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C7653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26801A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B1538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81A852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C73D8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33645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418C47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536DB4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4882EC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7767FC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810AAB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2721BE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EA441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E7994B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94B3A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601AA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90817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  <w:tr w:rsidR="0083156D" w:rsidRPr="006E24B5" w14:paraId="4213B8FD" w14:textId="77777777" w:rsidTr="003F3BBB">
        <w:tc>
          <w:tcPr>
            <w:tcW w:w="0" w:type="auto"/>
          </w:tcPr>
          <w:p w14:paraId="5FD777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80538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B6760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7F0E97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039D3C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57D2BD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E07AEB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7C5C9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9CEBC2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B155A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D33E53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AECA5D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3A36B3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F561B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56C4E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71374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06C25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FF734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9B1C9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47A1E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BDF08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66354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BBD2D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38A9D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7BB83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FB00D3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FF85A7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5B34C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A8664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0D9E4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47F5BA3C" w14:textId="77777777" w:rsidTr="003F3BBB">
        <w:tc>
          <w:tcPr>
            <w:tcW w:w="0" w:type="auto"/>
          </w:tcPr>
          <w:p w14:paraId="09AC9A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DB1F3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EE8C4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2CA8C6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F782F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0C88EA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91581F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927F7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D3FDC3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5F00B2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4E914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CBEFF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66C7C7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AEFAD8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7E02A9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DCFD9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9E61E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C1E6A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5E85E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E89E86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BA613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D51C16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476C11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ADACD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6F748A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7AAE55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22E11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C64363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B81070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FF7FE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31F9EF83" w14:textId="77777777" w:rsidTr="003F3BBB">
        <w:tc>
          <w:tcPr>
            <w:tcW w:w="0" w:type="auto"/>
          </w:tcPr>
          <w:p w14:paraId="38F6748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1E0312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0C9CE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91711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4FB1E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0C83A3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C6E097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46D66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40EBBF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44EC51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CEC81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839FCE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3A85A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CB404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126C9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7FB3A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BF4D8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B17DBC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D57F9E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31ACFC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6A132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10F978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E342D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2B1D3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AF94B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8DBAB9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E5190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A251CE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CD232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6E6DE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6B53D397" w14:textId="77777777" w:rsidTr="003F3BBB">
        <w:tc>
          <w:tcPr>
            <w:tcW w:w="0" w:type="auto"/>
          </w:tcPr>
          <w:p w14:paraId="5C664B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B77082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080DD1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AADBCA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62B269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0743E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69197C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A7933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6B56B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8F1B34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B7791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50DD6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EF131A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60B34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6F95C5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758F21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A4D215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C0418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41A01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4A676E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I</w:t>
            </w:r>
          </w:p>
        </w:tc>
        <w:tc>
          <w:tcPr>
            <w:tcW w:w="0" w:type="auto"/>
          </w:tcPr>
          <w:p w14:paraId="712D7F4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P</w:t>
            </w:r>
          </w:p>
        </w:tc>
        <w:tc>
          <w:tcPr>
            <w:tcW w:w="0" w:type="auto"/>
          </w:tcPr>
          <w:p w14:paraId="797963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0EEA81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EB36D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47D68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A10612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16CD5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73884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E35F5A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71E955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</w:tr>
      <w:tr w:rsidR="0083156D" w:rsidRPr="006E24B5" w14:paraId="69EDE925" w14:textId="77777777" w:rsidTr="003F3BBB">
        <w:tc>
          <w:tcPr>
            <w:tcW w:w="0" w:type="auto"/>
          </w:tcPr>
          <w:p w14:paraId="09E92F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1CF639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0" w:type="auto"/>
          </w:tcPr>
          <w:p w14:paraId="1C2D67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4E4034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A5E8B1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80BCCF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7C251F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4CEE90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0CDFD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97355D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8B1D88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9CC735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37157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E44F79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6DBB6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60360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A953B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A0A75A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E50232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361F5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013F0E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80E0A8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DB624B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FAAAA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14BFDB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B51024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DD19C3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D61A5F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628EE5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B4C51E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tr w:rsidR="0083156D" w:rsidRPr="006E24B5" w14:paraId="55DDCD6C" w14:textId="77777777" w:rsidTr="003F3BBB">
        <w:tc>
          <w:tcPr>
            <w:tcW w:w="0" w:type="auto"/>
          </w:tcPr>
          <w:p w14:paraId="67162A7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86946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9B7A4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52A663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69F6C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D04BB8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99A2BA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A88FC0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438B2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E32B5D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A76754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D7E413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F99CB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A22CC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41A490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F7045F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13A00C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93DCF6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3498F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8125A5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31FC0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41D382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FFFD88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52395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134E2C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4EBF7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B84DC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30ED3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AC1EB3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C6A522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  <w:tr w:rsidR="0083156D" w:rsidRPr="006E24B5" w14:paraId="6AF4FAF2" w14:textId="77777777" w:rsidTr="003F3BBB">
        <w:tc>
          <w:tcPr>
            <w:tcW w:w="0" w:type="auto"/>
          </w:tcPr>
          <w:p w14:paraId="391E97B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5AF9F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D7B3F3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C34289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80546D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1D7BDC8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3C918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4C6ECB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E7505F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A71F55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0DE28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5C0E5C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43C3F3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651E9B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F80B9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85736A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4D9C3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12CC20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D1BCA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E40E36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A60F6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4CC58D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7E7A180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CF9E85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A542D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A6DC82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40A50A63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68C5FF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24A651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B140AF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  <w:tr w:rsidR="0083156D" w:rsidRPr="006E24B5" w14:paraId="04A19B15" w14:textId="77777777" w:rsidTr="003F3BBB">
        <w:tc>
          <w:tcPr>
            <w:tcW w:w="0" w:type="auto"/>
          </w:tcPr>
          <w:p w14:paraId="534BFA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4DA5E0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856428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0441FC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6083AEC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6D48C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310187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B8859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8CE8D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716CED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10A3DE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0F50C4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3E3C47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3F52BE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FA1FD9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48A0D9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F38AA1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BE1B90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D8318E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95E4E7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1F45C0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67B790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49DF888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F86056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38A102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129A191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CC20D8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B8DE362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0D5923A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2FB9C40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</w:tr>
      <w:tr w:rsidR="0083156D" w:rsidRPr="006E24B5" w14:paraId="25DC7234" w14:textId="77777777" w:rsidTr="003F3BBB">
        <w:tc>
          <w:tcPr>
            <w:tcW w:w="0" w:type="auto"/>
          </w:tcPr>
          <w:p w14:paraId="46C72EFF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262D99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542070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5113EEC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4BC4FB1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749F56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B57F117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7C8F18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2E75AC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30936D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22E33B6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26B7335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6F2F6AF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927F7E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5D5E25D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7FDFA46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41B27C00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774BE69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35D9F97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644E098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B68D2D4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1F6CDDEB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E8A3E1D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087DABC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5834224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6313B29E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5B8336A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  <w:tc>
          <w:tcPr>
            <w:tcW w:w="0" w:type="auto"/>
          </w:tcPr>
          <w:p w14:paraId="06991F16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0" w:type="auto"/>
          </w:tcPr>
          <w:p w14:paraId="3B4A3D99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0" w:type="auto"/>
          </w:tcPr>
          <w:p w14:paraId="2A29EFAC" w14:textId="77777777" w:rsidR="0083156D" w:rsidRPr="006E24B5" w:rsidRDefault="00BB19E3">
            <w:pPr>
              <w:pStyle w:val="Compact"/>
              <w:rPr>
                <w:rFonts w:asciiTheme="majorHAnsi" w:hAnsiTheme="majorHAnsi" w:cstheme="majorHAnsi"/>
              </w:rPr>
            </w:pPr>
            <w:r w:rsidRPr="006E24B5">
              <w:rPr>
                <w:rFonts w:asciiTheme="majorHAnsi" w:hAnsiTheme="majorHAnsi" w:cstheme="majorHAnsi"/>
              </w:rPr>
              <w:t>D</w:t>
            </w:r>
          </w:p>
        </w:tc>
      </w:tr>
      <w:bookmarkEnd w:id="5"/>
    </w:tbl>
    <w:p w14:paraId="1515EAC4" w14:textId="77777777" w:rsidR="00BB19E3" w:rsidRPr="006E24B5" w:rsidRDefault="00BB19E3">
      <w:pPr>
        <w:rPr>
          <w:rFonts w:asciiTheme="majorHAnsi" w:hAnsiTheme="majorHAnsi" w:cstheme="majorHAnsi"/>
        </w:rPr>
      </w:pPr>
    </w:p>
    <w:sectPr w:rsidR="00BB19E3" w:rsidRPr="006E24B5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8DD582" w14:textId="77777777" w:rsidR="00BB19E3" w:rsidRDefault="00BB19E3">
      <w:pPr>
        <w:spacing w:after="0"/>
      </w:pPr>
      <w:r>
        <w:separator/>
      </w:r>
    </w:p>
  </w:endnote>
  <w:endnote w:type="continuationSeparator" w:id="0">
    <w:p w14:paraId="33B26654" w14:textId="77777777" w:rsidR="00BB19E3" w:rsidRDefault="00BB19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1946B0" w14:textId="77777777" w:rsidR="00BB19E3" w:rsidRDefault="00BB19E3">
      <w:r>
        <w:separator/>
      </w:r>
    </w:p>
  </w:footnote>
  <w:footnote w:type="continuationSeparator" w:id="0">
    <w:p w14:paraId="6E40C522" w14:textId="77777777" w:rsidR="00BB19E3" w:rsidRDefault="00BB19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A9001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3156D"/>
    <w:rsid w:val="003F3BBB"/>
    <w:rsid w:val="006E24B5"/>
    <w:rsid w:val="0083156D"/>
    <w:rsid w:val="00BB19E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B316FA"/>
  <w15:docId w15:val="{F5D732A5-E49A-4CD0-9A6A-4068A6439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ellenraster">
    <w:name w:val="Table Grid"/>
    <w:basedOn w:val="NormaleTabelle"/>
    <w:rsid w:val="003F3BB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emithellemGitternetz">
    <w:name w:val="Grid Table Light"/>
    <w:basedOn w:val="NormaleTabelle"/>
    <w:rsid w:val="003F3BBB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11</Words>
  <Characters>26533</Characters>
  <Application>Microsoft Office Word</Application>
  <DocSecurity>0</DocSecurity>
  <Lines>221</Lines>
  <Paragraphs>61</Paragraphs>
  <ScaleCrop>false</ScaleCrop>
  <Company/>
  <LinksUpToDate>false</LinksUpToDate>
  <CharactersWithSpaces>30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ars</cp:lastModifiedBy>
  <cp:revision>3</cp:revision>
  <dcterms:created xsi:type="dcterms:W3CDTF">2021-11-15T16:09:00Z</dcterms:created>
  <dcterms:modified xsi:type="dcterms:W3CDTF">2021-11-15T16:14:00Z</dcterms:modified>
</cp:coreProperties>
</file>